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97A527" w14:textId="04395CBE" w:rsidR="00B34F00" w:rsidRDefault="002764F1">
      <w:pPr>
        <w:rPr>
          <w:sz w:val="2"/>
          <w:szCs w:val="2"/>
        </w:rPr>
      </w:pPr>
      <w:r>
        <w:rPr>
          <w:noProof/>
        </w:rPr>
        <w:drawing>
          <wp:anchor distT="0" distB="0" distL="0" distR="0" simplePos="0" relativeHeight="251301888" behindDoc="1" locked="0" layoutInCell="1" allowOverlap="1" wp14:anchorId="779DEB08" wp14:editId="004E7B2F">
            <wp:simplePos x="0" y="0"/>
            <wp:positionH relativeFrom="page">
              <wp:posOffset>0</wp:posOffset>
            </wp:positionH>
            <wp:positionV relativeFrom="page">
              <wp:posOffset>2879991</wp:posOffset>
            </wp:positionV>
            <wp:extent cx="7559992" cy="648600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9992" cy="6486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302912" behindDoc="1" locked="0" layoutInCell="1" allowOverlap="1" wp14:anchorId="5DD8757E" wp14:editId="54203E30">
            <wp:simplePos x="0" y="0"/>
            <wp:positionH relativeFrom="page">
              <wp:posOffset>359994</wp:posOffset>
            </wp:positionH>
            <wp:positionV relativeFrom="page">
              <wp:posOffset>9891006</wp:posOffset>
            </wp:positionV>
            <wp:extent cx="6866064" cy="463270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66064" cy="463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03936" behindDoc="1" locked="0" layoutInCell="1" allowOverlap="1" wp14:anchorId="73FE9060" wp14:editId="2E68C424">
                <wp:simplePos x="0" y="0"/>
                <wp:positionH relativeFrom="page">
                  <wp:posOffset>346710</wp:posOffset>
                </wp:positionH>
                <wp:positionV relativeFrom="page">
                  <wp:posOffset>158115</wp:posOffset>
                </wp:positionV>
                <wp:extent cx="6866255" cy="2250440"/>
                <wp:effectExtent l="0" t="0" r="0" b="0"/>
                <wp:wrapNone/>
                <wp:docPr id="123" name="Text Box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6255" cy="2250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6B895E" w14:textId="77777777" w:rsidR="00B34F00" w:rsidRDefault="002764F1">
                            <w:pPr>
                              <w:tabs>
                                <w:tab w:val="left" w:pos="1640"/>
                              </w:tabs>
                              <w:spacing w:before="20"/>
                              <w:jc w:val="center"/>
                              <w:rPr>
                                <w:b/>
                                <w:sz w:val="100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pacing w:val="-10"/>
                                <w:sz w:val="100"/>
                              </w:rPr>
                              <w:t>My</w:t>
                            </w:r>
                            <w:r>
                              <w:rPr>
                                <w:b/>
                                <w:color w:val="292526"/>
                                <w:spacing w:val="-10"/>
                                <w:sz w:val="100"/>
                              </w:rPr>
                              <w:tab/>
                            </w:r>
                            <w:r>
                              <w:rPr>
                                <w:b/>
                                <w:color w:val="292526"/>
                                <w:spacing w:val="-11"/>
                                <w:sz w:val="100"/>
                              </w:rPr>
                              <w:t>Home</w:t>
                            </w:r>
                            <w:r>
                              <w:rPr>
                                <w:b/>
                                <w:color w:val="292526"/>
                                <w:sz w:val="10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92526"/>
                                <w:spacing w:val="-12"/>
                                <w:sz w:val="100"/>
                              </w:rPr>
                              <w:t>Learning</w:t>
                            </w:r>
                          </w:p>
                          <w:p w14:paraId="7481C1DF" w14:textId="77777777" w:rsidR="00B34F00" w:rsidRDefault="002764F1">
                            <w:pPr>
                              <w:tabs>
                                <w:tab w:val="left" w:pos="2566"/>
                                <w:tab w:val="left" w:pos="5018"/>
                              </w:tabs>
                              <w:jc w:val="center"/>
                              <w:rPr>
                                <w:b/>
                                <w:sz w:val="100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pacing w:val="-22"/>
                                <w:sz w:val="100"/>
                              </w:rPr>
                              <w:t>2020</w:t>
                            </w:r>
                            <w:r>
                              <w:rPr>
                                <w:b/>
                                <w:color w:val="292526"/>
                                <w:spacing w:val="-22"/>
                                <w:sz w:val="100"/>
                              </w:rPr>
                              <w:tab/>
                            </w:r>
                            <w:r>
                              <w:rPr>
                                <w:b/>
                                <w:color w:val="292526"/>
                                <w:spacing w:val="-12"/>
                                <w:sz w:val="100"/>
                              </w:rPr>
                              <w:t>Time</w:t>
                            </w:r>
                            <w:r>
                              <w:rPr>
                                <w:b/>
                                <w:color w:val="292526"/>
                                <w:spacing w:val="-12"/>
                                <w:sz w:val="100"/>
                              </w:rPr>
                              <w:tab/>
                              <w:t>Capsule</w:t>
                            </w:r>
                          </w:p>
                          <w:p w14:paraId="7B190733" w14:textId="77777777" w:rsidR="00F93A15" w:rsidRDefault="002764F1">
                            <w:pPr>
                              <w:tabs>
                                <w:tab w:val="left" w:pos="10773"/>
                              </w:tabs>
                              <w:spacing w:before="575"/>
                              <w:jc w:val="center"/>
                              <w:rPr>
                                <w:b/>
                                <w:color w:val="292526"/>
                                <w:sz w:val="44"/>
                                <w:u w:val="thick" w:color="292526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z w:val="44"/>
                              </w:rPr>
                              <w:t xml:space="preserve">By </w:t>
                            </w:r>
                            <w:r>
                              <w:rPr>
                                <w:b/>
                                <w:color w:val="292526"/>
                                <w:sz w:val="44"/>
                                <w:u w:val="thick" w:color="292526"/>
                              </w:rPr>
                              <w:t xml:space="preserve"> </w:t>
                            </w:r>
                          </w:p>
                          <w:p w14:paraId="5A8199E3" w14:textId="77777777" w:rsidR="00F93A15" w:rsidRDefault="00F93A15">
                            <w:pPr>
                              <w:tabs>
                                <w:tab w:val="left" w:pos="10773"/>
                              </w:tabs>
                              <w:spacing w:before="575"/>
                              <w:jc w:val="center"/>
                              <w:rPr>
                                <w:b/>
                                <w:color w:val="292526"/>
                                <w:sz w:val="44"/>
                                <w:u w:val="thick" w:color="292526"/>
                              </w:rPr>
                            </w:pPr>
                          </w:p>
                          <w:p w14:paraId="54536E4F" w14:textId="77777777" w:rsidR="00F93A15" w:rsidRDefault="00F93A15">
                            <w:pPr>
                              <w:tabs>
                                <w:tab w:val="left" w:pos="10773"/>
                              </w:tabs>
                              <w:spacing w:before="575"/>
                              <w:jc w:val="center"/>
                              <w:rPr>
                                <w:b/>
                                <w:color w:val="292526"/>
                                <w:sz w:val="44"/>
                                <w:u w:val="thick" w:color="292526"/>
                              </w:rPr>
                            </w:pPr>
                          </w:p>
                          <w:p w14:paraId="7F3293CE" w14:textId="77777777" w:rsidR="00F93A15" w:rsidRDefault="00F93A15">
                            <w:pPr>
                              <w:tabs>
                                <w:tab w:val="left" w:pos="10773"/>
                              </w:tabs>
                              <w:spacing w:before="575"/>
                              <w:jc w:val="center"/>
                              <w:rPr>
                                <w:b/>
                                <w:color w:val="292526"/>
                                <w:sz w:val="44"/>
                                <w:u w:val="thick" w:color="292526"/>
                              </w:rPr>
                            </w:pPr>
                          </w:p>
                          <w:p w14:paraId="619C4533" w14:textId="77777777" w:rsidR="00F93A15" w:rsidRDefault="00F93A15">
                            <w:pPr>
                              <w:tabs>
                                <w:tab w:val="left" w:pos="10773"/>
                              </w:tabs>
                              <w:spacing w:before="575"/>
                              <w:jc w:val="center"/>
                              <w:rPr>
                                <w:b/>
                                <w:color w:val="292526"/>
                                <w:sz w:val="44"/>
                                <w:u w:val="thick" w:color="292526"/>
                              </w:rPr>
                            </w:pPr>
                          </w:p>
                          <w:p w14:paraId="7D05D6BC" w14:textId="77777777" w:rsidR="00F93A15" w:rsidRDefault="00F93A15">
                            <w:pPr>
                              <w:tabs>
                                <w:tab w:val="left" w:pos="10773"/>
                              </w:tabs>
                              <w:spacing w:before="575"/>
                              <w:jc w:val="center"/>
                              <w:rPr>
                                <w:b/>
                                <w:color w:val="292526"/>
                                <w:sz w:val="44"/>
                                <w:u w:val="thick" w:color="292526"/>
                              </w:rPr>
                            </w:pPr>
                          </w:p>
                          <w:p w14:paraId="3849E102" w14:textId="77777777" w:rsidR="00F93A15" w:rsidRDefault="00F93A15">
                            <w:pPr>
                              <w:tabs>
                                <w:tab w:val="left" w:pos="10773"/>
                              </w:tabs>
                              <w:spacing w:before="575"/>
                              <w:jc w:val="center"/>
                              <w:rPr>
                                <w:b/>
                                <w:color w:val="292526"/>
                                <w:sz w:val="44"/>
                                <w:u w:val="thick" w:color="292526"/>
                              </w:rPr>
                            </w:pPr>
                          </w:p>
                          <w:p w14:paraId="30F7896A" w14:textId="640BEB2C" w:rsidR="00B34F00" w:rsidRDefault="002764F1">
                            <w:pPr>
                              <w:tabs>
                                <w:tab w:val="left" w:pos="10773"/>
                              </w:tabs>
                              <w:spacing w:before="575"/>
                              <w:jc w:val="center"/>
                              <w:rPr>
                                <w:b/>
                                <w:sz w:val="44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z w:val="44"/>
                                <w:u w:val="thick" w:color="292526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FE9060" id="_x0000_t202" coordsize="21600,21600" o:spt="202" path="m,l,21600r21600,l21600,xe">
                <v:stroke joinstyle="miter"/>
                <v:path gradientshapeok="t" o:connecttype="rect"/>
              </v:shapetype>
              <v:shape id="Text Box 113" o:spid="_x0000_s1026" type="#_x0000_t202" style="position:absolute;margin-left:27.3pt;margin-top:12.45pt;width:540.65pt;height:177.2pt;z-index:-252012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" filled="f" stroked="f">
                <v:textbox inset="0,0,0,0">
                  <w:txbxContent>
                    <w:p w14:paraId="6C6B895E" w14:textId="77777777" w:rsidR="00B34F00" w:rsidRDefault="002764F1">
                      <w:pPr>
                        <w:tabs>
                          <w:tab w:val="left" w:pos="1640"/>
                        </w:tabs>
                        <w:spacing w:before="20"/>
                        <w:jc w:val="center"/>
                        <w:rPr>
                          <w:b/>
                          <w:sz w:val="100"/>
                        </w:rPr>
                      </w:pPr>
                      <w:r>
                        <w:rPr>
                          <w:b/>
                          <w:color w:val="292526"/>
                          <w:spacing w:val="-10"/>
                          <w:sz w:val="100"/>
                        </w:rPr>
                        <w:t>My</w:t>
                      </w:r>
                      <w:r>
                        <w:rPr>
                          <w:b/>
                          <w:color w:val="292526"/>
                          <w:spacing w:val="-10"/>
                          <w:sz w:val="100"/>
                        </w:rPr>
                        <w:tab/>
                      </w:r>
                      <w:r>
                        <w:rPr>
                          <w:b/>
                          <w:color w:val="292526"/>
                          <w:spacing w:val="-11"/>
                          <w:sz w:val="100"/>
                        </w:rPr>
                        <w:t>Home</w:t>
                      </w:r>
                      <w:r>
                        <w:rPr>
                          <w:b/>
                          <w:color w:val="292526"/>
                          <w:sz w:val="100"/>
                        </w:rPr>
                        <w:t xml:space="preserve"> </w:t>
                      </w:r>
                      <w:r>
                        <w:rPr>
                          <w:b/>
                          <w:color w:val="292526"/>
                          <w:spacing w:val="-12"/>
                          <w:sz w:val="100"/>
                        </w:rPr>
                        <w:t>Learning</w:t>
                      </w:r>
                    </w:p>
                    <w:p w14:paraId="7481C1DF" w14:textId="77777777" w:rsidR="00B34F00" w:rsidRDefault="002764F1">
                      <w:pPr>
                        <w:tabs>
                          <w:tab w:val="left" w:pos="2566"/>
                          <w:tab w:val="left" w:pos="5018"/>
                        </w:tabs>
                        <w:jc w:val="center"/>
                        <w:rPr>
                          <w:b/>
                          <w:sz w:val="100"/>
                        </w:rPr>
                      </w:pPr>
                      <w:r>
                        <w:rPr>
                          <w:b/>
                          <w:color w:val="292526"/>
                          <w:spacing w:val="-22"/>
                          <w:sz w:val="100"/>
                        </w:rPr>
                        <w:t>2020</w:t>
                      </w:r>
                      <w:r>
                        <w:rPr>
                          <w:b/>
                          <w:color w:val="292526"/>
                          <w:spacing w:val="-22"/>
                          <w:sz w:val="100"/>
                        </w:rPr>
                        <w:tab/>
                      </w:r>
                      <w:r>
                        <w:rPr>
                          <w:b/>
                          <w:color w:val="292526"/>
                          <w:spacing w:val="-12"/>
                          <w:sz w:val="100"/>
                        </w:rPr>
                        <w:t>Time</w:t>
                      </w:r>
                      <w:r>
                        <w:rPr>
                          <w:b/>
                          <w:color w:val="292526"/>
                          <w:spacing w:val="-12"/>
                          <w:sz w:val="100"/>
                        </w:rPr>
                        <w:tab/>
                        <w:t>Capsule</w:t>
                      </w:r>
                    </w:p>
                    <w:p w14:paraId="7B190733" w14:textId="77777777" w:rsidR="00F93A15" w:rsidRDefault="002764F1">
                      <w:pPr>
                        <w:tabs>
                          <w:tab w:val="left" w:pos="10773"/>
                        </w:tabs>
                        <w:spacing w:before="575"/>
                        <w:jc w:val="center"/>
                        <w:rPr>
                          <w:b/>
                          <w:color w:val="292526"/>
                          <w:sz w:val="44"/>
                          <w:u w:val="thick" w:color="292526"/>
                        </w:rPr>
                      </w:pPr>
                      <w:r>
                        <w:rPr>
                          <w:b/>
                          <w:color w:val="292526"/>
                          <w:sz w:val="44"/>
                        </w:rPr>
                        <w:t xml:space="preserve">By </w:t>
                      </w:r>
                      <w:r>
                        <w:rPr>
                          <w:b/>
                          <w:color w:val="292526"/>
                          <w:sz w:val="44"/>
                          <w:u w:val="thick" w:color="292526"/>
                        </w:rPr>
                        <w:t xml:space="preserve"> </w:t>
                      </w:r>
                    </w:p>
                    <w:p w14:paraId="5A8199E3" w14:textId="77777777" w:rsidR="00F93A15" w:rsidRDefault="00F93A15">
                      <w:pPr>
                        <w:tabs>
                          <w:tab w:val="left" w:pos="10773"/>
                        </w:tabs>
                        <w:spacing w:before="575"/>
                        <w:jc w:val="center"/>
                        <w:rPr>
                          <w:b/>
                          <w:color w:val="292526"/>
                          <w:sz w:val="44"/>
                          <w:u w:val="thick" w:color="292526"/>
                        </w:rPr>
                      </w:pPr>
                    </w:p>
                    <w:p w14:paraId="54536E4F" w14:textId="77777777" w:rsidR="00F93A15" w:rsidRDefault="00F93A15">
                      <w:pPr>
                        <w:tabs>
                          <w:tab w:val="left" w:pos="10773"/>
                        </w:tabs>
                        <w:spacing w:before="575"/>
                        <w:jc w:val="center"/>
                        <w:rPr>
                          <w:b/>
                          <w:color w:val="292526"/>
                          <w:sz w:val="44"/>
                          <w:u w:val="thick" w:color="292526"/>
                        </w:rPr>
                      </w:pPr>
                    </w:p>
                    <w:p w14:paraId="7F3293CE" w14:textId="77777777" w:rsidR="00F93A15" w:rsidRDefault="00F93A15">
                      <w:pPr>
                        <w:tabs>
                          <w:tab w:val="left" w:pos="10773"/>
                        </w:tabs>
                        <w:spacing w:before="575"/>
                        <w:jc w:val="center"/>
                        <w:rPr>
                          <w:b/>
                          <w:color w:val="292526"/>
                          <w:sz w:val="44"/>
                          <w:u w:val="thick" w:color="292526"/>
                        </w:rPr>
                      </w:pPr>
                    </w:p>
                    <w:p w14:paraId="619C4533" w14:textId="77777777" w:rsidR="00F93A15" w:rsidRDefault="00F93A15">
                      <w:pPr>
                        <w:tabs>
                          <w:tab w:val="left" w:pos="10773"/>
                        </w:tabs>
                        <w:spacing w:before="575"/>
                        <w:jc w:val="center"/>
                        <w:rPr>
                          <w:b/>
                          <w:color w:val="292526"/>
                          <w:sz w:val="44"/>
                          <w:u w:val="thick" w:color="292526"/>
                        </w:rPr>
                      </w:pPr>
                    </w:p>
                    <w:p w14:paraId="7D05D6BC" w14:textId="77777777" w:rsidR="00F93A15" w:rsidRDefault="00F93A15">
                      <w:pPr>
                        <w:tabs>
                          <w:tab w:val="left" w:pos="10773"/>
                        </w:tabs>
                        <w:spacing w:before="575"/>
                        <w:jc w:val="center"/>
                        <w:rPr>
                          <w:b/>
                          <w:color w:val="292526"/>
                          <w:sz w:val="44"/>
                          <w:u w:val="thick" w:color="292526"/>
                        </w:rPr>
                      </w:pPr>
                    </w:p>
                    <w:p w14:paraId="3849E102" w14:textId="77777777" w:rsidR="00F93A15" w:rsidRDefault="00F93A15">
                      <w:pPr>
                        <w:tabs>
                          <w:tab w:val="left" w:pos="10773"/>
                        </w:tabs>
                        <w:spacing w:before="575"/>
                        <w:jc w:val="center"/>
                        <w:rPr>
                          <w:b/>
                          <w:color w:val="292526"/>
                          <w:sz w:val="44"/>
                          <w:u w:val="thick" w:color="292526"/>
                        </w:rPr>
                      </w:pPr>
                    </w:p>
                    <w:p w14:paraId="30F7896A" w14:textId="640BEB2C" w:rsidR="00B34F00" w:rsidRDefault="002764F1">
                      <w:pPr>
                        <w:tabs>
                          <w:tab w:val="left" w:pos="10773"/>
                        </w:tabs>
                        <w:spacing w:before="575"/>
                        <w:jc w:val="center"/>
                        <w:rPr>
                          <w:b/>
                          <w:sz w:val="44"/>
                        </w:rPr>
                      </w:pPr>
                      <w:r>
                        <w:rPr>
                          <w:b/>
                          <w:color w:val="292526"/>
                          <w:sz w:val="44"/>
                          <w:u w:val="thick" w:color="292526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04960" behindDoc="1" locked="0" layoutInCell="1" allowOverlap="1" wp14:anchorId="07F5A405" wp14:editId="080D6021">
                <wp:simplePos x="0" y="0"/>
                <wp:positionH relativeFrom="page">
                  <wp:posOffset>5992495</wp:posOffset>
                </wp:positionH>
                <wp:positionV relativeFrom="page">
                  <wp:posOffset>10079355</wp:posOffset>
                </wp:positionV>
                <wp:extent cx="734060" cy="139065"/>
                <wp:effectExtent l="0" t="0" r="0" b="0"/>
                <wp:wrapNone/>
                <wp:docPr id="122" name="Text Box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060" cy="139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31992E" w14:textId="77777777" w:rsidR="00B34F00" w:rsidRDefault="002764F1">
                            <w:pPr>
                              <w:spacing w:before="19"/>
                              <w:ind w:left="20"/>
                              <w:rPr>
                                <w:rFonts w:ascii="Roboto"/>
                                <w:b/>
                                <w:sz w:val="15"/>
                              </w:rPr>
                            </w:pPr>
                            <w:r>
                              <w:rPr>
                                <w:rFonts w:ascii="Roboto"/>
                                <w:b/>
                                <w:color w:val="292526"/>
                                <w:sz w:val="15"/>
                              </w:rPr>
                              <w:t>visit twinkl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F5A405" id="Text Box 112" o:spid="_x0000_s1027" type="#_x0000_t202" style="position:absolute;margin-left:471.85pt;margin-top:793.65pt;width:57.8pt;height:10.95pt;z-index:-252011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" filled="f" stroked="f">
                <v:textbox inset="0,0,0,0">
                  <w:txbxContent>
                    <w:p w14:paraId="2031992E" w14:textId="77777777" w:rsidR="00B34F00" w:rsidRDefault="002764F1">
                      <w:pPr>
                        <w:spacing w:before="19"/>
                        <w:ind w:left="20"/>
                        <w:rPr>
                          <w:rFonts w:ascii="Roboto"/>
                          <w:b/>
                          <w:sz w:val="15"/>
                        </w:rPr>
                      </w:pPr>
                      <w:r>
                        <w:rPr>
                          <w:rFonts w:ascii="Roboto"/>
                          <w:b/>
                          <w:color w:val="292526"/>
                          <w:sz w:val="15"/>
                        </w:rPr>
                        <w:t>visit twinkl.co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05984" behindDoc="1" locked="0" layoutInCell="1" allowOverlap="1" wp14:anchorId="75A21214" wp14:editId="6E324E8C">
                <wp:simplePos x="0" y="0"/>
                <wp:positionH relativeFrom="page">
                  <wp:posOffset>766445</wp:posOffset>
                </wp:positionH>
                <wp:positionV relativeFrom="page">
                  <wp:posOffset>2185670</wp:posOffset>
                </wp:positionV>
                <wp:extent cx="6434455" cy="152400"/>
                <wp:effectExtent l="0" t="0" r="0" b="0"/>
                <wp:wrapNone/>
                <wp:docPr id="121" name="Text Box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445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F26AB4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A21214" id="Text Box 111" o:spid="_x0000_s1028" type="#_x0000_t202" style="position:absolute;margin-left:60.35pt;margin-top:172.1pt;width:506.65pt;height:12pt;z-index:-252010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" filled="f" stroked="f">
                <v:textbox inset="0,0,0,0">
                  <w:txbxContent>
                    <w:p w14:paraId="69F26AB4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A79538" w14:textId="77777777" w:rsidR="00B34F00" w:rsidRDefault="00B34F00">
      <w:pPr>
        <w:rPr>
          <w:sz w:val="2"/>
          <w:szCs w:val="2"/>
        </w:rPr>
        <w:sectPr w:rsidR="00B34F00">
          <w:type w:val="continuous"/>
          <w:pgSz w:w="11910" w:h="16840"/>
          <w:pgMar w:top="240" w:right="420" w:bottom="280" w:left="440" w:header="720" w:footer="720" w:gutter="0"/>
          <w:cols w:space="720"/>
        </w:sectPr>
      </w:pPr>
    </w:p>
    <w:p w14:paraId="6C146D31" w14:textId="53275079" w:rsidR="00B34F00" w:rsidRDefault="002764F1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307008" behindDoc="1" locked="0" layoutInCell="1" allowOverlap="1" wp14:anchorId="659C874B" wp14:editId="6FDED892">
                <wp:simplePos x="0" y="0"/>
                <wp:positionH relativeFrom="page">
                  <wp:posOffset>347345</wp:posOffset>
                </wp:positionH>
                <wp:positionV relativeFrom="page">
                  <wp:posOffset>1061720</wp:posOffset>
                </wp:positionV>
                <wp:extent cx="6852920" cy="8612505"/>
                <wp:effectExtent l="0" t="0" r="0" b="0"/>
                <wp:wrapNone/>
                <wp:docPr id="114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2920" cy="8612505"/>
                          <a:chOff x="547" y="1672"/>
                          <a:chExt cx="10792" cy="13563"/>
                        </a:xfrm>
                      </wpg:grpSpPr>
                      <pic:pic xmlns:pic="http://schemas.openxmlformats.org/drawingml/2006/picture">
                        <pic:nvPicPr>
                          <pic:cNvPr id="115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0" y="1672"/>
                            <a:ext cx="5464" cy="7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6" name="Freeform 109"/>
                        <wps:cNvSpPr>
                          <a:spLocks/>
                        </wps:cNvSpPr>
                        <wps:spPr bwMode="auto">
                          <a:xfrm>
                            <a:off x="556" y="9647"/>
                            <a:ext cx="5578" cy="5578"/>
                          </a:xfrm>
                          <a:custGeom>
                            <a:avLst/>
                            <a:gdLst>
                              <a:gd name="T0" fmla="+- 0 3571 557"/>
                              <a:gd name="T1" fmla="*/ T0 w 5578"/>
                              <a:gd name="T2" fmla="+- 0 15216 9648"/>
                              <a:gd name="T3" fmla="*/ 15216 h 5578"/>
                              <a:gd name="T4" fmla="+- 0 3863 557"/>
                              <a:gd name="T5" fmla="*/ T4 w 5578"/>
                              <a:gd name="T6" fmla="+- 0 15177 9648"/>
                              <a:gd name="T7" fmla="*/ 15177 h 5578"/>
                              <a:gd name="T8" fmla="+- 0 4145 557"/>
                              <a:gd name="T9" fmla="*/ T8 w 5578"/>
                              <a:gd name="T10" fmla="+- 0 15109 9648"/>
                              <a:gd name="T11" fmla="*/ 15109 h 5578"/>
                              <a:gd name="T12" fmla="+- 0 4415 557"/>
                              <a:gd name="T13" fmla="*/ T12 w 5578"/>
                              <a:gd name="T14" fmla="+- 0 15013 9648"/>
                              <a:gd name="T15" fmla="*/ 15013 h 5578"/>
                              <a:gd name="T16" fmla="+- 0 4671 557"/>
                              <a:gd name="T17" fmla="*/ T16 w 5578"/>
                              <a:gd name="T18" fmla="+- 0 14891 9648"/>
                              <a:gd name="T19" fmla="*/ 14891 h 5578"/>
                              <a:gd name="T20" fmla="+- 0 4912 557"/>
                              <a:gd name="T21" fmla="*/ T20 w 5578"/>
                              <a:gd name="T22" fmla="+- 0 14744 9648"/>
                              <a:gd name="T23" fmla="*/ 14744 h 5578"/>
                              <a:gd name="T24" fmla="+- 0 5136 557"/>
                              <a:gd name="T25" fmla="*/ T24 w 5578"/>
                              <a:gd name="T26" fmla="+- 0 14574 9648"/>
                              <a:gd name="T27" fmla="*/ 14574 h 5578"/>
                              <a:gd name="T28" fmla="+- 0 5342 557"/>
                              <a:gd name="T29" fmla="*/ T28 w 5578"/>
                              <a:gd name="T30" fmla="+- 0 14383 9648"/>
                              <a:gd name="T31" fmla="*/ 14383 h 5578"/>
                              <a:gd name="T32" fmla="+- 0 5528 557"/>
                              <a:gd name="T33" fmla="*/ T32 w 5578"/>
                              <a:gd name="T34" fmla="+- 0 14173 9648"/>
                              <a:gd name="T35" fmla="*/ 14173 h 5578"/>
                              <a:gd name="T36" fmla="+- 0 5692 557"/>
                              <a:gd name="T37" fmla="*/ T36 w 5578"/>
                              <a:gd name="T38" fmla="+- 0 13944 9648"/>
                              <a:gd name="T39" fmla="*/ 13944 h 5578"/>
                              <a:gd name="T40" fmla="+- 0 5833 557"/>
                              <a:gd name="T41" fmla="*/ T40 w 5578"/>
                              <a:gd name="T42" fmla="+- 0 13699 9648"/>
                              <a:gd name="T43" fmla="*/ 13699 h 5578"/>
                              <a:gd name="T44" fmla="+- 0 5948 557"/>
                              <a:gd name="T45" fmla="*/ T44 w 5578"/>
                              <a:gd name="T46" fmla="+- 0 13439 9648"/>
                              <a:gd name="T47" fmla="*/ 13439 h 5578"/>
                              <a:gd name="T48" fmla="+- 0 6038 557"/>
                              <a:gd name="T49" fmla="*/ T48 w 5578"/>
                              <a:gd name="T50" fmla="+- 0 13166 9648"/>
                              <a:gd name="T51" fmla="*/ 13166 h 5578"/>
                              <a:gd name="T52" fmla="+- 0 6099 557"/>
                              <a:gd name="T53" fmla="*/ T52 w 5578"/>
                              <a:gd name="T54" fmla="+- 0 12882 9648"/>
                              <a:gd name="T55" fmla="*/ 12882 h 5578"/>
                              <a:gd name="T56" fmla="+- 0 6130 557"/>
                              <a:gd name="T57" fmla="*/ T56 w 5578"/>
                              <a:gd name="T58" fmla="+- 0 12587 9648"/>
                              <a:gd name="T59" fmla="*/ 12587 h 5578"/>
                              <a:gd name="T60" fmla="+- 0 6130 557"/>
                              <a:gd name="T61" fmla="*/ T60 w 5578"/>
                              <a:gd name="T62" fmla="+- 0 12286 9648"/>
                              <a:gd name="T63" fmla="*/ 12286 h 5578"/>
                              <a:gd name="T64" fmla="+- 0 6099 557"/>
                              <a:gd name="T65" fmla="*/ T64 w 5578"/>
                              <a:gd name="T66" fmla="+- 0 11991 9648"/>
                              <a:gd name="T67" fmla="*/ 11991 h 5578"/>
                              <a:gd name="T68" fmla="+- 0 6038 557"/>
                              <a:gd name="T69" fmla="*/ T68 w 5578"/>
                              <a:gd name="T70" fmla="+- 0 11707 9648"/>
                              <a:gd name="T71" fmla="*/ 11707 h 5578"/>
                              <a:gd name="T72" fmla="+- 0 5948 557"/>
                              <a:gd name="T73" fmla="*/ T72 w 5578"/>
                              <a:gd name="T74" fmla="+- 0 11434 9648"/>
                              <a:gd name="T75" fmla="*/ 11434 h 5578"/>
                              <a:gd name="T76" fmla="+- 0 5833 557"/>
                              <a:gd name="T77" fmla="*/ T76 w 5578"/>
                              <a:gd name="T78" fmla="+- 0 11174 9648"/>
                              <a:gd name="T79" fmla="*/ 11174 h 5578"/>
                              <a:gd name="T80" fmla="+- 0 5692 557"/>
                              <a:gd name="T81" fmla="*/ T80 w 5578"/>
                              <a:gd name="T82" fmla="+- 0 10929 9648"/>
                              <a:gd name="T83" fmla="*/ 10929 h 5578"/>
                              <a:gd name="T84" fmla="+- 0 5528 557"/>
                              <a:gd name="T85" fmla="*/ T84 w 5578"/>
                              <a:gd name="T86" fmla="+- 0 10700 9648"/>
                              <a:gd name="T87" fmla="*/ 10700 h 5578"/>
                              <a:gd name="T88" fmla="+- 0 5342 557"/>
                              <a:gd name="T89" fmla="*/ T88 w 5578"/>
                              <a:gd name="T90" fmla="+- 0 10490 9648"/>
                              <a:gd name="T91" fmla="*/ 10490 h 5578"/>
                              <a:gd name="T92" fmla="+- 0 5136 557"/>
                              <a:gd name="T93" fmla="*/ T92 w 5578"/>
                              <a:gd name="T94" fmla="+- 0 10299 9648"/>
                              <a:gd name="T95" fmla="*/ 10299 h 5578"/>
                              <a:gd name="T96" fmla="+- 0 4912 557"/>
                              <a:gd name="T97" fmla="*/ T96 w 5578"/>
                              <a:gd name="T98" fmla="+- 0 10129 9648"/>
                              <a:gd name="T99" fmla="*/ 10129 h 5578"/>
                              <a:gd name="T100" fmla="+- 0 4671 557"/>
                              <a:gd name="T101" fmla="*/ T100 w 5578"/>
                              <a:gd name="T102" fmla="+- 0 9982 9648"/>
                              <a:gd name="T103" fmla="*/ 9982 h 5578"/>
                              <a:gd name="T104" fmla="+- 0 4415 557"/>
                              <a:gd name="T105" fmla="*/ T104 w 5578"/>
                              <a:gd name="T106" fmla="+- 0 9860 9648"/>
                              <a:gd name="T107" fmla="*/ 9860 h 5578"/>
                              <a:gd name="T108" fmla="+- 0 4145 557"/>
                              <a:gd name="T109" fmla="*/ T108 w 5578"/>
                              <a:gd name="T110" fmla="+- 0 9764 9648"/>
                              <a:gd name="T111" fmla="*/ 9764 h 5578"/>
                              <a:gd name="T112" fmla="+- 0 3863 557"/>
                              <a:gd name="T113" fmla="*/ T112 w 5578"/>
                              <a:gd name="T114" fmla="+- 0 9696 9648"/>
                              <a:gd name="T115" fmla="*/ 9696 h 5578"/>
                              <a:gd name="T116" fmla="+- 0 3571 557"/>
                              <a:gd name="T117" fmla="*/ T116 w 5578"/>
                              <a:gd name="T118" fmla="+- 0 9657 9648"/>
                              <a:gd name="T119" fmla="*/ 9657 h 5578"/>
                              <a:gd name="T120" fmla="+- 0 3270 557"/>
                              <a:gd name="T121" fmla="*/ T120 w 5578"/>
                              <a:gd name="T122" fmla="+- 0 9649 9648"/>
                              <a:gd name="T123" fmla="*/ 9649 h 5578"/>
                              <a:gd name="T124" fmla="+- 0 2973 557"/>
                              <a:gd name="T125" fmla="*/ T124 w 5578"/>
                              <a:gd name="T126" fmla="+- 0 9673 9648"/>
                              <a:gd name="T127" fmla="*/ 9673 h 5578"/>
                              <a:gd name="T128" fmla="+- 0 2686 557"/>
                              <a:gd name="T129" fmla="*/ T128 w 5578"/>
                              <a:gd name="T130" fmla="+- 0 9726 9648"/>
                              <a:gd name="T131" fmla="*/ 9726 h 5578"/>
                              <a:gd name="T132" fmla="+- 0 2410 557"/>
                              <a:gd name="T133" fmla="*/ T132 w 5578"/>
                              <a:gd name="T134" fmla="+- 0 9809 9648"/>
                              <a:gd name="T135" fmla="*/ 9809 h 5578"/>
                              <a:gd name="T136" fmla="+- 0 2147 557"/>
                              <a:gd name="T137" fmla="*/ T136 w 5578"/>
                              <a:gd name="T138" fmla="+- 0 9918 9648"/>
                              <a:gd name="T139" fmla="*/ 9918 h 5578"/>
                              <a:gd name="T140" fmla="+- 0 1898 557"/>
                              <a:gd name="T141" fmla="*/ T140 w 5578"/>
                              <a:gd name="T142" fmla="+- 0 10053 9648"/>
                              <a:gd name="T143" fmla="*/ 10053 h 5578"/>
                              <a:gd name="T144" fmla="+- 0 1665 557"/>
                              <a:gd name="T145" fmla="*/ T144 w 5578"/>
                              <a:gd name="T146" fmla="+- 0 10211 9648"/>
                              <a:gd name="T147" fmla="*/ 10211 h 5578"/>
                              <a:gd name="T148" fmla="+- 0 1450 557"/>
                              <a:gd name="T149" fmla="*/ T148 w 5578"/>
                              <a:gd name="T150" fmla="+- 0 10392 9648"/>
                              <a:gd name="T151" fmla="*/ 10392 h 5578"/>
                              <a:gd name="T152" fmla="+- 0 1254 557"/>
                              <a:gd name="T153" fmla="*/ T152 w 5578"/>
                              <a:gd name="T154" fmla="+- 0 10593 9648"/>
                              <a:gd name="T155" fmla="*/ 10593 h 5578"/>
                              <a:gd name="T156" fmla="+- 0 1078 557"/>
                              <a:gd name="T157" fmla="*/ T156 w 5578"/>
                              <a:gd name="T158" fmla="+- 0 10812 9648"/>
                              <a:gd name="T159" fmla="*/ 10812 h 5578"/>
                              <a:gd name="T160" fmla="+- 0 926 557"/>
                              <a:gd name="T161" fmla="*/ T160 w 5578"/>
                              <a:gd name="T162" fmla="+- 0 11049 9648"/>
                              <a:gd name="T163" fmla="*/ 11049 h 5578"/>
                              <a:gd name="T164" fmla="+- 0 797 557"/>
                              <a:gd name="T165" fmla="*/ T164 w 5578"/>
                              <a:gd name="T166" fmla="+- 0 11302 9648"/>
                              <a:gd name="T167" fmla="*/ 11302 h 5578"/>
                              <a:gd name="T168" fmla="+- 0 695 557"/>
                              <a:gd name="T169" fmla="*/ T168 w 5578"/>
                              <a:gd name="T170" fmla="+- 0 11569 9648"/>
                              <a:gd name="T171" fmla="*/ 11569 h 5578"/>
                              <a:gd name="T172" fmla="+- 0 619 557"/>
                              <a:gd name="T173" fmla="*/ T172 w 5578"/>
                              <a:gd name="T174" fmla="+- 0 11848 9648"/>
                              <a:gd name="T175" fmla="*/ 11848 h 5578"/>
                              <a:gd name="T176" fmla="+- 0 573 557"/>
                              <a:gd name="T177" fmla="*/ T176 w 5578"/>
                              <a:gd name="T178" fmla="+- 0 12138 9648"/>
                              <a:gd name="T179" fmla="*/ 12138 h 5578"/>
                              <a:gd name="T180" fmla="+- 0 557 557"/>
                              <a:gd name="T181" fmla="*/ T180 w 5578"/>
                              <a:gd name="T182" fmla="+- 0 12437 9648"/>
                              <a:gd name="T183" fmla="*/ 12437 h 5578"/>
                              <a:gd name="T184" fmla="+- 0 573 557"/>
                              <a:gd name="T185" fmla="*/ T184 w 5578"/>
                              <a:gd name="T186" fmla="+- 0 12735 9648"/>
                              <a:gd name="T187" fmla="*/ 12735 h 5578"/>
                              <a:gd name="T188" fmla="+- 0 619 557"/>
                              <a:gd name="T189" fmla="*/ T188 w 5578"/>
                              <a:gd name="T190" fmla="+- 0 13025 9648"/>
                              <a:gd name="T191" fmla="*/ 13025 h 5578"/>
                              <a:gd name="T192" fmla="+- 0 695 557"/>
                              <a:gd name="T193" fmla="*/ T192 w 5578"/>
                              <a:gd name="T194" fmla="+- 0 13304 9648"/>
                              <a:gd name="T195" fmla="*/ 13304 h 5578"/>
                              <a:gd name="T196" fmla="+- 0 797 557"/>
                              <a:gd name="T197" fmla="*/ T196 w 5578"/>
                              <a:gd name="T198" fmla="+- 0 13571 9648"/>
                              <a:gd name="T199" fmla="*/ 13571 h 5578"/>
                              <a:gd name="T200" fmla="+- 0 926 557"/>
                              <a:gd name="T201" fmla="*/ T200 w 5578"/>
                              <a:gd name="T202" fmla="+- 0 13824 9648"/>
                              <a:gd name="T203" fmla="*/ 13824 h 5578"/>
                              <a:gd name="T204" fmla="+- 0 1078 557"/>
                              <a:gd name="T205" fmla="*/ T204 w 5578"/>
                              <a:gd name="T206" fmla="+- 0 14061 9648"/>
                              <a:gd name="T207" fmla="*/ 14061 h 5578"/>
                              <a:gd name="T208" fmla="+- 0 1254 557"/>
                              <a:gd name="T209" fmla="*/ T208 w 5578"/>
                              <a:gd name="T210" fmla="+- 0 14280 9648"/>
                              <a:gd name="T211" fmla="*/ 14280 h 5578"/>
                              <a:gd name="T212" fmla="+- 0 1450 557"/>
                              <a:gd name="T213" fmla="*/ T212 w 5578"/>
                              <a:gd name="T214" fmla="+- 0 14481 9648"/>
                              <a:gd name="T215" fmla="*/ 14481 h 5578"/>
                              <a:gd name="T216" fmla="+- 0 1665 557"/>
                              <a:gd name="T217" fmla="*/ T216 w 5578"/>
                              <a:gd name="T218" fmla="+- 0 14662 9648"/>
                              <a:gd name="T219" fmla="*/ 14662 h 5578"/>
                              <a:gd name="T220" fmla="+- 0 1898 557"/>
                              <a:gd name="T221" fmla="*/ T220 w 5578"/>
                              <a:gd name="T222" fmla="+- 0 14820 9648"/>
                              <a:gd name="T223" fmla="*/ 14820 h 5578"/>
                              <a:gd name="T224" fmla="+- 0 2147 557"/>
                              <a:gd name="T225" fmla="*/ T224 w 5578"/>
                              <a:gd name="T226" fmla="+- 0 14955 9648"/>
                              <a:gd name="T227" fmla="*/ 14955 h 5578"/>
                              <a:gd name="T228" fmla="+- 0 2410 557"/>
                              <a:gd name="T229" fmla="*/ T228 w 5578"/>
                              <a:gd name="T230" fmla="+- 0 15064 9648"/>
                              <a:gd name="T231" fmla="*/ 15064 h 5578"/>
                              <a:gd name="T232" fmla="+- 0 2686 557"/>
                              <a:gd name="T233" fmla="*/ T232 w 5578"/>
                              <a:gd name="T234" fmla="+- 0 15147 9648"/>
                              <a:gd name="T235" fmla="*/ 15147 h 5578"/>
                              <a:gd name="T236" fmla="+- 0 2973 557"/>
                              <a:gd name="T237" fmla="*/ T236 w 5578"/>
                              <a:gd name="T238" fmla="+- 0 15200 9648"/>
                              <a:gd name="T239" fmla="*/ 15200 h 5578"/>
                              <a:gd name="T240" fmla="+- 0 3270 557"/>
                              <a:gd name="T241" fmla="*/ T240 w 5578"/>
                              <a:gd name="T242" fmla="+- 0 15224 9648"/>
                              <a:gd name="T243" fmla="*/ 15224 h 55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5578" h="5578">
                                <a:moveTo>
                                  <a:pt x="2789" y="5577"/>
                                </a:moveTo>
                                <a:lnTo>
                                  <a:pt x="2864" y="5576"/>
                                </a:lnTo>
                                <a:lnTo>
                                  <a:pt x="2939" y="5573"/>
                                </a:lnTo>
                                <a:lnTo>
                                  <a:pt x="3014" y="5568"/>
                                </a:lnTo>
                                <a:lnTo>
                                  <a:pt x="3087" y="5561"/>
                                </a:lnTo>
                                <a:lnTo>
                                  <a:pt x="3161" y="5552"/>
                                </a:lnTo>
                                <a:lnTo>
                                  <a:pt x="3234" y="5542"/>
                                </a:lnTo>
                                <a:lnTo>
                                  <a:pt x="3306" y="5529"/>
                                </a:lnTo>
                                <a:lnTo>
                                  <a:pt x="3377" y="5515"/>
                                </a:lnTo>
                                <a:lnTo>
                                  <a:pt x="3448" y="5499"/>
                                </a:lnTo>
                                <a:lnTo>
                                  <a:pt x="3518" y="5481"/>
                                </a:lnTo>
                                <a:lnTo>
                                  <a:pt x="3588" y="5461"/>
                                </a:lnTo>
                                <a:lnTo>
                                  <a:pt x="3656" y="5439"/>
                                </a:lnTo>
                                <a:lnTo>
                                  <a:pt x="3724" y="5416"/>
                                </a:lnTo>
                                <a:lnTo>
                                  <a:pt x="3791" y="5391"/>
                                </a:lnTo>
                                <a:lnTo>
                                  <a:pt x="3858" y="5365"/>
                                </a:lnTo>
                                <a:lnTo>
                                  <a:pt x="3923" y="5337"/>
                                </a:lnTo>
                                <a:lnTo>
                                  <a:pt x="3987" y="5307"/>
                                </a:lnTo>
                                <a:lnTo>
                                  <a:pt x="4051" y="5276"/>
                                </a:lnTo>
                                <a:lnTo>
                                  <a:pt x="4114" y="5243"/>
                                </a:lnTo>
                                <a:lnTo>
                                  <a:pt x="4176" y="5208"/>
                                </a:lnTo>
                                <a:lnTo>
                                  <a:pt x="4236" y="5172"/>
                                </a:lnTo>
                                <a:lnTo>
                                  <a:pt x="4296" y="5135"/>
                                </a:lnTo>
                                <a:lnTo>
                                  <a:pt x="4355" y="5096"/>
                                </a:lnTo>
                                <a:lnTo>
                                  <a:pt x="4413" y="5056"/>
                                </a:lnTo>
                                <a:lnTo>
                                  <a:pt x="4469" y="5014"/>
                                </a:lnTo>
                                <a:lnTo>
                                  <a:pt x="4525" y="4971"/>
                                </a:lnTo>
                                <a:lnTo>
                                  <a:pt x="4579" y="4926"/>
                                </a:lnTo>
                                <a:lnTo>
                                  <a:pt x="4632" y="4880"/>
                                </a:lnTo>
                                <a:lnTo>
                                  <a:pt x="4685" y="4833"/>
                                </a:lnTo>
                                <a:lnTo>
                                  <a:pt x="4735" y="4785"/>
                                </a:lnTo>
                                <a:lnTo>
                                  <a:pt x="4785" y="4735"/>
                                </a:lnTo>
                                <a:lnTo>
                                  <a:pt x="4833" y="4685"/>
                                </a:lnTo>
                                <a:lnTo>
                                  <a:pt x="4880" y="4632"/>
                                </a:lnTo>
                                <a:lnTo>
                                  <a:pt x="4926" y="4579"/>
                                </a:lnTo>
                                <a:lnTo>
                                  <a:pt x="4971" y="4525"/>
                                </a:lnTo>
                                <a:lnTo>
                                  <a:pt x="5014" y="4469"/>
                                </a:lnTo>
                                <a:lnTo>
                                  <a:pt x="5056" y="4413"/>
                                </a:lnTo>
                                <a:lnTo>
                                  <a:pt x="5096" y="4355"/>
                                </a:lnTo>
                                <a:lnTo>
                                  <a:pt x="5135" y="4296"/>
                                </a:lnTo>
                                <a:lnTo>
                                  <a:pt x="5172" y="4236"/>
                                </a:lnTo>
                                <a:lnTo>
                                  <a:pt x="5208" y="4176"/>
                                </a:lnTo>
                                <a:lnTo>
                                  <a:pt x="5243" y="4114"/>
                                </a:lnTo>
                                <a:lnTo>
                                  <a:pt x="5276" y="4051"/>
                                </a:lnTo>
                                <a:lnTo>
                                  <a:pt x="5307" y="3987"/>
                                </a:lnTo>
                                <a:lnTo>
                                  <a:pt x="5337" y="3923"/>
                                </a:lnTo>
                                <a:lnTo>
                                  <a:pt x="5365" y="3858"/>
                                </a:lnTo>
                                <a:lnTo>
                                  <a:pt x="5391" y="3791"/>
                                </a:lnTo>
                                <a:lnTo>
                                  <a:pt x="5416" y="3724"/>
                                </a:lnTo>
                                <a:lnTo>
                                  <a:pt x="5439" y="3656"/>
                                </a:lnTo>
                                <a:lnTo>
                                  <a:pt x="5461" y="3588"/>
                                </a:lnTo>
                                <a:lnTo>
                                  <a:pt x="5481" y="3518"/>
                                </a:lnTo>
                                <a:lnTo>
                                  <a:pt x="5499" y="3448"/>
                                </a:lnTo>
                                <a:lnTo>
                                  <a:pt x="5515" y="3377"/>
                                </a:lnTo>
                                <a:lnTo>
                                  <a:pt x="5529" y="3306"/>
                                </a:lnTo>
                                <a:lnTo>
                                  <a:pt x="5542" y="3234"/>
                                </a:lnTo>
                                <a:lnTo>
                                  <a:pt x="5552" y="3161"/>
                                </a:lnTo>
                                <a:lnTo>
                                  <a:pt x="5561" y="3087"/>
                                </a:lnTo>
                                <a:lnTo>
                                  <a:pt x="5568" y="3014"/>
                                </a:lnTo>
                                <a:lnTo>
                                  <a:pt x="5573" y="2939"/>
                                </a:lnTo>
                                <a:lnTo>
                                  <a:pt x="5576" y="2864"/>
                                </a:lnTo>
                                <a:lnTo>
                                  <a:pt x="5577" y="2789"/>
                                </a:lnTo>
                                <a:lnTo>
                                  <a:pt x="5576" y="2713"/>
                                </a:lnTo>
                                <a:lnTo>
                                  <a:pt x="5573" y="2638"/>
                                </a:lnTo>
                                <a:lnTo>
                                  <a:pt x="5568" y="2564"/>
                                </a:lnTo>
                                <a:lnTo>
                                  <a:pt x="5561" y="2490"/>
                                </a:lnTo>
                                <a:lnTo>
                                  <a:pt x="5552" y="2416"/>
                                </a:lnTo>
                                <a:lnTo>
                                  <a:pt x="5542" y="2343"/>
                                </a:lnTo>
                                <a:lnTo>
                                  <a:pt x="5529" y="2271"/>
                                </a:lnTo>
                                <a:lnTo>
                                  <a:pt x="5515" y="2200"/>
                                </a:lnTo>
                                <a:lnTo>
                                  <a:pt x="5499" y="2129"/>
                                </a:lnTo>
                                <a:lnTo>
                                  <a:pt x="5481" y="2059"/>
                                </a:lnTo>
                                <a:lnTo>
                                  <a:pt x="5461" y="1989"/>
                                </a:lnTo>
                                <a:lnTo>
                                  <a:pt x="5439" y="1921"/>
                                </a:lnTo>
                                <a:lnTo>
                                  <a:pt x="5416" y="1853"/>
                                </a:lnTo>
                                <a:lnTo>
                                  <a:pt x="5391" y="1786"/>
                                </a:lnTo>
                                <a:lnTo>
                                  <a:pt x="5365" y="1720"/>
                                </a:lnTo>
                                <a:lnTo>
                                  <a:pt x="5337" y="1654"/>
                                </a:lnTo>
                                <a:lnTo>
                                  <a:pt x="5307" y="1590"/>
                                </a:lnTo>
                                <a:lnTo>
                                  <a:pt x="5276" y="1526"/>
                                </a:lnTo>
                                <a:lnTo>
                                  <a:pt x="5243" y="1463"/>
                                </a:lnTo>
                                <a:lnTo>
                                  <a:pt x="5208" y="1401"/>
                                </a:lnTo>
                                <a:lnTo>
                                  <a:pt x="5172" y="1341"/>
                                </a:lnTo>
                                <a:lnTo>
                                  <a:pt x="5135" y="1281"/>
                                </a:lnTo>
                                <a:lnTo>
                                  <a:pt x="5096" y="1222"/>
                                </a:lnTo>
                                <a:lnTo>
                                  <a:pt x="5056" y="1164"/>
                                </a:lnTo>
                                <a:lnTo>
                                  <a:pt x="5014" y="1108"/>
                                </a:lnTo>
                                <a:lnTo>
                                  <a:pt x="4971" y="1052"/>
                                </a:lnTo>
                                <a:lnTo>
                                  <a:pt x="4926" y="998"/>
                                </a:lnTo>
                                <a:lnTo>
                                  <a:pt x="4880" y="945"/>
                                </a:lnTo>
                                <a:lnTo>
                                  <a:pt x="4833" y="893"/>
                                </a:lnTo>
                                <a:lnTo>
                                  <a:pt x="4785" y="842"/>
                                </a:lnTo>
                                <a:lnTo>
                                  <a:pt x="4735" y="792"/>
                                </a:lnTo>
                                <a:lnTo>
                                  <a:pt x="4685" y="744"/>
                                </a:lnTo>
                                <a:lnTo>
                                  <a:pt x="4632" y="697"/>
                                </a:lnTo>
                                <a:lnTo>
                                  <a:pt x="4579" y="651"/>
                                </a:lnTo>
                                <a:lnTo>
                                  <a:pt x="4525" y="606"/>
                                </a:lnTo>
                                <a:lnTo>
                                  <a:pt x="4469" y="563"/>
                                </a:lnTo>
                                <a:lnTo>
                                  <a:pt x="4413" y="521"/>
                                </a:lnTo>
                                <a:lnTo>
                                  <a:pt x="4355" y="481"/>
                                </a:lnTo>
                                <a:lnTo>
                                  <a:pt x="4296" y="442"/>
                                </a:lnTo>
                                <a:lnTo>
                                  <a:pt x="4236" y="405"/>
                                </a:lnTo>
                                <a:lnTo>
                                  <a:pt x="4176" y="369"/>
                                </a:lnTo>
                                <a:lnTo>
                                  <a:pt x="4114" y="334"/>
                                </a:lnTo>
                                <a:lnTo>
                                  <a:pt x="4051" y="301"/>
                                </a:lnTo>
                                <a:lnTo>
                                  <a:pt x="3987" y="270"/>
                                </a:lnTo>
                                <a:lnTo>
                                  <a:pt x="3923" y="240"/>
                                </a:lnTo>
                                <a:lnTo>
                                  <a:pt x="3858" y="212"/>
                                </a:lnTo>
                                <a:lnTo>
                                  <a:pt x="3791" y="186"/>
                                </a:lnTo>
                                <a:lnTo>
                                  <a:pt x="3724" y="161"/>
                                </a:lnTo>
                                <a:lnTo>
                                  <a:pt x="3656" y="138"/>
                                </a:lnTo>
                                <a:lnTo>
                                  <a:pt x="3588" y="116"/>
                                </a:lnTo>
                                <a:lnTo>
                                  <a:pt x="3518" y="96"/>
                                </a:lnTo>
                                <a:lnTo>
                                  <a:pt x="3448" y="78"/>
                                </a:lnTo>
                                <a:lnTo>
                                  <a:pt x="3377" y="62"/>
                                </a:lnTo>
                                <a:lnTo>
                                  <a:pt x="3306" y="48"/>
                                </a:lnTo>
                                <a:lnTo>
                                  <a:pt x="3234" y="35"/>
                                </a:lnTo>
                                <a:lnTo>
                                  <a:pt x="3161" y="25"/>
                                </a:lnTo>
                                <a:lnTo>
                                  <a:pt x="3087" y="16"/>
                                </a:lnTo>
                                <a:lnTo>
                                  <a:pt x="3014" y="9"/>
                                </a:lnTo>
                                <a:lnTo>
                                  <a:pt x="2939" y="4"/>
                                </a:lnTo>
                                <a:lnTo>
                                  <a:pt x="2864" y="1"/>
                                </a:lnTo>
                                <a:lnTo>
                                  <a:pt x="2789" y="0"/>
                                </a:lnTo>
                                <a:lnTo>
                                  <a:pt x="2713" y="1"/>
                                </a:lnTo>
                                <a:lnTo>
                                  <a:pt x="2638" y="4"/>
                                </a:lnTo>
                                <a:lnTo>
                                  <a:pt x="2564" y="9"/>
                                </a:lnTo>
                                <a:lnTo>
                                  <a:pt x="2490" y="16"/>
                                </a:lnTo>
                                <a:lnTo>
                                  <a:pt x="2416" y="25"/>
                                </a:lnTo>
                                <a:lnTo>
                                  <a:pt x="2343" y="35"/>
                                </a:lnTo>
                                <a:lnTo>
                                  <a:pt x="2271" y="48"/>
                                </a:lnTo>
                                <a:lnTo>
                                  <a:pt x="2200" y="62"/>
                                </a:lnTo>
                                <a:lnTo>
                                  <a:pt x="2129" y="78"/>
                                </a:lnTo>
                                <a:lnTo>
                                  <a:pt x="2059" y="96"/>
                                </a:lnTo>
                                <a:lnTo>
                                  <a:pt x="1989" y="116"/>
                                </a:lnTo>
                                <a:lnTo>
                                  <a:pt x="1921" y="138"/>
                                </a:lnTo>
                                <a:lnTo>
                                  <a:pt x="1853" y="161"/>
                                </a:lnTo>
                                <a:lnTo>
                                  <a:pt x="1786" y="186"/>
                                </a:lnTo>
                                <a:lnTo>
                                  <a:pt x="1720" y="212"/>
                                </a:lnTo>
                                <a:lnTo>
                                  <a:pt x="1654" y="240"/>
                                </a:lnTo>
                                <a:lnTo>
                                  <a:pt x="1590" y="270"/>
                                </a:lnTo>
                                <a:lnTo>
                                  <a:pt x="1526" y="301"/>
                                </a:lnTo>
                                <a:lnTo>
                                  <a:pt x="1463" y="334"/>
                                </a:lnTo>
                                <a:lnTo>
                                  <a:pt x="1401" y="369"/>
                                </a:lnTo>
                                <a:lnTo>
                                  <a:pt x="1341" y="405"/>
                                </a:lnTo>
                                <a:lnTo>
                                  <a:pt x="1281" y="442"/>
                                </a:lnTo>
                                <a:lnTo>
                                  <a:pt x="1222" y="481"/>
                                </a:lnTo>
                                <a:lnTo>
                                  <a:pt x="1164" y="521"/>
                                </a:lnTo>
                                <a:lnTo>
                                  <a:pt x="1108" y="563"/>
                                </a:lnTo>
                                <a:lnTo>
                                  <a:pt x="1052" y="606"/>
                                </a:lnTo>
                                <a:lnTo>
                                  <a:pt x="998" y="651"/>
                                </a:lnTo>
                                <a:lnTo>
                                  <a:pt x="945" y="697"/>
                                </a:lnTo>
                                <a:lnTo>
                                  <a:pt x="893" y="744"/>
                                </a:lnTo>
                                <a:lnTo>
                                  <a:pt x="842" y="792"/>
                                </a:lnTo>
                                <a:lnTo>
                                  <a:pt x="792" y="842"/>
                                </a:lnTo>
                                <a:lnTo>
                                  <a:pt x="744" y="893"/>
                                </a:lnTo>
                                <a:lnTo>
                                  <a:pt x="697" y="945"/>
                                </a:lnTo>
                                <a:lnTo>
                                  <a:pt x="651" y="998"/>
                                </a:lnTo>
                                <a:lnTo>
                                  <a:pt x="606" y="1052"/>
                                </a:lnTo>
                                <a:lnTo>
                                  <a:pt x="563" y="1108"/>
                                </a:lnTo>
                                <a:lnTo>
                                  <a:pt x="521" y="1164"/>
                                </a:lnTo>
                                <a:lnTo>
                                  <a:pt x="481" y="1222"/>
                                </a:lnTo>
                                <a:lnTo>
                                  <a:pt x="442" y="1281"/>
                                </a:lnTo>
                                <a:lnTo>
                                  <a:pt x="405" y="1341"/>
                                </a:lnTo>
                                <a:lnTo>
                                  <a:pt x="369" y="1401"/>
                                </a:lnTo>
                                <a:lnTo>
                                  <a:pt x="334" y="1463"/>
                                </a:lnTo>
                                <a:lnTo>
                                  <a:pt x="301" y="1526"/>
                                </a:lnTo>
                                <a:lnTo>
                                  <a:pt x="270" y="1590"/>
                                </a:lnTo>
                                <a:lnTo>
                                  <a:pt x="240" y="1654"/>
                                </a:lnTo>
                                <a:lnTo>
                                  <a:pt x="212" y="1720"/>
                                </a:lnTo>
                                <a:lnTo>
                                  <a:pt x="186" y="1786"/>
                                </a:lnTo>
                                <a:lnTo>
                                  <a:pt x="161" y="1853"/>
                                </a:lnTo>
                                <a:lnTo>
                                  <a:pt x="138" y="1921"/>
                                </a:lnTo>
                                <a:lnTo>
                                  <a:pt x="116" y="1989"/>
                                </a:lnTo>
                                <a:lnTo>
                                  <a:pt x="96" y="2059"/>
                                </a:lnTo>
                                <a:lnTo>
                                  <a:pt x="78" y="2129"/>
                                </a:lnTo>
                                <a:lnTo>
                                  <a:pt x="62" y="2200"/>
                                </a:lnTo>
                                <a:lnTo>
                                  <a:pt x="48" y="2271"/>
                                </a:lnTo>
                                <a:lnTo>
                                  <a:pt x="35" y="2343"/>
                                </a:lnTo>
                                <a:lnTo>
                                  <a:pt x="25" y="2416"/>
                                </a:lnTo>
                                <a:lnTo>
                                  <a:pt x="16" y="2490"/>
                                </a:lnTo>
                                <a:lnTo>
                                  <a:pt x="9" y="2564"/>
                                </a:lnTo>
                                <a:lnTo>
                                  <a:pt x="4" y="2638"/>
                                </a:lnTo>
                                <a:lnTo>
                                  <a:pt x="1" y="2713"/>
                                </a:lnTo>
                                <a:lnTo>
                                  <a:pt x="0" y="2789"/>
                                </a:lnTo>
                                <a:lnTo>
                                  <a:pt x="1" y="2864"/>
                                </a:lnTo>
                                <a:lnTo>
                                  <a:pt x="4" y="2939"/>
                                </a:lnTo>
                                <a:lnTo>
                                  <a:pt x="9" y="3014"/>
                                </a:lnTo>
                                <a:lnTo>
                                  <a:pt x="16" y="3087"/>
                                </a:lnTo>
                                <a:lnTo>
                                  <a:pt x="25" y="3161"/>
                                </a:lnTo>
                                <a:lnTo>
                                  <a:pt x="35" y="3234"/>
                                </a:lnTo>
                                <a:lnTo>
                                  <a:pt x="48" y="3306"/>
                                </a:lnTo>
                                <a:lnTo>
                                  <a:pt x="62" y="3377"/>
                                </a:lnTo>
                                <a:lnTo>
                                  <a:pt x="78" y="3448"/>
                                </a:lnTo>
                                <a:lnTo>
                                  <a:pt x="96" y="3518"/>
                                </a:lnTo>
                                <a:lnTo>
                                  <a:pt x="116" y="3588"/>
                                </a:lnTo>
                                <a:lnTo>
                                  <a:pt x="138" y="3656"/>
                                </a:lnTo>
                                <a:lnTo>
                                  <a:pt x="161" y="3724"/>
                                </a:lnTo>
                                <a:lnTo>
                                  <a:pt x="186" y="3791"/>
                                </a:lnTo>
                                <a:lnTo>
                                  <a:pt x="212" y="3858"/>
                                </a:lnTo>
                                <a:lnTo>
                                  <a:pt x="240" y="3923"/>
                                </a:lnTo>
                                <a:lnTo>
                                  <a:pt x="270" y="3987"/>
                                </a:lnTo>
                                <a:lnTo>
                                  <a:pt x="301" y="4051"/>
                                </a:lnTo>
                                <a:lnTo>
                                  <a:pt x="334" y="4114"/>
                                </a:lnTo>
                                <a:lnTo>
                                  <a:pt x="369" y="4176"/>
                                </a:lnTo>
                                <a:lnTo>
                                  <a:pt x="405" y="4236"/>
                                </a:lnTo>
                                <a:lnTo>
                                  <a:pt x="442" y="4296"/>
                                </a:lnTo>
                                <a:lnTo>
                                  <a:pt x="481" y="4355"/>
                                </a:lnTo>
                                <a:lnTo>
                                  <a:pt x="521" y="4413"/>
                                </a:lnTo>
                                <a:lnTo>
                                  <a:pt x="563" y="4469"/>
                                </a:lnTo>
                                <a:lnTo>
                                  <a:pt x="606" y="4525"/>
                                </a:lnTo>
                                <a:lnTo>
                                  <a:pt x="651" y="4579"/>
                                </a:lnTo>
                                <a:lnTo>
                                  <a:pt x="697" y="4632"/>
                                </a:lnTo>
                                <a:lnTo>
                                  <a:pt x="744" y="4685"/>
                                </a:lnTo>
                                <a:lnTo>
                                  <a:pt x="792" y="4735"/>
                                </a:lnTo>
                                <a:lnTo>
                                  <a:pt x="842" y="4785"/>
                                </a:lnTo>
                                <a:lnTo>
                                  <a:pt x="893" y="4833"/>
                                </a:lnTo>
                                <a:lnTo>
                                  <a:pt x="945" y="4880"/>
                                </a:lnTo>
                                <a:lnTo>
                                  <a:pt x="998" y="4926"/>
                                </a:lnTo>
                                <a:lnTo>
                                  <a:pt x="1052" y="4971"/>
                                </a:lnTo>
                                <a:lnTo>
                                  <a:pt x="1108" y="5014"/>
                                </a:lnTo>
                                <a:lnTo>
                                  <a:pt x="1164" y="5056"/>
                                </a:lnTo>
                                <a:lnTo>
                                  <a:pt x="1222" y="5096"/>
                                </a:lnTo>
                                <a:lnTo>
                                  <a:pt x="1281" y="5135"/>
                                </a:lnTo>
                                <a:lnTo>
                                  <a:pt x="1341" y="5172"/>
                                </a:lnTo>
                                <a:lnTo>
                                  <a:pt x="1401" y="5208"/>
                                </a:lnTo>
                                <a:lnTo>
                                  <a:pt x="1463" y="5243"/>
                                </a:lnTo>
                                <a:lnTo>
                                  <a:pt x="1526" y="5276"/>
                                </a:lnTo>
                                <a:lnTo>
                                  <a:pt x="1590" y="5307"/>
                                </a:lnTo>
                                <a:lnTo>
                                  <a:pt x="1654" y="5337"/>
                                </a:lnTo>
                                <a:lnTo>
                                  <a:pt x="1720" y="5365"/>
                                </a:lnTo>
                                <a:lnTo>
                                  <a:pt x="1786" y="5391"/>
                                </a:lnTo>
                                <a:lnTo>
                                  <a:pt x="1853" y="5416"/>
                                </a:lnTo>
                                <a:lnTo>
                                  <a:pt x="1921" y="5439"/>
                                </a:lnTo>
                                <a:lnTo>
                                  <a:pt x="1989" y="5461"/>
                                </a:lnTo>
                                <a:lnTo>
                                  <a:pt x="2059" y="5481"/>
                                </a:lnTo>
                                <a:lnTo>
                                  <a:pt x="2129" y="5499"/>
                                </a:lnTo>
                                <a:lnTo>
                                  <a:pt x="2200" y="5515"/>
                                </a:lnTo>
                                <a:lnTo>
                                  <a:pt x="2271" y="5529"/>
                                </a:lnTo>
                                <a:lnTo>
                                  <a:pt x="2343" y="5542"/>
                                </a:lnTo>
                                <a:lnTo>
                                  <a:pt x="2416" y="5552"/>
                                </a:lnTo>
                                <a:lnTo>
                                  <a:pt x="2490" y="5561"/>
                                </a:lnTo>
                                <a:lnTo>
                                  <a:pt x="2564" y="5568"/>
                                </a:lnTo>
                                <a:lnTo>
                                  <a:pt x="2638" y="5573"/>
                                </a:lnTo>
                                <a:lnTo>
                                  <a:pt x="2713" y="5576"/>
                                </a:lnTo>
                                <a:lnTo>
                                  <a:pt x="2789" y="557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29252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Freeform 108"/>
                        <wps:cNvSpPr>
                          <a:spLocks/>
                        </wps:cNvSpPr>
                        <wps:spPr bwMode="auto">
                          <a:xfrm>
                            <a:off x="4431" y="8624"/>
                            <a:ext cx="3471" cy="6600"/>
                          </a:xfrm>
                          <a:custGeom>
                            <a:avLst/>
                            <a:gdLst>
                              <a:gd name="T0" fmla="+- 0 5631 4432"/>
                              <a:gd name="T1" fmla="*/ T0 w 3471"/>
                              <a:gd name="T2" fmla="+- 0 8630 8624"/>
                              <a:gd name="T3" fmla="*/ 8630 h 6600"/>
                              <a:gd name="T4" fmla="+- 0 5403 4432"/>
                              <a:gd name="T5" fmla="*/ T4 w 3471"/>
                              <a:gd name="T6" fmla="+- 0 8681 8624"/>
                              <a:gd name="T7" fmla="*/ 8681 h 6600"/>
                              <a:gd name="T8" fmla="+- 0 5190 4432"/>
                              <a:gd name="T9" fmla="*/ T8 w 3471"/>
                              <a:gd name="T10" fmla="+- 0 8789 8624"/>
                              <a:gd name="T11" fmla="*/ 8789 h 6600"/>
                              <a:gd name="T12" fmla="+- 0 5005 4432"/>
                              <a:gd name="T13" fmla="*/ T12 w 3471"/>
                              <a:gd name="T14" fmla="+- 0 8947 8624"/>
                              <a:gd name="T15" fmla="*/ 8947 h 6600"/>
                              <a:gd name="T16" fmla="+- 0 4854 4432"/>
                              <a:gd name="T17" fmla="*/ T16 w 3471"/>
                              <a:gd name="T18" fmla="+- 0 9138 8624"/>
                              <a:gd name="T19" fmla="*/ 9138 h 6600"/>
                              <a:gd name="T20" fmla="+- 0 4733 4432"/>
                              <a:gd name="T21" fmla="*/ T20 w 3471"/>
                              <a:gd name="T22" fmla="+- 0 9351 8624"/>
                              <a:gd name="T23" fmla="*/ 9351 h 6600"/>
                              <a:gd name="T24" fmla="+- 0 4637 4432"/>
                              <a:gd name="T25" fmla="*/ T24 w 3471"/>
                              <a:gd name="T26" fmla="+- 0 9570 8624"/>
                              <a:gd name="T27" fmla="*/ 9570 h 6600"/>
                              <a:gd name="T28" fmla="+- 0 4562 4432"/>
                              <a:gd name="T29" fmla="*/ T28 w 3471"/>
                              <a:gd name="T30" fmla="+- 0 9792 8624"/>
                              <a:gd name="T31" fmla="*/ 9792 h 6600"/>
                              <a:gd name="T32" fmla="+- 0 4505 4432"/>
                              <a:gd name="T33" fmla="*/ T32 w 3471"/>
                              <a:gd name="T34" fmla="+- 0 10018 8624"/>
                              <a:gd name="T35" fmla="*/ 10018 h 6600"/>
                              <a:gd name="T36" fmla="+- 0 4465 4432"/>
                              <a:gd name="T37" fmla="*/ T36 w 3471"/>
                              <a:gd name="T38" fmla="+- 0 10247 8624"/>
                              <a:gd name="T39" fmla="*/ 10247 h 6600"/>
                              <a:gd name="T40" fmla="+- 0 4441 4432"/>
                              <a:gd name="T41" fmla="*/ T40 w 3471"/>
                              <a:gd name="T42" fmla="+- 0 10479 8624"/>
                              <a:gd name="T43" fmla="*/ 10479 h 6600"/>
                              <a:gd name="T44" fmla="+- 0 4432 4432"/>
                              <a:gd name="T45" fmla="*/ T44 w 3471"/>
                              <a:gd name="T46" fmla="+- 0 10714 8624"/>
                              <a:gd name="T47" fmla="*/ 10714 h 6600"/>
                              <a:gd name="T48" fmla="+- 0 4437 4432"/>
                              <a:gd name="T49" fmla="*/ T48 w 3471"/>
                              <a:gd name="T50" fmla="+- 0 10950 8624"/>
                              <a:gd name="T51" fmla="*/ 10950 h 6600"/>
                              <a:gd name="T52" fmla="+- 0 4454 4432"/>
                              <a:gd name="T53" fmla="*/ T52 w 3471"/>
                              <a:gd name="T54" fmla="+- 0 11185 8624"/>
                              <a:gd name="T55" fmla="*/ 11185 h 6600"/>
                              <a:gd name="T56" fmla="+- 0 4484 4432"/>
                              <a:gd name="T57" fmla="*/ T56 w 3471"/>
                              <a:gd name="T58" fmla="+- 0 11420 8624"/>
                              <a:gd name="T59" fmla="*/ 11420 h 6600"/>
                              <a:gd name="T60" fmla="+- 0 4528 4432"/>
                              <a:gd name="T61" fmla="*/ T60 w 3471"/>
                              <a:gd name="T62" fmla="+- 0 11652 8624"/>
                              <a:gd name="T63" fmla="*/ 11652 h 6600"/>
                              <a:gd name="T64" fmla="+- 0 4584 4432"/>
                              <a:gd name="T65" fmla="*/ T64 w 3471"/>
                              <a:gd name="T66" fmla="+- 0 11881 8624"/>
                              <a:gd name="T67" fmla="*/ 11881 h 6600"/>
                              <a:gd name="T68" fmla="+- 0 4655 4432"/>
                              <a:gd name="T69" fmla="*/ T68 w 3471"/>
                              <a:gd name="T70" fmla="+- 0 12106 8624"/>
                              <a:gd name="T71" fmla="*/ 12106 h 6600"/>
                              <a:gd name="T72" fmla="+- 0 4740 4432"/>
                              <a:gd name="T73" fmla="*/ T72 w 3471"/>
                              <a:gd name="T74" fmla="+- 0 12326 8624"/>
                              <a:gd name="T75" fmla="*/ 12326 h 6600"/>
                              <a:gd name="T76" fmla="+- 0 4840 4432"/>
                              <a:gd name="T77" fmla="*/ T76 w 3471"/>
                              <a:gd name="T78" fmla="+- 0 12540 8624"/>
                              <a:gd name="T79" fmla="*/ 12540 h 6600"/>
                              <a:gd name="T80" fmla="+- 0 4957 4432"/>
                              <a:gd name="T81" fmla="*/ T80 w 3471"/>
                              <a:gd name="T82" fmla="+- 0 12748 8624"/>
                              <a:gd name="T83" fmla="*/ 12748 h 6600"/>
                              <a:gd name="T84" fmla="+- 0 5089 4432"/>
                              <a:gd name="T85" fmla="*/ T84 w 3471"/>
                              <a:gd name="T86" fmla="+- 0 12947 8624"/>
                              <a:gd name="T87" fmla="*/ 12947 h 6600"/>
                              <a:gd name="T88" fmla="+- 0 5235 4432"/>
                              <a:gd name="T89" fmla="*/ T88 w 3471"/>
                              <a:gd name="T90" fmla="+- 0 13135 8624"/>
                              <a:gd name="T91" fmla="*/ 13135 h 6600"/>
                              <a:gd name="T92" fmla="+- 0 5392 4432"/>
                              <a:gd name="T93" fmla="*/ T92 w 3471"/>
                              <a:gd name="T94" fmla="+- 0 13315 8624"/>
                              <a:gd name="T95" fmla="*/ 13315 h 6600"/>
                              <a:gd name="T96" fmla="+- 0 5557 4432"/>
                              <a:gd name="T97" fmla="*/ T96 w 3471"/>
                              <a:gd name="T98" fmla="+- 0 13487 8624"/>
                              <a:gd name="T99" fmla="*/ 13487 h 6600"/>
                              <a:gd name="T100" fmla="+- 0 5729 4432"/>
                              <a:gd name="T101" fmla="*/ T100 w 3471"/>
                              <a:gd name="T102" fmla="+- 0 13654 8624"/>
                              <a:gd name="T103" fmla="*/ 13654 h 6600"/>
                              <a:gd name="T104" fmla="+- 0 6370 4432"/>
                              <a:gd name="T105" fmla="*/ T104 w 3471"/>
                              <a:gd name="T106" fmla="+- 0 14242 8624"/>
                              <a:gd name="T107" fmla="*/ 14242 h 6600"/>
                              <a:gd name="T108" fmla="+- 0 6605 4432"/>
                              <a:gd name="T109" fmla="*/ T108 w 3471"/>
                              <a:gd name="T110" fmla="+- 0 14450 8624"/>
                              <a:gd name="T111" fmla="*/ 14450 h 6600"/>
                              <a:gd name="T112" fmla="+- 0 6786 4432"/>
                              <a:gd name="T113" fmla="*/ T112 w 3471"/>
                              <a:gd name="T114" fmla="+- 0 14601 8624"/>
                              <a:gd name="T115" fmla="*/ 14601 h 6600"/>
                              <a:gd name="T116" fmla="+- 0 6971 4432"/>
                              <a:gd name="T117" fmla="*/ T116 w 3471"/>
                              <a:gd name="T118" fmla="+- 0 14746 8624"/>
                              <a:gd name="T119" fmla="*/ 14746 h 6600"/>
                              <a:gd name="T120" fmla="+- 0 7161 4432"/>
                              <a:gd name="T121" fmla="*/ T120 w 3471"/>
                              <a:gd name="T122" fmla="+- 0 14881 8624"/>
                              <a:gd name="T123" fmla="*/ 14881 h 6600"/>
                              <a:gd name="T124" fmla="+- 0 7353 4432"/>
                              <a:gd name="T125" fmla="*/ T124 w 3471"/>
                              <a:gd name="T126" fmla="+- 0 15004 8624"/>
                              <a:gd name="T127" fmla="*/ 15004 h 6600"/>
                              <a:gd name="T128" fmla="+- 0 7532 4432"/>
                              <a:gd name="T129" fmla="*/ T128 w 3471"/>
                              <a:gd name="T130" fmla="+- 0 15106 8624"/>
                              <a:gd name="T131" fmla="*/ 15106 h 6600"/>
                              <a:gd name="T132" fmla="+- 0 7728 4432"/>
                              <a:gd name="T133" fmla="*/ T132 w 3471"/>
                              <a:gd name="T134" fmla="+- 0 15188 8624"/>
                              <a:gd name="T135" fmla="*/ 15188 h 6600"/>
                              <a:gd name="T136" fmla="+- 0 7870 4432"/>
                              <a:gd name="T137" fmla="*/ T136 w 3471"/>
                              <a:gd name="T138" fmla="+- 0 15224 8624"/>
                              <a:gd name="T139" fmla="*/ 15224 h 6600"/>
                              <a:gd name="T140" fmla="+- 0 7860 4432"/>
                              <a:gd name="T141" fmla="*/ T140 w 3471"/>
                              <a:gd name="T142" fmla="+- 0 9886 8624"/>
                              <a:gd name="T143" fmla="*/ 9886 h 6600"/>
                              <a:gd name="T144" fmla="+- 0 7730 4432"/>
                              <a:gd name="T145" fmla="*/ T144 w 3471"/>
                              <a:gd name="T146" fmla="+- 0 9751 8624"/>
                              <a:gd name="T147" fmla="*/ 9751 h 6600"/>
                              <a:gd name="T148" fmla="+- 0 7565 4432"/>
                              <a:gd name="T149" fmla="*/ T148 w 3471"/>
                              <a:gd name="T150" fmla="+- 0 9593 8624"/>
                              <a:gd name="T151" fmla="*/ 9593 h 6600"/>
                              <a:gd name="T152" fmla="+- 0 7395 4432"/>
                              <a:gd name="T153" fmla="*/ T152 w 3471"/>
                              <a:gd name="T154" fmla="+- 0 9440 8624"/>
                              <a:gd name="T155" fmla="*/ 9440 h 6600"/>
                              <a:gd name="T156" fmla="+- 0 7219 4432"/>
                              <a:gd name="T157" fmla="*/ T156 w 3471"/>
                              <a:gd name="T158" fmla="+- 0 9294 8624"/>
                              <a:gd name="T159" fmla="*/ 9294 h 6600"/>
                              <a:gd name="T160" fmla="+- 0 7036 4432"/>
                              <a:gd name="T161" fmla="*/ T160 w 3471"/>
                              <a:gd name="T162" fmla="+- 0 9154 8624"/>
                              <a:gd name="T163" fmla="*/ 9154 h 6600"/>
                              <a:gd name="T164" fmla="+- 0 6847 4432"/>
                              <a:gd name="T165" fmla="*/ T164 w 3471"/>
                              <a:gd name="T166" fmla="+- 0 9024 8624"/>
                              <a:gd name="T167" fmla="*/ 9024 h 6600"/>
                              <a:gd name="T168" fmla="+- 0 6650 4432"/>
                              <a:gd name="T169" fmla="*/ T168 w 3471"/>
                              <a:gd name="T170" fmla="+- 0 8905 8624"/>
                              <a:gd name="T171" fmla="*/ 8905 h 6600"/>
                              <a:gd name="T172" fmla="+- 0 6448 4432"/>
                              <a:gd name="T173" fmla="*/ T172 w 3471"/>
                              <a:gd name="T174" fmla="+- 0 8801 8624"/>
                              <a:gd name="T175" fmla="*/ 8801 h 6600"/>
                              <a:gd name="T176" fmla="+- 0 6237 4432"/>
                              <a:gd name="T177" fmla="*/ T176 w 3471"/>
                              <a:gd name="T178" fmla="+- 0 8715 8624"/>
                              <a:gd name="T179" fmla="*/ 8715 h 6600"/>
                              <a:gd name="T180" fmla="+- 0 6018 4432"/>
                              <a:gd name="T181" fmla="*/ T180 w 3471"/>
                              <a:gd name="T182" fmla="+- 0 8653 8624"/>
                              <a:gd name="T183" fmla="*/ 8653 h 6600"/>
                              <a:gd name="T184" fmla="+- 0 5787 4432"/>
                              <a:gd name="T185" fmla="*/ T184 w 3471"/>
                              <a:gd name="T186" fmla="+- 0 8624 8624"/>
                              <a:gd name="T187" fmla="*/ 8624 h 6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3471" h="6600">
                                <a:moveTo>
                                  <a:pt x="1355" y="0"/>
                                </a:moveTo>
                                <a:lnTo>
                                  <a:pt x="1276" y="1"/>
                                </a:lnTo>
                                <a:lnTo>
                                  <a:pt x="1199" y="6"/>
                                </a:lnTo>
                                <a:lnTo>
                                  <a:pt x="1121" y="17"/>
                                </a:lnTo>
                                <a:lnTo>
                                  <a:pt x="1045" y="34"/>
                                </a:lnTo>
                                <a:lnTo>
                                  <a:pt x="971" y="57"/>
                                </a:lnTo>
                                <a:lnTo>
                                  <a:pt x="898" y="86"/>
                                </a:lnTo>
                                <a:lnTo>
                                  <a:pt x="827" y="122"/>
                                </a:lnTo>
                                <a:lnTo>
                                  <a:pt x="758" y="165"/>
                                </a:lnTo>
                                <a:lnTo>
                                  <a:pt x="692" y="213"/>
                                </a:lnTo>
                                <a:lnTo>
                                  <a:pt x="631" y="266"/>
                                </a:lnTo>
                                <a:lnTo>
                                  <a:pt x="573" y="323"/>
                                </a:lnTo>
                                <a:lnTo>
                                  <a:pt x="519" y="384"/>
                                </a:lnTo>
                                <a:lnTo>
                                  <a:pt x="469" y="448"/>
                                </a:lnTo>
                                <a:lnTo>
                                  <a:pt x="422" y="514"/>
                                </a:lnTo>
                                <a:lnTo>
                                  <a:pt x="379" y="584"/>
                                </a:lnTo>
                                <a:lnTo>
                                  <a:pt x="338" y="654"/>
                                </a:lnTo>
                                <a:lnTo>
                                  <a:pt x="301" y="727"/>
                                </a:lnTo>
                                <a:lnTo>
                                  <a:pt x="266" y="800"/>
                                </a:lnTo>
                                <a:lnTo>
                                  <a:pt x="235" y="872"/>
                                </a:lnTo>
                                <a:lnTo>
                                  <a:pt x="205" y="946"/>
                                </a:lnTo>
                                <a:lnTo>
                                  <a:pt x="178" y="1019"/>
                                </a:lnTo>
                                <a:lnTo>
                                  <a:pt x="153" y="1093"/>
                                </a:lnTo>
                                <a:lnTo>
                                  <a:pt x="130" y="1168"/>
                                </a:lnTo>
                                <a:lnTo>
                                  <a:pt x="109" y="1243"/>
                                </a:lnTo>
                                <a:lnTo>
                                  <a:pt x="90" y="1318"/>
                                </a:lnTo>
                                <a:lnTo>
                                  <a:pt x="73" y="1394"/>
                                </a:lnTo>
                                <a:lnTo>
                                  <a:pt x="57" y="1470"/>
                                </a:lnTo>
                                <a:lnTo>
                                  <a:pt x="44" y="1546"/>
                                </a:lnTo>
                                <a:lnTo>
                                  <a:pt x="33" y="1623"/>
                                </a:lnTo>
                                <a:lnTo>
                                  <a:pt x="23" y="1700"/>
                                </a:lnTo>
                                <a:lnTo>
                                  <a:pt x="15" y="1778"/>
                                </a:lnTo>
                                <a:lnTo>
                                  <a:pt x="9" y="1855"/>
                                </a:lnTo>
                                <a:lnTo>
                                  <a:pt x="4" y="1933"/>
                                </a:lnTo>
                                <a:lnTo>
                                  <a:pt x="1" y="2011"/>
                                </a:lnTo>
                                <a:lnTo>
                                  <a:pt x="0" y="2090"/>
                                </a:lnTo>
                                <a:lnTo>
                                  <a:pt x="0" y="2168"/>
                                </a:lnTo>
                                <a:lnTo>
                                  <a:pt x="2" y="2247"/>
                                </a:lnTo>
                                <a:lnTo>
                                  <a:pt x="5" y="2326"/>
                                </a:lnTo>
                                <a:lnTo>
                                  <a:pt x="9" y="2404"/>
                                </a:lnTo>
                                <a:lnTo>
                                  <a:pt x="15" y="2483"/>
                                </a:lnTo>
                                <a:lnTo>
                                  <a:pt x="22" y="2561"/>
                                </a:lnTo>
                                <a:lnTo>
                                  <a:pt x="31" y="2640"/>
                                </a:lnTo>
                                <a:lnTo>
                                  <a:pt x="41" y="2718"/>
                                </a:lnTo>
                                <a:lnTo>
                                  <a:pt x="52" y="2796"/>
                                </a:lnTo>
                                <a:lnTo>
                                  <a:pt x="65" y="2873"/>
                                </a:lnTo>
                                <a:lnTo>
                                  <a:pt x="80" y="2951"/>
                                </a:lnTo>
                                <a:lnTo>
                                  <a:pt x="96" y="3028"/>
                                </a:lnTo>
                                <a:lnTo>
                                  <a:pt x="113" y="3105"/>
                                </a:lnTo>
                                <a:lnTo>
                                  <a:pt x="132" y="3181"/>
                                </a:lnTo>
                                <a:lnTo>
                                  <a:pt x="152" y="3257"/>
                                </a:lnTo>
                                <a:lnTo>
                                  <a:pt x="174" y="3333"/>
                                </a:lnTo>
                                <a:lnTo>
                                  <a:pt x="198" y="3408"/>
                                </a:lnTo>
                                <a:lnTo>
                                  <a:pt x="223" y="3482"/>
                                </a:lnTo>
                                <a:lnTo>
                                  <a:pt x="250" y="3556"/>
                                </a:lnTo>
                                <a:lnTo>
                                  <a:pt x="278" y="3630"/>
                                </a:lnTo>
                                <a:lnTo>
                                  <a:pt x="308" y="3702"/>
                                </a:lnTo>
                                <a:lnTo>
                                  <a:pt x="340" y="3775"/>
                                </a:lnTo>
                                <a:lnTo>
                                  <a:pt x="373" y="3846"/>
                                </a:lnTo>
                                <a:lnTo>
                                  <a:pt x="408" y="3916"/>
                                </a:lnTo>
                                <a:lnTo>
                                  <a:pt x="445" y="3986"/>
                                </a:lnTo>
                                <a:lnTo>
                                  <a:pt x="484" y="4055"/>
                                </a:lnTo>
                                <a:lnTo>
                                  <a:pt x="525" y="4124"/>
                                </a:lnTo>
                                <a:lnTo>
                                  <a:pt x="567" y="4191"/>
                                </a:lnTo>
                                <a:lnTo>
                                  <a:pt x="611" y="4258"/>
                                </a:lnTo>
                                <a:lnTo>
                                  <a:pt x="657" y="4323"/>
                                </a:lnTo>
                                <a:lnTo>
                                  <a:pt x="705" y="4387"/>
                                </a:lnTo>
                                <a:lnTo>
                                  <a:pt x="753" y="4449"/>
                                </a:lnTo>
                                <a:lnTo>
                                  <a:pt x="803" y="4511"/>
                                </a:lnTo>
                                <a:lnTo>
                                  <a:pt x="854" y="4572"/>
                                </a:lnTo>
                                <a:lnTo>
                                  <a:pt x="907" y="4632"/>
                                </a:lnTo>
                                <a:lnTo>
                                  <a:pt x="960" y="4691"/>
                                </a:lnTo>
                                <a:lnTo>
                                  <a:pt x="1014" y="4749"/>
                                </a:lnTo>
                                <a:lnTo>
                                  <a:pt x="1069" y="4806"/>
                                </a:lnTo>
                                <a:lnTo>
                                  <a:pt x="1125" y="4863"/>
                                </a:lnTo>
                                <a:lnTo>
                                  <a:pt x="1182" y="4919"/>
                                </a:lnTo>
                                <a:lnTo>
                                  <a:pt x="1239" y="4975"/>
                                </a:lnTo>
                                <a:lnTo>
                                  <a:pt x="1297" y="5030"/>
                                </a:lnTo>
                                <a:lnTo>
                                  <a:pt x="1355" y="5085"/>
                                </a:lnTo>
                                <a:lnTo>
                                  <a:pt x="1471" y="5193"/>
                                </a:lnTo>
                                <a:lnTo>
                                  <a:pt x="1938" y="5618"/>
                                </a:lnTo>
                                <a:lnTo>
                                  <a:pt x="2055" y="5723"/>
                                </a:lnTo>
                                <a:lnTo>
                                  <a:pt x="2114" y="5775"/>
                                </a:lnTo>
                                <a:lnTo>
                                  <a:pt x="2173" y="5826"/>
                                </a:lnTo>
                                <a:lnTo>
                                  <a:pt x="2233" y="5877"/>
                                </a:lnTo>
                                <a:lnTo>
                                  <a:pt x="2293" y="5927"/>
                                </a:lnTo>
                                <a:lnTo>
                                  <a:pt x="2354" y="5977"/>
                                </a:lnTo>
                                <a:lnTo>
                                  <a:pt x="2415" y="6026"/>
                                </a:lnTo>
                                <a:lnTo>
                                  <a:pt x="2477" y="6074"/>
                                </a:lnTo>
                                <a:lnTo>
                                  <a:pt x="2539" y="6122"/>
                                </a:lnTo>
                                <a:lnTo>
                                  <a:pt x="2602" y="6168"/>
                                </a:lnTo>
                                <a:lnTo>
                                  <a:pt x="2666" y="6214"/>
                                </a:lnTo>
                                <a:lnTo>
                                  <a:pt x="2729" y="6257"/>
                                </a:lnTo>
                                <a:lnTo>
                                  <a:pt x="2792" y="6300"/>
                                </a:lnTo>
                                <a:lnTo>
                                  <a:pt x="2856" y="6341"/>
                                </a:lnTo>
                                <a:lnTo>
                                  <a:pt x="2921" y="6380"/>
                                </a:lnTo>
                                <a:lnTo>
                                  <a:pt x="2987" y="6419"/>
                                </a:lnTo>
                                <a:lnTo>
                                  <a:pt x="3043" y="6451"/>
                                </a:lnTo>
                                <a:lnTo>
                                  <a:pt x="3100" y="6482"/>
                                </a:lnTo>
                                <a:lnTo>
                                  <a:pt x="3158" y="6511"/>
                                </a:lnTo>
                                <a:lnTo>
                                  <a:pt x="3217" y="6538"/>
                                </a:lnTo>
                                <a:lnTo>
                                  <a:pt x="3296" y="6564"/>
                                </a:lnTo>
                                <a:lnTo>
                                  <a:pt x="3377" y="6584"/>
                                </a:lnTo>
                                <a:lnTo>
                                  <a:pt x="3415" y="6595"/>
                                </a:lnTo>
                                <a:lnTo>
                                  <a:pt x="3438" y="6600"/>
                                </a:lnTo>
                                <a:lnTo>
                                  <a:pt x="3453" y="6599"/>
                                </a:lnTo>
                                <a:lnTo>
                                  <a:pt x="3470" y="1308"/>
                                </a:lnTo>
                                <a:lnTo>
                                  <a:pt x="3428" y="1262"/>
                                </a:lnTo>
                                <a:lnTo>
                                  <a:pt x="3385" y="1216"/>
                                </a:lnTo>
                                <a:lnTo>
                                  <a:pt x="3342" y="1172"/>
                                </a:lnTo>
                                <a:lnTo>
                                  <a:pt x="3298" y="1127"/>
                                </a:lnTo>
                                <a:lnTo>
                                  <a:pt x="3244" y="1074"/>
                                </a:lnTo>
                                <a:lnTo>
                                  <a:pt x="3189" y="1021"/>
                                </a:lnTo>
                                <a:lnTo>
                                  <a:pt x="3133" y="969"/>
                                </a:lnTo>
                                <a:lnTo>
                                  <a:pt x="3077" y="917"/>
                                </a:lnTo>
                                <a:lnTo>
                                  <a:pt x="3021" y="866"/>
                                </a:lnTo>
                                <a:lnTo>
                                  <a:pt x="2963" y="816"/>
                                </a:lnTo>
                                <a:lnTo>
                                  <a:pt x="2905" y="767"/>
                                </a:lnTo>
                                <a:lnTo>
                                  <a:pt x="2847" y="718"/>
                                </a:lnTo>
                                <a:lnTo>
                                  <a:pt x="2787" y="670"/>
                                </a:lnTo>
                                <a:lnTo>
                                  <a:pt x="2727" y="623"/>
                                </a:lnTo>
                                <a:lnTo>
                                  <a:pt x="2666" y="576"/>
                                </a:lnTo>
                                <a:lnTo>
                                  <a:pt x="2604" y="530"/>
                                </a:lnTo>
                                <a:lnTo>
                                  <a:pt x="2542" y="486"/>
                                </a:lnTo>
                                <a:lnTo>
                                  <a:pt x="2479" y="442"/>
                                </a:lnTo>
                                <a:lnTo>
                                  <a:pt x="2415" y="400"/>
                                </a:lnTo>
                                <a:lnTo>
                                  <a:pt x="2350" y="359"/>
                                </a:lnTo>
                                <a:lnTo>
                                  <a:pt x="2284" y="319"/>
                                </a:lnTo>
                                <a:lnTo>
                                  <a:pt x="2218" y="281"/>
                                </a:lnTo>
                                <a:lnTo>
                                  <a:pt x="2152" y="245"/>
                                </a:lnTo>
                                <a:lnTo>
                                  <a:pt x="2084" y="210"/>
                                </a:lnTo>
                                <a:lnTo>
                                  <a:pt x="2016" y="177"/>
                                </a:lnTo>
                                <a:lnTo>
                                  <a:pt x="1946" y="146"/>
                                </a:lnTo>
                                <a:lnTo>
                                  <a:pt x="1876" y="117"/>
                                </a:lnTo>
                                <a:lnTo>
                                  <a:pt x="1805" y="91"/>
                                </a:lnTo>
                                <a:lnTo>
                                  <a:pt x="1733" y="67"/>
                                </a:lnTo>
                                <a:lnTo>
                                  <a:pt x="1660" y="46"/>
                                </a:lnTo>
                                <a:lnTo>
                                  <a:pt x="1586" y="29"/>
                                </a:lnTo>
                                <a:lnTo>
                                  <a:pt x="1511" y="15"/>
                                </a:lnTo>
                                <a:lnTo>
                                  <a:pt x="1433" y="6"/>
                                </a:lnTo>
                                <a:lnTo>
                                  <a:pt x="1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Freeform 107"/>
                        <wps:cNvSpPr>
                          <a:spLocks/>
                        </wps:cNvSpPr>
                        <wps:spPr bwMode="auto">
                          <a:xfrm>
                            <a:off x="4431" y="8624"/>
                            <a:ext cx="3471" cy="6600"/>
                          </a:xfrm>
                          <a:custGeom>
                            <a:avLst/>
                            <a:gdLst>
                              <a:gd name="T0" fmla="+- 0 7817 4432"/>
                              <a:gd name="T1" fmla="*/ T0 w 3471"/>
                              <a:gd name="T2" fmla="+- 0 9840 8624"/>
                              <a:gd name="T3" fmla="*/ 9840 h 6600"/>
                              <a:gd name="T4" fmla="+- 0 7676 4432"/>
                              <a:gd name="T5" fmla="*/ T4 w 3471"/>
                              <a:gd name="T6" fmla="+- 0 9698 8624"/>
                              <a:gd name="T7" fmla="*/ 9698 h 6600"/>
                              <a:gd name="T8" fmla="+- 0 7509 4432"/>
                              <a:gd name="T9" fmla="*/ T8 w 3471"/>
                              <a:gd name="T10" fmla="+- 0 9541 8624"/>
                              <a:gd name="T11" fmla="*/ 9541 h 6600"/>
                              <a:gd name="T12" fmla="+- 0 7337 4432"/>
                              <a:gd name="T13" fmla="*/ T12 w 3471"/>
                              <a:gd name="T14" fmla="+- 0 9391 8624"/>
                              <a:gd name="T15" fmla="*/ 9391 h 6600"/>
                              <a:gd name="T16" fmla="+- 0 7159 4432"/>
                              <a:gd name="T17" fmla="*/ T16 w 3471"/>
                              <a:gd name="T18" fmla="+- 0 9247 8624"/>
                              <a:gd name="T19" fmla="*/ 9247 h 6600"/>
                              <a:gd name="T20" fmla="+- 0 6974 4432"/>
                              <a:gd name="T21" fmla="*/ T20 w 3471"/>
                              <a:gd name="T22" fmla="+- 0 9110 8624"/>
                              <a:gd name="T23" fmla="*/ 9110 h 6600"/>
                              <a:gd name="T24" fmla="+- 0 6782 4432"/>
                              <a:gd name="T25" fmla="*/ T24 w 3471"/>
                              <a:gd name="T26" fmla="+- 0 8983 8624"/>
                              <a:gd name="T27" fmla="*/ 8983 h 6600"/>
                              <a:gd name="T28" fmla="+- 0 6584 4432"/>
                              <a:gd name="T29" fmla="*/ T28 w 3471"/>
                              <a:gd name="T30" fmla="+- 0 8869 8624"/>
                              <a:gd name="T31" fmla="*/ 8869 h 6600"/>
                              <a:gd name="T32" fmla="+- 0 6378 4432"/>
                              <a:gd name="T33" fmla="*/ T32 w 3471"/>
                              <a:gd name="T34" fmla="+- 0 8770 8624"/>
                              <a:gd name="T35" fmla="*/ 8770 h 6600"/>
                              <a:gd name="T36" fmla="+- 0 6165 4432"/>
                              <a:gd name="T37" fmla="*/ T36 w 3471"/>
                              <a:gd name="T38" fmla="+- 0 8691 8624"/>
                              <a:gd name="T39" fmla="*/ 8691 h 6600"/>
                              <a:gd name="T40" fmla="+- 0 5943 4432"/>
                              <a:gd name="T41" fmla="*/ T40 w 3471"/>
                              <a:gd name="T42" fmla="+- 0 8639 8624"/>
                              <a:gd name="T43" fmla="*/ 8639 h 6600"/>
                              <a:gd name="T44" fmla="+- 0 5708 4432"/>
                              <a:gd name="T45" fmla="*/ T44 w 3471"/>
                              <a:gd name="T46" fmla="+- 0 8625 8624"/>
                              <a:gd name="T47" fmla="*/ 8625 h 6600"/>
                              <a:gd name="T48" fmla="+- 0 5477 4432"/>
                              <a:gd name="T49" fmla="*/ T48 w 3471"/>
                              <a:gd name="T50" fmla="+- 0 8658 8624"/>
                              <a:gd name="T51" fmla="*/ 8658 h 6600"/>
                              <a:gd name="T52" fmla="+- 0 5259 4432"/>
                              <a:gd name="T53" fmla="*/ T52 w 3471"/>
                              <a:gd name="T54" fmla="+- 0 8746 8624"/>
                              <a:gd name="T55" fmla="*/ 8746 h 6600"/>
                              <a:gd name="T56" fmla="+- 0 5063 4432"/>
                              <a:gd name="T57" fmla="*/ T56 w 3471"/>
                              <a:gd name="T58" fmla="+- 0 8890 8624"/>
                              <a:gd name="T59" fmla="*/ 8890 h 6600"/>
                              <a:gd name="T60" fmla="+- 0 4901 4432"/>
                              <a:gd name="T61" fmla="*/ T60 w 3471"/>
                              <a:gd name="T62" fmla="+- 0 9072 8624"/>
                              <a:gd name="T63" fmla="*/ 9072 h 6600"/>
                              <a:gd name="T64" fmla="+- 0 4770 4432"/>
                              <a:gd name="T65" fmla="*/ T64 w 3471"/>
                              <a:gd name="T66" fmla="+- 0 9278 8624"/>
                              <a:gd name="T67" fmla="*/ 9278 h 6600"/>
                              <a:gd name="T68" fmla="+- 0 4667 4432"/>
                              <a:gd name="T69" fmla="*/ T68 w 3471"/>
                              <a:gd name="T70" fmla="+- 0 9496 8624"/>
                              <a:gd name="T71" fmla="*/ 9496 h 6600"/>
                              <a:gd name="T72" fmla="+- 0 4585 4432"/>
                              <a:gd name="T73" fmla="*/ T72 w 3471"/>
                              <a:gd name="T74" fmla="+- 0 9717 8624"/>
                              <a:gd name="T75" fmla="*/ 9717 h 6600"/>
                              <a:gd name="T76" fmla="+- 0 4522 4432"/>
                              <a:gd name="T77" fmla="*/ T76 w 3471"/>
                              <a:gd name="T78" fmla="+- 0 9942 8624"/>
                              <a:gd name="T79" fmla="*/ 9942 h 6600"/>
                              <a:gd name="T80" fmla="+- 0 4476 4432"/>
                              <a:gd name="T81" fmla="*/ T80 w 3471"/>
                              <a:gd name="T82" fmla="+- 0 10170 8624"/>
                              <a:gd name="T83" fmla="*/ 10170 h 6600"/>
                              <a:gd name="T84" fmla="+- 0 4447 4432"/>
                              <a:gd name="T85" fmla="*/ T84 w 3471"/>
                              <a:gd name="T86" fmla="+- 0 10402 8624"/>
                              <a:gd name="T87" fmla="*/ 10402 h 6600"/>
                              <a:gd name="T88" fmla="+- 0 4433 4432"/>
                              <a:gd name="T89" fmla="*/ T88 w 3471"/>
                              <a:gd name="T90" fmla="+- 0 10635 8624"/>
                              <a:gd name="T91" fmla="*/ 10635 h 6600"/>
                              <a:gd name="T92" fmla="+- 0 4434 4432"/>
                              <a:gd name="T93" fmla="*/ T92 w 3471"/>
                              <a:gd name="T94" fmla="+- 0 10871 8624"/>
                              <a:gd name="T95" fmla="*/ 10871 h 6600"/>
                              <a:gd name="T96" fmla="+- 0 4447 4432"/>
                              <a:gd name="T97" fmla="*/ T96 w 3471"/>
                              <a:gd name="T98" fmla="+- 0 11107 8624"/>
                              <a:gd name="T99" fmla="*/ 11107 h 6600"/>
                              <a:gd name="T100" fmla="+- 0 4473 4432"/>
                              <a:gd name="T101" fmla="*/ T100 w 3471"/>
                              <a:gd name="T102" fmla="+- 0 11342 8624"/>
                              <a:gd name="T103" fmla="*/ 11342 h 6600"/>
                              <a:gd name="T104" fmla="+- 0 4512 4432"/>
                              <a:gd name="T105" fmla="*/ T104 w 3471"/>
                              <a:gd name="T106" fmla="+- 0 11575 8624"/>
                              <a:gd name="T107" fmla="*/ 11575 h 6600"/>
                              <a:gd name="T108" fmla="+- 0 4564 4432"/>
                              <a:gd name="T109" fmla="*/ T108 w 3471"/>
                              <a:gd name="T110" fmla="+- 0 11805 8624"/>
                              <a:gd name="T111" fmla="*/ 11805 h 6600"/>
                              <a:gd name="T112" fmla="+- 0 4630 4432"/>
                              <a:gd name="T113" fmla="*/ T112 w 3471"/>
                              <a:gd name="T114" fmla="+- 0 12032 8624"/>
                              <a:gd name="T115" fmla="*/ 12032 h 6600"/>
                              <a:gd name="T116" fmla="+- 0 4710 4432"/>
                              <a:gd name="T117" fmla="*/ T116 w 3471"/>
                              <a:gd name="T118" fmla="+- 0 12254 8624"/>
                              <a:gd name="T119" fmla="*/ 12254 h 6600"/>
                              <a:gd name="T120" fmla="+- 0 4805 4432"/>
                              <a:gd name="T121" fmla="*/ T120 w 3471"/>
                              <a:gd name="T122" fmla="+- 0 12470 8624"/>
                              <a:gd name="T123" fmla="*/ 12470 h 6600"/>
                              <a:gd name="T124" fmla="+- 0 4916 4432"/>
                              <a:gd name="T125" fmla="*/ T124 w 3471"/>
                              <a:gd name="T126" fmla="+- 0 12679 8624"/>
                              <a:gd name="T127" fmla="*/ 12679 h 6600"/>
                              <a:gd name="T128" fmla="+- 0 5043 4432"/>
                              <a:gd name="T129" fmla="*/ T128 w 3471"/>
                              <a:gd name="T130" fmla="+- 0 12882 8624"/>
                              <a:gd name="T131" fmla="*/ 12882 h 6600"/>
                              <a:gd name="T132" fmla="+- 0 5185 4432"/>
                              <a:gd name="T133" fmla="*/ T132 w 3471"/>
                              <a:gd name="T134" fmla="+- 0 13073 8624"/>
                              <a:gd name="T135" fmla="*/ 13073 h 6600"/>
                              <a:gd name="T136" fmla="+- 0 5339 4432"/>
                              <a:gd name="T137" fmla="*/ T136 w 3471"/>
                              <a:gd name="T138" fmla="+- 0 13256 8624"/>
                              <a:gd name="T139" fmla="*/ 13256 h 6600"/>
                              <a:gd name="T140" fmla="+- 0 5501 4432"/>
                              <a:gd name="T141" fmla="*/ T140 w 3471"/>
                              <a:gd name="T142" fmla="+- 0 13430 8624"/>
                              <a:gd name="T143" fmla="*/ 13430 h 6600"/>
                              <a:gd name="T144" fmla="+- 0 5671 4432"/>
                              <a:gd name="T145" fmla="*/ T144 w 3471"/>
                              <a:gd name="T146" fmla="+- 0 13599 8624"/>
                              <a:gd name="T147" fmla="*/ 13599 h 6600"/>
                              <a:gd name="T148" fmla="+- 0 5845 4432"/>
                              <a:gd name="T149" fmla="*/ T148 w 3471"/>
                              <a:gd name="T150" fmla="+- 0 13763 8624"/>
                              <a:gd name="T151" fmla="*/ 13763 h 6600"/>
                              <a:gd name="T152" fmla="+- 0 6021 4432"/>
                              <a:gd name="T153" fmla="*/ T152 w 3471"/>
                              <a:gd name="T154" fmla="+- 0 13925 8624"/>
                              <a:gd name="T155" fmla="*/ 13925 h 6600"/>
                              <a:gd name="T156" fmla="+- 0 6196 4432"/>
                              <a:gd name="T157" fmla="*/ T156 w 3471"/>
                              <a:gd name="T158" fmla="+- 0 14084 8624"/>
                              <a:gd name="T159" fmla="*/ 14084 h 6600"/>
                              <a:gd name="T160" fmla="+- 0 6370 4432"/>
                              <a:gd name="T161" fmla="*/ T160 w 3471"/>
                              <a:gd name="T162" fmla="+- 0 14242 8624"/>
                              <a:gd name="T163" fmla="*/ 14242 h 6600"/>
                              <a:gd name="T164" fmla="+- 0 6546 4432"/>
                              <a:gd name="T165" fmla="*/ T164 w 3471"/>
                              <a:gd name="T166" fmla="+- 0 14399 8624"/>
                              <a:gd name="T167" fmla="*/ 14399 h 6600"/>
                              <a:gd name="T168" fmla="+- 0 6725 4432"/>
                              <a:gd name="T169" fmla="*/ T168 w 3471"/>
                              <a:gd name="T170" fmla="+- 0 14551 8624"/>
                              <a:gd name="T171" fmla="*/ 14551 h 6600"/>
                              <a:gd name="T172" fmla="+- 0 6909 4432"/>
                              <a:gd name="T173" fmla="*/ T172 w 3471"/>
                              <a:gd name="T174" fmla="+- 0 14698 8624"/>
                              <a:gd name="T175" fmla="*/ 14698 h 6600"/>
                              <a:gd name="T176" fmla="+- 0 7098 4432"/>
                              <a:gd name="T177" fmla="*/ T176 w 3471"/>
                              <a:gd name="T178" fmla="+- 0 14838 8624"/>
                              <a:gd name="T179" fmla="*/ 14838 h 6600"/>
                              <a:gd name="T180" fmla="+- 0 7288 4432"/>
                              <a:gd name="T181" fmla="*/ T180 w 3471"/>
                              <a:gd name="T182" fmla="+- 0 14965 8624"/>
                              <a:gd name="T183" fmla="*/ 14965 h 6600"/>
                              <a:gd name="T184" fmla="+- 0 7475 4432"/>
                              <a:gd name="T185" fmla="*/ T184 w 3471"/>
                              <a:gd name="T186" fmla="+- 0 15075 8624"/>
                              <a:gd name="T187" fmla="*/ 15075 h 6600"/>
                              <a:gd name="T188" fmla="+- 0 7649 4432"/>
                              <a:gd name="T189" fmla="*/ T188 w 3471"/>
                              <a:gd name="T190" fmla="+- 0 15162 8624"/>
                              <a:gd name="T191" fmla="*/ 15162 h 6600"/>
                              <a:gd name="T192" fmla="+- 0 7769 4432"/>
                              <a:gd name="T193" fmla="*/ T192 w 3471"/>
                              <a:gd name="T194" fmla="+- 0 15198 8624"/>
                              <a:gd name="T195" fmla="*/ 15198 h 6600"/>
                              <a:gd name="T196" fmla="+- 0 7847 4432"/>
                              <a:gd name="T197" fmla="*/ T196 w 3471"/>
                              <a:gd name="T198" fmla="+- 0 15219 8624"/>
                              <a:gd name="T199" fmla="*/ 15219 h 6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3471" h="6600">
                                <a:moveTo>
                                  <a:pt x="3470" y="1308"/>
                                </a:moveTo>
                                <a:lnTo>
                                  <a:pt x="3428" y="1262"/>
                                </a:lnTo>
                                <a:lnTo>
                                  <a:pt x="3385" y="1216"/>
                                </a:lnTo>
                                <a:lnTo>
                                  <a:pt x="3342" y="1172"/>
                                </a:lnTo>
                                <a:lnTo>
                                  <a:pt x="3298" y="1127"/>
                                </a:lnTo>
                                <a:lnTo>
                                  <a:pt x="3244" y="1074"/>
                                </a:lnTo>
                                <a:lnTo>
                                  <a:pt x="3189" y="1021"/>
                                </a:lnTo>
                                <a:lnTo>
                                  <a:pt x="3133" y="969"/>
                                </a:lnTo>
                                <a:lnTo>
                                  <a:pt x="3077" y="917"/>
                                </a:lnTo>
                                <a:lnTo>
                                  <a:pt x="3021" y="866"/>
                                </a:lnTo>
                                <a:lnTo>
                                  <a:pt x="2963" y="816"/>
                                </a:lnTo>
                                <a:lnTo>
                                  <a:pt x="2905" y="767"/>
                                </a:lnTo>
                                <a:lnTo>
                                  <a:pt x="2847" y="718"/>
                                </a:lnTo>
                                <a:lnTo>
                                  <a:pt x="2787" y="670"/>
                                </a:lnTo>
                                <a:lnTo>
                                  <a:pt x="2727" y="623"/>
                                </a:lnTo>
                                <a:lnTo>
                                  <a:pt x="2666" y="576"/>
                                </a:lnTo>
                                <a:lnTo>
                                  <a:pt x="2604" y="530"/>
                                </a:lnTo>
                                <a:lnTo>
                                  <a:pt x="2542" y="486"/>
                                </a:lnTo>
                                <a:lnTo>
                                  <a:pt x="2479" y="442"/>
                                </a:lnTo>
                                <a:lnTo>
                                  <a:pt x="2415" y="400"/>
                                </a:lnTo>
                                <a:lnTo>
                                  <a:pt x="2350" y="359"/>
                                </a:lnTo>
                                <a:lnTo>
                                  <a:pt x="2284" y="319"/>
                                </a:lnTo>
                                <a:lnTo>
                                  <a:pt x="2218" y="281"/>
                                </a:lnTo>
                                <a:lnTo>
                                  <a:pt x="2152" y="245"/>
                                </a:lnTo>
                                <a:lnTo>
                                  <a:pt x="2084" y="210"/>
                                </a:lnTo>
                                <a:lnTo>
                                  <a:pt x="2016" y="177"/>
                                </a:lnTo>
                                <a:lnTo>
                                  <a:pt x="1946" y="146"/>
                                </a:lnTo>
                                <a:lnTo>
                                  <a:pt x="1876" y="117"/>
                                </a:lnTo>
                                <a:lnTo>
                                  <a:pt x="1805" y="91"/>
                                </a:lnTo>
                                <a:lnTo>
                                  <a:pt x="1733" y="67"/>
                                </a:lnTo>
                                <a:lnTo>
                                  <a:pt x="1660" y="46"/>
                                </a:lnTo>
                                <a:lnTo>
                                  <a:pt x="1586" y="29"/>
                                </a:lnTo>
                                <a:lnTo>
                                  <a:pt x="1511" y="15"/>
                                </a:lnTo>
                                <a:lnTo>
                                  <a:pt x="1433" y="6"/>
                                </a:lnTo>
                                <a:lnTo>
                                  <a:pt x="1355" y="0"/>
                                </a:lnTo>
                                <a:lnTo>
                                  <a:pt x="1276" y="1"/>
                                </a:lnTo>
                                <a:lnTo>
                                  <a:pt x="1199" y="6"/>
                                </a:lnTo>
                                <a:lnTo>
                                  <a:pt x="1121" y="17"/>
                                </a:lnTo>
                                <a:lnTo>
                                  <a:pt x="1045" y="34"/>
                                </a:lnTo>
                                <a:lnTo>
                                  <a:pt x="971" y="57"/>
                                </a:lnTo>
                                <a:lnTo>
                                  <a:pt x="898" y="86"/>
                                </a:lnTo>
                                <a:lnTo>
                                  <a:pt x="827" y="122"/>
                                </a:lnTo>
                                <a:lnTo>
                                  <a:pt x="758" y="165"/>
                                </a:lnTo>
                                <a:lnTo>
                                  <a:pt x="692" y="213"/>
                                </a:lnTo>
                                <a:lnTo>
                                  <a:pt x="631" y="266"/>
                                </a:lnTo>
                                <a:lnTo>
                                  <a:pt x="573" y="323"/>
                                </a:lnTo>
                                <a:lnTo>
                                  <a:pt x="519" y="384"/>
                                </a:lnTo>
                                <a:lnTo>
                                  <a:pt x="469" y="448"/>
                                </a:lnTo>
                                <a:lnTo>
                                  <a:pt x="422" y="514"/>
                                </a:lnTo>
                                <a:lnTo>
                                  <a:pt x="379" y="584"/>
                                </a:lnTo>
                                <a:lnTo>
                                  <a:pt x="338" y="654"/>
                                </a:lnTo>
                                <a:lnTo>
                                  <a:pt x="301" y="727"/>
                                </a:lnTo>
                                <a:lnTo>
                                  <a:pt x="266" y="800"/>
                                </a:lnTo>
                                <a:lnTo>
                                  <a:pt x="235" y="872"/>
                                </a:lnTo>
                                <a:lnTo>
                                  <a:pt x="205" y="946"/>
                                </a:lnTo>
                                <a:lnTo>
                                  <a:pt x="178" y="1019"/>
                                </a:lnTo>
                                <a:lnTo>
                                  <a:pt x="153" y="1093"/>
                                </a:lnTo>
                                <a:lnTo>
                                  <a:pt x="130" y="1168"/>
                                </a:lnTo>
                                <a:lnTo>
                                  <a:pt x="109" y="1243"/>
                                </a:lnTo>
                                <a:lnTo>
                                  <a:pt x="90" y="1318"/>
                                </a:lnTo>
                                <a:lnTo>
                                  <a:pt x="73" y="1394"/>
                                </a:lnTo>
                                <a:lnTo>
                                  <a:pt x="57" y="1470"/>
                                </a:lnTo>
                                <a:lnTo>
                                  <a:pt x="44" y="1546"/>
                                </a:lnTo>
                                <a:lnTo>
                                  <a:pt x="33" y="1623"/>
                                </a:lnTo>
                                <a:lnTo>
                                  <a:pt x="23" y="1700"/>
                                </a:lnTo>
                                <a:lnTo>
                                  <a:pt x="15" y="1778"/>
                                </a:lnTo>
                                <a:lnTo>
                                  <a:pt x="9" y="1855"/>
                                </a:lnTo>
                                <a:lnTo>
                                  <a:pt x="4" y="1933"/>
                                </a:lnTo>
                                <a:lnTo>
                                  <a:pt x="1" y="2011"/>
                                </a:lnTo>
                                <a:lnTo>
                                  <a:pt x="0" y="2090"/>
                                </a:lnTo>
                                <a:lnTo>
                                  <a:pt x="0" y="2168"/>
                                </a:lnTo>
                                <a:lnTo>
                                  <a:pt x="2" y="2247"/>
                                </a:lnTo>
                                <a:lnTo>
                                  <a:pt x="5" y="2326"/>
                                </a:lnTo>
                                <a:lnTo>
                                  <a:pt x="9" y="2404"/>
                                </a:lnTo>
                                <a:lnTo>
                                  <a:pt x="15" y="2483"/>
                                </a:lnTo>
                                <a:lnTo>
                                  <a:pt x="22" y="2561"/>
                                </a:lnTo>
                                <a:lnTo>
                                  <a:pt x="31" y="2640"/>
                                </a:lnTo>
                                <a:lnTo>
                                  <a:pt x="41" y="2718"/>
                                </a:lnTo>
                                <a:lnTo>
                                  <a:pt x="52" y="2796"/>
                                </a:lnTo>
                                <a:lnTo>
                                  <a:pt x="65" y="2873"/>
                                </a:lnTo>
                                <a:lnTo>
                                  <a:pt x="80" y="2951"/>
                                </a:lnTo>
                                <a:lnTo>
                                  <a:pt x="96" y="3028"/>
                                </a:lnTo>
                                <a:lnTo>
                                  <a:pt x="113" y="3105"/>
                                </a:lnTo>
                                <a:lnTo>
                                  <a:pt x="132" y="3181"/>
                                </a:lnTo>
                                <a:lnTo>
                                  <a:pt x="152" y="3257"/>
                                </a:lnTo>
                                <a:lnTo>
                                  <a:pt x="174" y="3333"/>
                                </a:lnTo>
                                <a:lnTo>
                                  <a:pt x="198" y="3408"/>
                                </a:lnTo>
                                <a:lnTo>
                                  <a:pt x="223" y="3482"/>
                                </a:lnTo>
                                <a:lnTo>
                                  <a:pt x="250" y="3556"/>
                                </a:lnTo>
                                <a:lnTo>
                                  <a:pt x="278" y="3630"/>
                                </a:lnTo>
                                <a:lnTo>
                                  <a:pt x="308" y="3702"/>
                                </a:lnTo>
                                <a:lnTo>
                                  <a:pt x="340" y="3775"/>
                                </a:lnTo>
                                <a:lnTo>
                                  <a:pt x="373" y="3846"/>
                                </a:lnTo>
                                <a:lnTo>
                                  <a:pt x="408" y="3916"/>
                                </a:lnTo>
                                <a:lnTo>
                                  <a:pt x="445" y="3986"/>
                                </a:lnTo>
                                <a:lnTo>
                                  <a:pt x="484" y="4055"/>
                                </a:lnTo>
                                <a:lnTo>
                                  <a:pt x="525" y="4124"/>
                                </a:lnTo>
                                <a:lnTo>
                                  <a:pt x="567" y="4191"/>
                                </a:lnTo>
                                <a:lnTo>
                                  <a:pt x="611" y="4258"/>
                                </a:lnTo>
                                <a:lnTo>
                                  <a:pt x="657" y="4323"/>
                                </a:lnTo>
                                <a:lnTo>
                                  <a:pt x="705" y="4387"/>
                                </a:lnTo>
                                <a:lnTo>
                                  <a:pt x="753" y="4449"/>
                                </a:lnTo>
                                <a:lnTo>
                                  <a:pt x="803" y="4511"/>
                                </a:lnTo>
                                <a:lnTo>
                                  <a:pt x="854" y="4572"/>
                                </a:lnTo>
                                <a:lnTo>
                                  <a:pt x="907" y="4632"/>
                                </a:lnTo>
                                <a:lnTo>
                                  <a:pt x="960" y="4691"/>
                                </a:lnTo>
                                <a:lnTo>
                                  <a:pt x="1014" y="4749"/>
                                </a:lnTo>
                                <a:lnTo>
                                  <a:pt x="1069" y="4806"/>
                                </a:lnTo>
                                <a:lnTo>
                                  <a:pt x="1125" y="4863"/>
                                </a:lnTo>
                                <a:lnTo>
                                  <a:pt x="1182" y="4919"/>
                                </a:lnTo>
                                <a:lnTo>
                                  <a:pt x="1239" y="4975"/>
                                </a:lnTo>
                                <a:lnTo>
                                  <a:pt x="1297" y="5030"/>
                                </a:lnTo>
                                <a:lnTo>
                                  <a:pt x="1355" y="5085"/>
                                </a:lnTo>
                                <a:lnTo>
                                  <a:pt x="1413" y="5139"/>
                                </a:lnTo>
                                <a:lnTo>
                                  <a:pt x="1471" y="5193"/>
                                </a:lnTo>
                                <a:lnTo>
                                  <a:pt x="1530" y="5247"/>
                                </a:lnTo>
                                <a:lnTo>
                                  <a:pt x="1589" y="5301"/>
                                </a:lnTo>
                                <a:lnTo>
                                  <a:pt x="1648" y="5354"/>
                                </a:lnTo>
                                <a:lnTo>
                                  <a:pt x="1706" y="5407"/>
                                </a:lnTo>
                                <a:lnTo>
                                  <a:pt x="1764" y="5460"/>
                                </a:lnTo>
                                <a:lnTo>
                                  <a:pt x="1822" y="5513"/>
                                </a:lnTo>
                                <a:lnTo>
                                  <a:pt x="1880" y="5566"/>
                                </a:lnTo>
                                <a:lnTo>
                                  <a:pt x="1938" y="5618"/>
                                </a:lnTo>
                                <a:lnTo>
                                  <a:pt x="1996" y="5671"/>
                                </a:lnTo>
                                <a:lnTo>
                                  <a:pt x="2055" y="5723"/>
                                </a:lnTo>
                                <a:lnTo>
                                  <a:pt x="2114" y="5775"/>
                                </a:lnTo>
                                <a:lnTo>
                                  <a:pt x="2173" y="5826"/>
                                </a:lnTo>
                                <a:lnTo>
                                  <a:pt x="2233" y="5877"/>
                                </a:lnTo>
                                <a:lnTo>
                                  <a:pt x="2293" y="5927"/>
                                </a:lnTo>
                                <a:lnTo>
                                  <a:pt x="2354" y="5977"/>
                                </a:lnTo>
                                <a:lnTo>
                                  <a:pt x="2415" y="6026"/>
                                </a:lnTo>
                                <a:lnTo>
                                  <a:pt x="2477" y="6074"/>
                                </a:lnTo>
                                <a:lnTo>
                                  <a:pt x="2539" y="6122"/>
                                </a:lnTo>
                                <a:lnTo>
                                  <a:pt x="2602" y="6168"/>
                                </a:lnTo>
                                <a:lnTo>
                                  <a:pt x="2666" y="6214"/>
                                </a:lnTo>
                                <a:lnTo>
                                  <a:pt x="2729" y="6257"/>
                                </a:lnTo>
                                <a:lnTo>
                                  <a:pt x="2792" y="6300"/>
                                </a:lnTo>
                                <a:lnTo>
                                  <a:pt x="2856" y="6341"/>
                                </a:lnTo>
                                <a:lnTo>
                                  <a:pt x="2921" y="6380"/>
                                </a:lnTo>
                                <a:lnTo>
                                  <a:pt x="2987" y="6419"/>
                                </a:lnTo>
                                <a:lnTo>
                                  <a:pt x="3043" y="6451"/>
                                </a:lnTo>
                                <a:lnTo>
                                  <a:pt x="3100" y="6482"/>
                                </a:lnTo>
                                <a:lnTo>
                                  <a:pt x="3158" y="6511"/>
                                </a:lnTo>
                                <a:lnTo>
                                  <a:pt x="3217" y="6538"/>
                                </a:lnTo>
                                <a:lnTo>
                                  <a:pt x="3255" y="6552"/>
                                </a:lnTo>
                                <a:lnTo>
                                  <a:pt x="3296" y="6564"/>
                                </a:lnTo>
                                <a:lnTo>
                                  <a:pt x="3337" y="6574"/>
                                </a:lnTo>
                                <a:lnTo>
                                  <a:pt x="3377" y="6584"/>
                                </a:lnTo>
                                <a:lnTo>
                                  <a:pt x="3393" y="6589"/>
                                </a:lnTo>
                                <a:lnTo>
                                  <a:pt x="3415" y="6595"/>
                                </a:lnTo>
                                <a:lnTo>
                                  <a:pt x="3438" y="6600"/>
                                </a:lnTo>
                                <a:lnTo>
                                  <a:pt x="3453" y="6599"/>
                                </a:lnTo>
                              </a:path>
                            </a:pathLst>
                          </a:custGeom>
                          <a:noFill/>
                          <a:ln w="13310">
                            <a:solidFill>
                              <a:srgbClr val="29252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Freeform 106"/>
                        <wps:cNvSpPr>
                          <a:spLocks/>
                        </wps:cNvSpPr>
                        <wps:spPr bwMode="auto">
                          <a:xfrm>
                            <a:off x="7857" y="8624"/>
                            <a:ext cx="3471" cy="6600"/>
                          </a:xfrm>
                          <a:custGeom>
                            <a:avLst/>
                            <a:gdLst>
                              <a:gd name="T0" fmla="+- 0 9817 7857"/>
                              <a:gd name="T1" fmla="*/ T0 w 3471"/>
                              <a:gd name="T2" fmla="+- 0 8639 8624"/>
                              <a:gd name="T3" fmla="*/ 8639 h 6600"/>
                              <a:gd name="T4" fmla="+- 0 9595 7857"/>
                              <a:gd name="T5" fmla="*/ T4 w 3471"/>
                              <a:gd name="T6" fmla="+- 0 8691 8624"/>
                              <a:gd name="T7" fmla="*/ 8691 h 6600"/>
                              <a:gd name="T8" fmla="+- 0 9381 7857"/>
                              <a:gd name="T9" fmla="*/ T8 w 3471"/>
                              <a:gd name="T10" fmla="+- 0 8770 8624"/>
                              <a:gd name="T11" fmla="*/ 8770 h 6600"/>
                              <a:gd name="T12" fmla="+- 0 9176 7857"/>
                              <a:gd name="T13" fmla="*/ T12 w 3471"/>
                              <a:gd name="T14" fmla="+- 0 8869 8624"/>
                              <a:gd name="T15" fmla="*/ 8869 h 6600"/>
                              <a:gd name="T16" fmla="+- 0 8978 7857"/>
                              <a:gd name="T17" fmla="*/ T16 w 3471"/>
                              <a:gd name="T18" fmla="+- 0 8983 8624"/>
                              <a:gd name="T19" fmla="*/ 8983 h 6600"/>
                              <a:gd name="T20" fmla="+- 0 8786 7857"/>
                              <a:gd name="T21" fmla="*/ T20 w 3471"/>
                              <a:gd name="T22" fmla="+- 0 9110 8624"/>
                              <a:gd name="T23" fmla="*/ 9110 h 6600"/>
                              <a:gd name="T24" fmla="+- 0 8601 7857"/>
                              <a:gd name="T25" fmla="*/ T24 w 3471"/>
                              <a:gd name="T26" fmla="+- 0 9247 8624"/>
                              <a:gd name="T27" fmla="*/ 9247 h 6600"/>
                              <a:gd name="T28" fmla="+- 0 8422 7857"/>
                              <a:gd name="T29" fmla="*/ T28 w 3471"/>
                              <a:gd name="T30" fmla="+- 0 9391 8624"/>
                              <a:gd name="T31" fmla="*/ 9391 h 6600"/>
                              <a:gd name="T32" fmla="+- 0 8250 7857"/>
                              <a:gd name="T33" fmla="*/ T32 w 3471"/>
                              <a:gd name="T34" fmla="+- 0 9541 8624"/>
                              <a:gd name="T35" fmla="*/ 9541 h 6600"/>
                              <a:gd name="T36" fmla="+- 0 8084 7857"/>
                              <a:gd name="T37" fmla="*/ T36 w 3471"/>
                              <a:gd name="T38" fmla="+- 0 9698 8624"/>
                              <a:gd name="T39" fmla="*/ 9698 h 6600"/>
                              <a:gd name="T40" fmla="+- 0 7942 7857"/>
                              <a:gd name="T41" fmla="*/ T40 w 3471"/>
                              <a:gd name="T42" fmla="+- 0 9840 8624"/>
                              <a:gd name="T43" fmla="*/ 9840 h 6600"/>
                              <a:gd name="T44" fmla="+- 0 7875 7857"/>
                              <a:gd name="T45" fmla="*/ T44 w 3471"/>
                              <a:gd name="T46" fmla="+- 0 15223 8624"/>
                              <a:gd name="T47" fmla="*/ 15223 h 6600"/>
                              <a:gd name="T48" fmla="+- 0 7951 7857"/>
                              <a:gd name="T49" fmla="*/ T48 w 3471"/>
                              <a:gd name="T50" fmla="+- 0 15208 8624"/>
                              <a:gd name="T51" fmla="*/ 15208 h 6600"/>
                              <a:gd name="T52" fmla="+- 0 8170 7857"/>
                              <a:gd name="T53" fmla="*/ T52 w 3471"/>
                              <a:gd name="T54" fmla="+- 0 15135 8624"/>
                              <a:gd name="T55" fmla="*/ 15135 h 6600"/>
                              <a:gd name="T56" fmla="+- 0 8341 7857"/>
                              <a:gd name="T57" fmla="*/ T56 w 3471"/>
                              <a:gd name="T58" fmla="+- 0 15043 8624"/>
                              <a:gd name="T59" fmla="*/ 15043 h 6600"/>
                              <a:gd name="T60" fmla="+- 0 8536 7857"/>
                              <a:gd name="T61" fmla="*/ T60 w 3471"/>
                              <a:gd name="T62" fmla="+- 0 14924 8624"/>
                              <a:gd name="T63" fmla="*/ 14924 h 6600"/>
                              <a:gd name="T64" fmla="+- 0 8726 7857"/>
                              <a:gd name="T65" fmla="*/ T64 w 3471"/>
                              <a:gd name="T66" fmla="+- 0 14792 8624"/>
                              <a:gd name="T67" fmla="*/ 14792 h 6600"/>
                              <a:gd name="T68" fmla="+- 0 8913 7857"/>
                              <a:gd name="T69" fmla="*/ T68 w 3471"/>
                              <a:gd name="T70" fmla="+- 0 14650 8624"/>
                              <a:gd name="T71" fmla="*/ 14650 h 6600"/>
                              <a:gd name="T72" fmla="+- 0 9095 7857"/>
                              <a:gd name="T73" fmla="*/ T72 w 3471"/>
                              <a:gd name="T74" fmla="+- 0 14501 8624"/>
                              <a:gd name="T75" fmla="*/ 14501 h 6600"/>
                              <a:gd name="T76" fmla="+- 0 9273 7857"/>
                              <a:gd name="T77" fmla="*/ T76 w 3471"/>
                              <a:gd name="T78" fmla="+- 0 14347 8624"/>
                              <a:gd name="T79" fmla="*/ 14347 h 6600"/>
                              <a:gd name="T80" fmla="+- 0 9973 7857"/>
                              <a:gd name="T81" fmla="*/ T80 w 3471"/>
                              <a:gd name="T82" fmla="+- 0 13709 8624"/>
                              <a:gd name="T83" fmla="*/ 13709 h 6600"/>
                              <a:gd name="T84" fmla="+- 0 10146 7857"/>
                              <a:gd name="T85" fmla="*/ T84 w 3471"/>
                              <a:gd name="T86" fmla="+- 0 13543 8624"/>
                              <a:gd name="T87" fmla="*/ 13543 h 6600"/>
                              <a:gd name="T88" fmla="+- 0 10314 7857"/>
                              <a:gd name="T89" fmla="*/ T88 w 3471"/>
                              <a:gd name="T90" fmla="+- 0 13373 8624"/>
                              <a:gd name="T91" fmla="*/ 13373 h 6600"/>
                              <a:gd name="T92" fmla="+- 0 10473 7857"/>
                              <a:gd name="T93" fmla="*/ T92 w 3471"/>
                              <a:gd name="T94" fmla="+- 0 13196 8624"/>
                              <a:gd name="T95" fmla="*/ 13196 h 6600"/>
                              <a:gd name="T96" fmla="+- 0 10623 7857"/>
                              <a:gd name="T97" fmla="*/ T96 w 3471"/>
                              <a:gd name="T98" fmla="+- 0 13011 8624"/>
                              <a:gd name="T99" fmla="*/ 13011 h 6600"/>
                              <a:gd name="T100" fmla="+- 0 10761 7857"/>
                              <a:gd name="T101" fmla="*/ T100 w 3471"/>
                              <a:gd name="T102" fmla="+- 0 12815 8624"/>
                              <a:gd name="T103" fmla="*/ 12815 h 6600"/>
                              <a:gd name="T104" fmla="+- 0 10883 7857"/>
                              <a:gd name="T105" fmla="*/ T104 w 3471"/>
                              <a:gd name="T106" fmla="+- 0 12610 8624"/>
                              <a:gd name="T107" fmla="*/ 12610 h 6600"/>
                              <a:gd name="T108" fmla="+- 0 10988 7857"/>
                              <a:gd name="T109" fmla="*/ T108 w 3471"/>
                              <a:gd name="T110" fmla="+- 0 12399 8624"/>
                              <a:gd name="T111" fmla="*/ 12399 h 6600"/>
                              <a:gd name="T112" fmla="+- 0 11078 7857"/>
                              <a:gd name="T113" fmla="*/ T112 w 3471"/>
                              <a:gd name="T114" fmla="+- 0 12180 8624"/>
                              <a:gd name="T115" fmla="*/ 12180 h 6600"/>
                              <a:gd name="T116" fmla="+- 0 11154 7857"/>
                              <a:gd name="T117" fmla="*/ T116 w 3471"/>
                              <a:gd name="T118" fmla="+- 0 11957 8624"/>
                              <a:gd name="T119" fmla="*/ 11957 h 6600"/>
                              <a:gd name="T120" fmla="+- 0 11215 7857"/>
                              <a:gd name="T121" fmla="*/ T120 w 3471"/>
                              <a:gd name="T122" fmla="+- 0 11729 8624"/>
                              <a:gd name="T123" fmla="*/ 11729 h 6600"/>
                              <a:gd name="T124" fmla="+- 0 11263 7857"/>
                              <a:gd name="T125" fmla="*/ T124 w 3471"/>
                              <a:gd name="T126" fmla="+- 0 11497 8624"/>
                              <a:gd name="T127" fmla="*/ 11497 h 6600"/>
                              <a:gd name="T128" fmla="+- 0 11297 7857"/>
                              <a:gd name="T129" fmla="*/ T128 w 3471"/>
                              <a:gd name="T130" fmla="+- 0 11264 8624"/>
                              <a:gd name="T131" fmla="*/ 11264 h 6600"/>
                              <a:gd name="T132" fmla="+- 0 11319 7857"/>
                              <a:gd name="T133" fmla="*/ T132 w 3471"/>
                              <a:gd name="T134" fmla="+- 0 11028 8624"/>
                              <a:gd name="T135" fmla="*/ 11028 h 6600"/>
                              <a:gd name="T136" fmla="+- 0 11328 7857"/>
                              <a:gd name="T137" fmla="*/ T136 w 3471"/>
                              <a:gd name="T138" fmla="+- 0 10792 8624"/>
                              <a:gd name="T139" fmla="*/ 10792 h 6600"/>
                              <a:gd name="T140" fmla="+- 0 11324 7857"/>
                              <a:gd name="T141" fmla="*/ T140 w 3471"/>
                              <a:gd name="T142" fmla="+- 0 10557 8624"/>
                              <a:gd name="T143" fmla="*/ 10557 h 6600"/>
                              <a:gd name="T144" fmla="+- 0 11305 7857"/>
                              <a:gd name="T145" fmla="*/ T144 w 3471"/>
                              <a:gd name="T146" fmla="+- 0 10324 8624"/>
                              <a:gd name="T147" fmla="*/ 10324 h 6600"/>
                              <a:gd name="T148" fmla="+- 0 11270 7857"/>
                              <a:gd name="T149" fmla="*/ T148 w 3471"/>
                              <a:gd name="T150" fmla="+- 0 10094 8624"/>
                              <a:gd name="T151" fmla="*/ 10094 h 6600"/>
                              <a:gd name="T152" fmla="+- 0 11219 7857"/>
                              <a:gd name="T153" fmla="*/ T152 w 3471"/>
                              <a:gd name="T154" fmla="+- 0 9867 8624"/>
                              <a:gd name="T155" fmla="*/ 9867 h 6600"/>
                              <a:gd name="T156" fmla="+- 0 11150 7857"/>
                              <a:gd name="T157" fmla="*/ T156 w 3471"/>
                              <a:gd name="T158" fmla="+- 0 9643 8624"/>
                              <a:gd name="T159" fmla="*/ 9643 h 6600"/>
                              <a:gd name="T160" fmla="+- 0 11061 7857"/>
                              <a:gd name="T161" fmla="*/ T160 w 3471"/>
                              <a:gd name="T162" fmla="+- 0 9424 8624"/>
                              <a:gd name="T163" fmla="*/ 9424 h 6600"/>
                              <a:gd name="T164" fmla="+- 0 10949 7857"/>
                              <a:gd name="T165" fmla="*/ T164 w 3471"/>
                              <a:gd name="T166" fmla="+- 0 9208 8624"/>
                              <a:gd name="T167" fmla="*/ 9208 h 6600"/>
                              <a:gd name="T168" fmla="+- 0 10808 7857"/>
                              <a:gd name="T169" fmla="*/ T168 w 3471"/>
                              <a:gd name="T170" fmla="+- 0 9008 8624"/>
                              <a:gd name="T171" fmla="*/ 9008 h 6600"/>
                              <a:gd name="T172" fmla="+- 0 10636 7857"/>
                              <a:gd name="T173" fmla="*/ T172 w 3471"/>
                              <a:gd name="T174" fmla="+- 0 8837 8624"/>
                              <a:gd name="T175" fmla="*/ 8837 h 6600"/>
                              <a:gd name="T176" fmla="+- 0 10430 7857"/>
                              <a:gd name="T177" fmla="*/ T176 w 3471"/>
                              <a:gd name="T178" fmla="+- 0 8710 8624"/>
                              <a:gd name="T179" fmla="*/ 8710 h 6600"/>
                              <a:gd name="T180" fmla="+- 0 10206 7857"/>
                              <a:gd name="T181" fmla="*/ T180 w 3471"/>
                              <a:gd name="T182" fmla="+- 0 8641 8624"/>
                              <a:gd name="T183" fmla="*/ 8641 h 6600"/>
                              <a:gd name="T184" fmla="+- 0 9973 7857"/>
                              <a:gd name="T185" fmla="*/ T184 w 3471"/>
                              <a:gd name="T186" fmla="+- 0 8624 8624"/>
                              <a:gd name="T187" fmla="*/ 8624 h 6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3471" h="6600">
                                <a:moveTo>
                                  <a:pt x="2116" y="0"/>
                                </a:moveTo>
                                <a:lnTo>
                                  <a:pt x="2038" y="6"/>
                                </a:lnTo>
                                <a:lnTo>
                                  <a:pt x="1960" y="15"/>
                                </a:lnTo>
                                <a:lnTo>
                                  <a:pt x="1885" y="29"/>
                                </a:lnTo>
                                <a:lnTo>
                                  <a:pt x="1811" y="46"/>
                                </a:lnTo>
                                <a:lnTo>
                                  <a:pt x="1738" y="67"/>
                                </a:lnTo>
                                <a:lnTo>
                                  <a:pt x="1666" y="91"/>
                                </a:lnTo>
                                <a:lnTo>
                                  <a:pt x="1595" y="117"/>
                                </a:lnTo>
                                <a:lnTo>
                                  <a:pt x="1524" y="146"/>
                                </a:lnTo>
                                <a:lnTo>
                                  <a:pt x="1455" y="177"/>
                                </a:lnTo>
                                <a:lnTo>
                                  <a:pt x="1387" y="210"/>
                                </a:lnTo>
                                <a:lnTo>
                                  <a:pt x="1319" y="245"/>
                                </a:lnTo>
                                <a:lnTo>
                                  <a:pt x="1253" y="281"/>
                                </a:lnTo>
                                <a:lnTo>
                                  <a:pt x="1187" y="319"/>
                                </a:lnTo>
                                <a:lnTo>
                                  <a:pt x="1121" y="359"/>
                                </a:lnTo>
                                <a:lnTo>
                                  <a:pt x="1056" y="400"/>
                                </a:lnTo>
                                <a:lnTo>
                                  <a:pt x="992" y="442"/>
                                </a:lnTo>
                                <a:lnTo>
                                  <a:pt x="929" y="486"/>
                                </a:lnTo>
                                <a:lnTo>
                                  <a:pt x="867" y="530"/>
                                </a:lnTo>
                                <a:lnTo>
                                  <a:pt x="805" y="576"/>
                                </a:lnTo>
                                <a:lnTo>
                                  <a:pt x="744" y="623"/>
                                </a:lnTo>
                                <a:lnTo>
                                  <a:pt x="684" y="670"/>
                                </a:lnTo>
                                <a:lnTo>
                                  <a:pt x="624" y="718"/>
                                </a:lnTo>
                                <a:lnTo>
                                  <a:pt x="565" y="767"/>
                                </a:lnTo>
                                <a:lnTo>
                                  <a:pt x="507" y="816"/>
                                </a:lnTo>
                                <a:lnTo>
                                  <a:pt x="450" y="866"/>
                                </a:lnTo>
                                <a:lnTo>
                                  <a:pt x="393" y="917"/>
                                </a:lnTo>
                                <a:lnTo>
                                  <a:pt x="337" y="969"/>
                                </a:lnTo>
                                <a:lnTo>
                                  <a:pt x="282" y="1021"/>
                                </a:lnTo>
                                <a:lnTo>
                                  <a:pt x="227" y="1074"/>
                                </a:lnTo>
                                <a:lnTo>
                                  <a:pt x="173" y="1127"/>
                                </a:lnTo>
                                <a:lnTo>
                                  <a:pt x="129" y="1172"/>
                                </a:lnTo>
                                <a:lnTo>
                                  <a:pt x="85" y="1216"/>
                                </a:lnTo>
                                <a:lnTo>
                                  <a:pt x="43" y="1262"/>
                                </a:lnTo>
                                <a:lnTo>
                                  <a:pt x="0" y="1308"/>
                                </a:lnTo>
                                <a:lnTo>
                                  <a:pt x="18" y="6599"/>
                                </a:lnTo>
                                <a:lnTo>
                                  <a:pt x="33" y="6600"/>
                                </a:lnTo>
                                <a:lnTo>
                                  <a:pt x="55" y="6595"/>
                                </a:lnTo>
                                <a:lnTo>
                                  <a:pt x="94" y="6584"/>
                                </a:lnTo>
                                <a:lnTo>
                                  <a:pt x="134" y="6574"/>
                                </a:lnTo>
                                <a:lnTo>
                                  <a:pt x="215" y="6552"/>
                                </a:lnTo>
                                <a:lnTo>
                                  <a:pt x="313" y="6511"/>
                                </a:lnTo>
                                <a:lnTo>
                                  <a:pt x="371" y="6482"/>
                                </a:lnTo>
                                <a:lnTo>
                                  <a:pt x="428" y="6451"/>
                                </a:lnTo>
                                <a:lnTo>
                                  <a:pt x="484" y="6419"/>
                                </a:lnTo>
                                <a:lnTo>
                                  <a:pt x="550" y="6380"/>
                                </a:lnTo>
                                <a:lnTo>
                                  <a:pt x="615" y="6341"/>
                                </a:lnTo>
                                <a:lnTo>
                                  <a:pt x="679" y="6300"/>
                                </a:lnTo>
                                <a:lnTo>
                                  <a:pt x="742" y="6257"/>
                                </a:lnTo>
                                <a:lnTo>
                                  <a:pt x="805" y="6214"/>
                                </a:lnTo>
                                <a:lnTo>
                                  <a:pt x="869" y="6168"/>
                                </a:lnTo>
                                <a:lnTo>
                                  <a:pt x="932" y="6122"/>
                                </a:lnTo>
                                <a:lnTo>
                                  <a:pt x="994" y="6074"/>
                                </a:lnTo>
                                <a:lnTo>
                                  <a:pt x="1056" y="6026"/>
                                </a:lnTo>
                                <a:lnTo>
                                  <a:pt x="1117" y="5977"/>
                                </a:lnTo>
                                <a:lnTo>
                                  <a:pt x="1178" y="5927"/>
                                </a:lnTo>
                                <a:lnTo>
                                  <a:pt x="1238" y="5877"/>
                                </a:lnTo>
                                <a:lnTo>
                                  <a:pt x="1298" y="5826"/>
                                </a:lnTo>
                                <a:lnTo>
                                  <a:pt x="1357" y="5775"/>
                                </a:lnTo>
                                <a:lnTo>
                                  <a:pt x="1416" y="5723"/>
                                </a:lnTo>
                                <a:lnTo>
                                  <a:pt x="1533" y="5618"/>
                                </a:lnTo>
                                <a:lnTo>
                                  <a:pt x="1999" y="5193"/>
                                </a:lnTo>
                                <a:lnTo>
                                  <a:pt x="2116" y="5085"/>
                                </a:lnTo>
                                <a:lnTo>
                                  <a:pt x="2174" y="5030"/>
                                </a:lnTo>
                                <a:lnTo>
                                  <a:pt x="2232" y="4975"/>
                                </a:lnTo>
                                <a:lnTo>
                                  <a:pt x="2289" y="4919"/>
                                </a:lnTo>
                                <a:lnTo>
                                  <a:pt x="2346" y="4863"/>
                                </a:lnTo>
                                <a:lnTo>
                                  <a:pt x="2402" y="4806"/>
                                </a:lnTo>
                                <a:lnTo>
                                  <a:pt x="2457" y="4749"/>
                                </a:lnTo>
                                <a:lnTo>
                                  <a:pt x="2511" y="4691"/>
                                </a:lnTo>
                                <a:lnTo>
                                  <a:pt x="2564" y="4632"/>
                                </a:lnTo>
                                <a:lnTo>
                                  <a:pt x="2616" y="4572"/>
                                </a:lnTo>
                                <a:lnTo>
                                  <a:pt x="2668" y="4511"/>
                                </a:lnTo>
                                <a:lnTo>
                                  <a:pt x="2718" y="4449"/>
                                </a:lnTo>
                                <a:lnTo>
                                  <a:pt x="2766" y="4387"/>
                                </a:lnTo>
                                <a:lnTo>
                                  <a:pt x="2814" y="4323"/>
                                </a:lnTo>
                                <a:lnTo>
                                  <a:pt x="2859" y="4258"/>
                                </a:lnTo>
                                <a:lnTo>
                                  <a:pt x="2904" y="4191"/>
                                </a:lnTo>
                                <a:lnTo>
                                  <a:pt x="2946" y="4124"/>
                                </a:lnTo>
                                <a:lnTo>
                                  <a:pt x="2987" y="4055"/>
                                </a:lnTo>
                                <a:lnTo>
                                  <a:pt x="3026" y="3986"/>
                                </a:lnTo>
                                <a:lnTo>
                                  <a:pt x="3062" y="3916"/>
                                </a:lnTo>
                                <a:lnTo>
                                  <a:pt x="3098" y="3846"/>
                                </a:lnTo>
                                <a:lnTo>
                                  <a:pt x="3131" y="3775"/>
                                </a:lnTo>
                                <a:lnTo>
                                  <a:pt x="3163" y="3702"/>
                                </a:lnTo>
                                <a:lnTo>
                                  <a:pt x="3193" y="3630"/>
                                </a:lnTo>
                                <a:lnTo>
                                  <a:pt x="3221" y="3556"/>
                                </a:lnTo>
                                <a:lnTo>
                                  <a:pt x="3248" y="3482"/>
                                </a:lnTo>
                                <a:lnTo>
                                  <a:pt x="3273" y="3408"/>
                                </a:lnTo>
                                <a:lnTo>
                                  <a:pt x="3297" y="3333"/>
                                </a:lnTo>
                                <a:lnTo>
                                  <a:pt x="3319" y="3257"/>
                                </a:lnTo>
                                <a:lnTo>
                                  <a:pt x="3339" y="3181"/>
                                </a:lnTo>
                                <a:lnTo>
                                  <a:pt x="3358" y="3105"/>
                                </a:lnTo>
                                <a:lnTo>
                                  <a:pt x="3375" y="3028"/>
                                </a:lnTo>
                                <a:lnTo>
                                  <a:pt x="3391" y="2951"/>
                                </a:lnTo>
                                <a:lnTo>
                                  <a:pt x="3406" y="2873"/>
                                </a:lnTo>
                                <a:lnTo>
                                  <a:pt x="3419" y="2796"/>
                                </a:lnTo>
                                <a:lnTo>
                                  <a:pt x="3430" y="2718"/>
                                </a:lnTo>
                                <a:lnTo>
                                  <a:pt x="3440" y="2640"/>
                                </a:lnTo>
                                <a:lnTo>
                                  <a:pt x="3449" y="2561"/>
                                </a:lnTo>
                                <a:lnTo>
                                  <a:pt x="3456" y="2483"/>
                                </a:lnTo>
                                <a:lnTo>
                                  <a:pt x="3462" y="2404"/>
                                </a:lnTo>
                                <a:lnTo>
                                  <a:pt x="3466" y="2326"/>
                                </a:lnTo>
                                <a:lnTo>
                                  <a:pt x="3469" y="2247"/>
                                </a:lnTo>
                                <a:lnTo>
                                  <a:pt x="3471" y="2168"/>
                                </a:lnTo>
                                <a:lnTo>
                                  <a:pt x="3471" y="2090"/>
                                </a:lnTo>
                                <a:lnTo>
                                  <a:pt x="3470" y="2011"/>
                                </a:lnTo>
                                <a:lnTo>
                                  <a:pt x="3467" y="1933"/>
                                </a:lnTo>
                                <a:lnTo>
                                  <a:pt x="3462" y="1855"/>
                                </a:lnTo>
                                <a:lnTo>
                                  <a:pt x="3456" y="1778"/>
                                </a:lnTo>
                                <a:lnTo>
                                  <a:pt x="3448" y="1700"/>
                                </a:lnTo>
                                <a:lnTo>
                                  <a:pt x="3438" y="1623"/>
                                </a:lnTo>
                                <a:lnTo>
                                  <a:pt x="3427" y="1546"/>
                                </a:lnTo>
                                <a:lnTo>
                                  <a:pt x="3413" y="1470"/>
                                </a:lnTo>
                                <a:lnTo>
                                  <a:pt x="3398" y="1394"/>
                                </a:lnTo>
                                <a:lnTo>
                                  <a:pt x="3381" y="1318"/>
                                </a:lnTo>
                                <a:lnTo>
                                  <a:pt x="3362" y="1243"/>
                                </a:lnTo>
                                <a:lnTo>
                                  <a:pt x="3341" y="1168"/>
                                </a:lnTo>
                                <a:lnTo>
                                  <a:pt x="3318" y="1093"/>
                                </a:lnTo>
                                <a:lnTo>
                                  <a:pt x="3293" y="1019"/>
                                </a:lnTo>
                                <a:lnTo>
                                  <a:pt x="3266" y="946"/>
                                </a:lnTo>
                                <a:lnTo>
                                  <a:pt x="3236" y="872"/>
                                </a:lnTo>
                                <a:lnTo>
                                  <a:pt x="3204" y="800"/>
                                </a:lnTo>
                                <a:lnTo>
                                  <a:pt x="3170" y="727"/>
                                </a:lnTo>
                                <a:lnTo>
                                  <a:pt x="3133" y="654"/>
                                </a:lnTo>
                                <a:lnTo>
                                  <a:pt x="3092" y="584"/>
                                </a:lnTo>
                                <a:lnTo>
                                  <a:pt x="3049" y="514"/>
                                </a:lnTo>
                                <a:lnTo>
                                  <a:pt x="3002" y="448"/>
                                </a:lnTo>
                                <a:lnTo>
                                  <a:pt x="2951" y="384"/>
                                </a:lnTo>
                                <a:lnTo>
                                  <a:pt x="2898" y="323"/>
                                </a:lnTo>
                                <a:lnTo>
                                  <a:pt x="2840" y="266"/>
                                </a:lnTo>
                                <a:lnTo>
                                  <a:pt x="2779" y="213"/>
                                </a:lnTo>
                                <a:lnTo>
                                  <a:pt x="2713" y="165"/>
                                </a:lnTo>
                                <a:lnTo>
                                  <a:pt x="2644" y="122"/>
                                </a:lnTo>
                                <a:lnTo>
                                  <a:pt x="2573" y="86"/>
                                </a:lnTo>
                                <a:lnTo>
                                  <a:pt x="2500" y="57"/>
                                </a:lnTo>
                                <a:lnTo>
                                  <a:pt x="2425" y="34"/>
                                </a:lnTo>
                                <a:lnTo>
                                  <a:pt x="2349" y="17"/>
                                </a:lnTo>
                                <a:lnTo>
                                  <a:pt x="2272" y="6"/>
                                </a:lnTo>
                                <a:lnTo>
                                  <a:pt x="2194" y="1"/>
                                </a:lnTo>
                                <a:lnTo>
                                  <a:pt x="21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105"/>
                        <wps:cNvSpPr>
                          <a:spLocks/>
                        </wps:cNvSpPr>
                        <wps:spPr bwMode="auto">
                          <a:xfrm>
                            <a:off x="7857" y="8624"/>
                            <a:ext cx="3471" cy="6600"/>
                          </a:xfrm>
                          <a:custGeom>
                            <a:avLst/>
                            <a:gdLst>
                              <a:gd name="T0" fmla="+- 0 7942 7857"/>
                              <a:gd name="T1" fmla="*/ T0 w 3471"/>
                              <a:gd name="T2" fmla="+- 0 9840 8624"/>
                              <a:gd name="T3" fmla="*/ 9840 h 6600"/>
                              <a:gd name="T4" fmla="+- 0 8084 7857"/>
                              <a:gd name="T5" fmla="*/ T4 w 3471"/>
                              <a:gd name="T6" fmla="+- 0 9698 8624"/>
                              <a:gd name="T7" fmla="*/ 9698 h 6600"/>
                              <a:gd name="T8" fmla="+- 0 8250 7857"/>
                              <a:gd name="T9" fmla="*/ T8 w 3471"/>
                              <a:gd name="T10" fmla="+- 0 9541 8624"/>
                              <a:gd name="T11" fmla="*/ 9541 h 6600"/>
                              <a:gd name="T12" fmla="+- 0 8422 7857"/>
                              <a:gd name="T13" fmla="*/ T12 w 3471"/>
                              <a:gd name="T14" fmla="+- 0 9391 8624"/>
                              <a:gd name="T15" fmla="*/ 9391 h 6600"/>
                              <a:gd name="T16" fmla="+- 0 8601 7857"/>
                              <a:gd name="T17" fmla="*/ T16 w 3471"/>
                              <a:gd name="T18" fmla="+- 0 9247 8624"/>
                              <a:gd name="T19" fmla="*/ 9247 h 6600"/>
                              <a:gd name="T20" fmla="+- 0 8786 7857"/>
                              <a:gd name="T21" fmla="*/ T20 w 3471"/>
                              <a:gd name="T22" fmla="+- 0 9110 8624"/>
                              <a:gd name="T23" fmla="*/ 9110 h 6600"/>
                              <a:gd name="T24" fmla="+- 0 8978 7857"/>
                              <a:gd name="T25" fmla="*/ T24 w 3471"/>
                              <a:gd name="T26" fmla="+- 0 8983 8624"/>
                              <a:gd name="T27" fmla="*/ 8983 h 6600"/>
                              <a:gd name="T28" fmla="+- 0 9176 7857"/>
                              <a:gd name="T29" fmla="*/ T28 w 3471"/>
                              <a:gd name="T30" fmla="+- 0 8869 8624"/>
                              <a:gd name="T31" fmla="*/ 8869 h 6600"/>
                              <a:gd name="T32" fmla="+- 0 9381 7857"/>
                              <a:gd name="T33" fmla="*/ T32 w 3471"/>
                              <a:gd name="T34" fmla="+- 0 8770 8624"/>
                              <a:gd name="T35" fmla="*/ 8770 h 6600"/>
                              <a:gd name="T36" fmla="+- 0 9595 7857"/>
                              <a:gd name="T37" fmla="*/ T36 w 3471"/>
                              <a:gd name="T38" fmla="+- 0 8691 8624"/>
                              <a:gd name="T39" fmla="*/ 8691 h 6600"/>
                              <a:gd name="T40" fmla="+- 0 9817 7857"/>
                              <a:gd name="T41" fmla="*/ T40 w 3471"/>
                              <a:gd name="T42" fmla="+- 0 8639 8624"/>
                              <a:gd name="T43" fmla="*/ 8639 h 6600"/>
                              <a:gd name="T44" fmla="+- 0 10051 7857"/>
                              <a:gd name="T45" fmla="*/ T44 w 3471"/>
                              <a:gd name="T46" fmla="+- 0 8625 8624"/>
                              <a:gd name="T47" fmla="*/ 8625 h 6600"/>
                              <a:gd name="T48" fmla="+- 0 10282 7857"/>
                              <a:gd name="T49" fmla="*/ T48 w 3471"/>
                              <a:gd name="T50" fmla="+- 0 8658 8624"/>
                              <a:gd name="T51" fmla="*/ 8658 h 6600"/>
                              <a:gd name="T52" fmla="+- 0 10501 7857"/>
                              <a:gd name="T53" fmla="*/ T52 w 3471"/>
                              <a:gd name="T54" fmla="+- 0 8746 8624"/>
                              <a:gd name="T55" fmla="*/ 8746 h 6600"/>
                              <a:gd name="T56" fmla="+- 0 10697 7857"/>
                              <a:gd name="T57" fmla="*/ T56 w 3471"/>
                              <a:gd name="T58" fmla="+- 0 8890 8624"/>
                              <a:gd name="T59" fmla="*/ 8890 h 6600"/>
                              <a:gd name="T60" fmla="+- 0 10859 7857"/>
                              <a:gd name="T61" fmla="*/ T60 w 3471"/>
                              <a:gd name="T62" fmla="+- 0 9072 8624"/>
                              <a:gd name="T63" fmla="*/ 9072 h 6600"/>
                              <a:gd name="T64" fmla="+- 0 10990 7857"/>
                              <a:gd name="T65" fmla="*/ T64 w 3471"/>
                              <a:gd name="T66" fmla="+- 0 9278 8624"/>
                              <a:gd name="T67" fmla="*/ 9278 h 6600"/>
                              <a:gd name="T68" fmla="+- 0 11093 7857"/>
                              <a:gd name="T69" fmla="*/ T68 w 3471"/>
                              <a:gd name="T70" fmla="+- 0 9496 8624"/>
                              <a:gd name="T71" fmla="*/ 9496 h 6600"/>
                              <a:gd name="T72" fmla="+- 0 11175 7857"/>
                              <a:gd name="T73" fmla="*/ T72 w 3471"/>
                              <a:gd name="T74" fmla="+- 0 9717 8624"/>
                              <a:gd name="T75" fmla="*/ 9717 h 6600"/>
                              <a:gd name="T76" fmla="+- 0 11238 7857"/>
                              <a:gd name="T77" fmla="*/ T76 w 3471"/>
                              <a:gd name="T78" fmla="+- 0 9942 8624"/>
                              <a:gd name="T79" fmla="*/ 9942 h 6600"/>
                              <a:gd name="T80" fmla="+- 0 11284 7857"/>
                              <a:gd name="T81" fmla="*/ T80 w 3471"/>
                              <a:gd name="T82" fmla="+- 0 10170 8624"/>
                              <a:gd name="T83" fmla="*/ 10170 h 6600"/>
                              <a:gd name="T84" fmla="+- 0 11313 7857"/>
                              <a:gd name="T85" fmla="*/ T84 w 3471"/>
                              <a:gd name="T86" fmla="+- 0 10402 8624"/>
                              <a:gd name="T87" fmla="*/ 10402 h 6600"/>
                              <a:gd name="T88" fmla="+- 0 11327 7857"/>
                              <a:gd name="T89" fmla="*/ T88 w 3471"/>
                              <a:gd name="T90" fmla="+- 0 10635 8624"/>
                              <a:gd name="T91" fmla="*/ 10635 h 6600"/>
                              <a:gd name="T92" fmla="+- 0 11326 7857"/>
                              <a:gd name="T93" fmla="*/ T92 w 3471"/>
                              <a:gd name="T94" fmla="+- 0 10871 8624"/>
                              <a:gd name="T95" fmla="*/ 10871 h 6600"/>
                              <a:gd name="T96" fmla="+- 0 11313 7857"/>
                              <a:gd name="T97" fmla="*/ T96 w 3471"/>
                              <a:gd name="T98" fmla="+- 0 11107 8624"/>
                              <a:gd name="T99" fmla="*/ 11107 h 6600"/>
                              <a:gd name="T100" fmla="+- 0 11287 7857"/>
                              <a:gd name="T101" fmla="*/ T100 w 3471"/>
                              <a:gd name="T102" fmla="+- 0 11342 8624"/>
                              <a:gd name="T103" fmla="*/ 11342 h 6600"/>
                              <a:gd name="T104" fmla="+- 0 11248 7857"/>
                              <a:gd name="T105" fmla="*/ T104 w 3471"/>
                              <a:gd name="T106" fmla="+- 0 11575 8624"/>
                              <a:gd name="T107" fmla="*/ 11575 h 6600"/>
                              <a:gd name="T108" fmla="+- 0 11196 7857"/>
                              <a:gd name="T109" fmla="*/ T108 w 3471"/>
                              <a:gd name="T110" fmla="+- 0 11805 8624"/>
                              <a:gd name="T111" fmla="*/ 11805 h 6600"/>
                              <a:gd name="T112" fmla="+- 0 11130 7857"/>
                              <a:gd name="T113" fmla="*/ T112 w 3471"/>
                              <a:gd name="T114" fmla="+- 0 12032 8624"/>
                              <a:gd name="T115" fmla="*/ 12032 h 6600"/>
                              <a:gd name="T116" fmla="+- 0 11050 7857"/>
                              <a:gd name="T117" fmla="*/ T116 w 3471"/>
                              <a:gd name="T118" fmla="+- 0 12254 8624"/>
                              <a:gd name="T119" fmla="*/ 12254 h 6600"/>
                              <a:gd name="T120" fmla="+- 0 10955 7857"/>
                              <a:gd name="T121" fmla="*/ T120 w 3471"/>
                              <a:gd name="T122" fmla="+- 0 12470 8624"/>
                              <a:gd name="T123" fmla="*/ 12470 h 6600"/>
                              <a:gd name="T124" fmla="+- 0 10844 7857"/>
                              <a:gd name="T125" fmla="*/ T124 w 3471"/>
                              <a:gd name="T126" fmla="+- 0 12679 8624"/>
                              <a:gd name="T127" fmla="*/ 12679 h 6600"/>
                              <a:gd name="T128" fmla="+- 0 10716 7857"/>
                              <a:gd name="T129" fmla="*/ T128 w 3471"/>
                              <a:gd name="T130" fmla="+- 0 12882 8624"/>
                              <a:gd name="T131" fmla="*/ 12882 h 6600"/>
                              <a:gd name="T132" fmla="+- 0 10575 7857"/>
                              <a:gd name="T133" fmla="*/ T132 w 3471"/>
                              <a:gd name="T134" fmla="+- 0 13073 8624"/>
                              <a:gd name="T135" fmla="*/ 13073 h 6600"/>
                              <a:gd name="T136" fmla="+- 0 10421 7857"/>
                              <a:gd name="T137" fmla="*/ T136 w 3471"/>
                              <a:gd name="T138" fmla="+- 0 13256 8624"/>
                              <a:gd name="T139" fmla="*/ 13256 h 6600"/>
                              <a:gd name="T140" fmla="+- 0 10259 7857"/>
                              <a:gd name="T141" fmla="*/ T140 w 3471"/>
                              <a:gd name="T142" fmla="+- 0 13430 8624"/>
                              <a:gd name="T143" fmla="*/ 13430 h 6600"/>
                              <a:gd name="T144" fmla="+- 0 10089 7857"/>
                              <a:gd name="T145" fmla="*/ T144 w 3471"/>
                              <a:gd name="T146" fmla="+- 0 13599 8624"/>
                              <a:gd name="T147" fmla="*/ 13599 h 6600"/>
                              <a:gd name="T148" fmla="+- 0 9915 7857"/>
                              <a:gd name="T149" fmla="*/ T148 w 3471"/>
                              <a:gd name="T150" fmla="+- 0 13763 8624"/>
                              <a:gd name="T151" fmla="*/ 13763 h 6600"/>
                              <a:gd name="T152" fmla="+- 0 9739 7857"/>
                              <a:gd name="T153" fmla="*/ T152 w 3471"/>
                              <a:gd name="T154" fmla="+- 0 13925 8624"/>
                              <a:gd name="T155" fmla="*/ 13925 h 6600"/>
                              <a:gd name="T156" fmla="+- 0 9564 7857"/>
                              <a:gd name="T157" fmla="*/ T156 w 3471"/>
                              <a:gd name="T158" fmla="+- 0 14084 8624"/>
                              <a:gd name="T159" fmla="*/ 14084 h 6600"/>
                              <a:gd name="T160" fmla="+- 0 9390 7857"/>
                              <a:gd name="T161" fmla="*/ T160 w 3471"/>
                              <a:gd name="T162" fmla="+- 0 14242 8624"/>
                              <a:gd name="T163" fmla="*/ 14242 h 6600"/>
                              <a:gd name="T164" fmla="+- 0 9214 7857"/>
                              <a:gd name="T165" fmla="*/ T164 w 3471"/>
                              <a:gd name="T166" fmla="+- 0 14399 8624"/>
                              <a:gd name="T167" fmla="*/ 14399 h 6600"/>
                              <a:gd name="T168" fmla="+- 0 9035 7857"/>
                              <a:gd name="T169" fmla="*/ T168 w 3471"/>
                              <a:gd name="T170" fmla="+- 0 14551 8624"/>
                              <a:gd name="T171" fmla="*/ 14551 h 6600"/>
                              <a:gd name="T172" fmla="+- 0 8851 7857"/>
                              <a:gd name="T173" fmla="*/ T172 w 3471"/>
                              <a:gd name="T174" fmla="+- 0 14698 8624"/>
                              <a:gd name="T175" fmla="*/ 14698 h 6600"/>
                              <a:gd name="T176" fmla="+- 0 8662 7857"/>
                              <a:gd name="T177" fmla="*/ T176 w 3471"/>
                              <a:gd name="T178" fmla="+- 0 14838 8624"/>
                              <a:gd name="T179" fmla="*/ 14838 h 6600"/>
                              <a:gd name="T180" fmla="+- 0 8472 7857"/>
                              <a:gd name="T181" fmla="*/ T180 w 3471"/>
                              <a:gd name="T182" fmla="+- 0 14965 8624"/>
                              <a:gd name="T183" fmla="*/ 14965 h 6600"/>
                              <a:gd name="T184" fmla="+- 0 8285 7857"/>
                              <a:gd name="T185" fmla="*/ T184 w 3471"/>
                              <a:gd name="T186" fmla="+- 0 15075 8624"/>
                              <a:gd name="T187" fmla="*/ 15075 h 6600"/>
                              <a:gd name="T188" fmla="+- 0 8111 7857"/>
                              <a:gd name="T189" fmla="*/ T188 w 3471"/>
                              <a:gd name="T190" fmla="+- 0 15162 8624"/>
                              <a:gd name="T191" fmla="*/ 15162 h 6600"/>
                              <a:gd name="T192" fmla="+- 0 7991 7857"/>
                              <a:gd name="T193" fmla="*/ T192 w 3471"/>
                              <a:gd name="T194" fmla="+- 0 15198 8624"/>
                              <a:gd name="T195" fmla="*/ 15198 h 6600"/>
                              <a:gd name="T196" fmla="+- 0 7912 7857"/>
                              <a:gd name="T197" fmla="*/ T196 w 3471"/>
                              <a:gd name="T198" fmla="+- 0 15219 8624"/>
                              <a:gd name="T199" fmla="*/ 15219 h 6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3471" h="6600">
                                <a:moveTo>
                                  <a:pt x="0" y="1308"/>
                                </a:moveTo>
                                <a:lnTo>
                                  <a:pt x="43" y="1262"/>
                                </a:lnTo>
                                <a:lnTo>
                                  <a:pt x="85" y="1216"/>
                                </a:lnTo>
                                <a:lnTo>
                                  <a:pt x="129" y="1172"/>
                                </a:lnTo>
                                <a:lnTo>
                                  <a:pt x="173" y="1127"/>
                                </a:lnTo>
                                <a:lnTo>
                                  <a:pt x="227" y="1074"/>
                                </a:lnTo>
                                <a:lnTo>
                                  <a:pt x="282" y="1021"/>
                                </a:lnTo>
                                <a:lnTo>
                                  <a:pt x="337" y="969"/>
                                </a:lnTo>
                                <a:lnTo>
                                  <a:pt x="393" y="917"/>
                                </a:lnTo>
                                <a:lnTo>
                                  <a:pt x="450" y="866"/>
                                </a:lnTo>
                                <a:lnTo>
                                  <a:pt x="507" y="816"/>
                                </a:lnTo>
                                <a:lnTo>
                                  <a:pt x="565" y="767"/>
                                </a:lnTo>
                                <a:lnTo>
                                  <a:pt x="624" y="718"/>
                                </a:lnTo>
                                <a:lnTo>
                                  <a:pt x="684" y="670"/>
                                </a:lnTo>
                                <a:lnTo>
                                  <a:pt x="744" y="623"/>
                                </a:lnTo>
                                <a:lnTo>
                                  <a:pt x="805" y="576"/>
                                </a:lnTo>
                                <a:lnTo>
                                  <a:pt x="867" y="530"/>
                                </a:lnTo>
                                <a:lnTo>
                                  <a:pt x="929" y="486"/>
                                </a:lnTo>
                                <a:lnTo>
                                  <a:pt x="992" y="442"/>
                                </a:lnTo>
                                <a:lnTo>
                                  <a:pt x="1056" y="400"/>
                                </a:lnTo>
                                <a:lnTo>
                                  <a:pt x="1121" y="359"/>
                                </a:lnTo>
                                <a:lnTo>
                                  <a:pt x="1187" y="319"/>
                                </a:lnTo>
                                <a:lnTo>
                                  <a:pt x="1253" y="281"/>
                                </a:lnTo>
                                <a:lnTo>
                                  <a:pt x="1319" y="245"/>
                                </a:lnTo>
                                <a:lnTo>
                                  <a:pt x="1387" y="210"/>
                                </a:lnTo>
                                <a:lnTo>
                                  <a:pt x="1455" y="177"/>
                                </a:lnTo>
                                <a:lnTo>
                                  <a:pt x="1524" y="146"/>
                                </a:lnTo>
                                <a:lnTo>
                                  <a:pt x="1595" y="117"/>
                                </a:lnTo>
                                <a:lnTo>
                                  <a:pt x="1666" y="91"/>
                                </a:lnTo>
                                <a:lnTo>
                                  <a:pt x="1738" y="67"/>
                                </a:lnTo>
                                <a:lnTo>
                                  <a:pt x="1811" y="46"/>
                                </a:lnTo>
                                <a:lnTo>
                                  <a:pt x="1885" y="29"/>
                                </a:lnTo>
                                <a:lnTo>
                                  <a:pt x="1960" y="15"/>
                                </a:lnTo>
                                <a:lnTo>
                                  <a:pt x="2038" y="6"/>
                                </a:lnTo>
                                <a:lnTo>
                                  <a:pt x="2116" y="0"/>
                                </a:lnTo>
                                <a:lnTo>
                                  <a:pt x="2194" y="1"/>
                                </a:lnTo>
                                <a:lnTo>
                                  <a:pt x="2272" y="6"/>
                                </a:lnTo>
                                <a:lnTo>
                                  <a:pt x="2349" y="17"/>
                                </a:lnTo>
                                <a:lnTo>
                                  <a:pt x="2425" y="34"/>
                                </a:lnTo>
                                <a:lnTo>
                                  <a:pt x="2500" y="57"/>
                                </a:lnTo>
                                <a:lnTo>
                                  <a:pt x="2573" y="86"/>
                                </a:lnTo>
                                <a:lnTo>
                                  <a:pt x="2644" y="122"/>
                                </a:lnTo>
                                <a:lnTo>
                                  <a:pt x="2713" y="165"/>
                                </a:lnTo>
                                <a:lnTo>
                                  <a:pt x="2779" y="213"/>
                                </a:lnTo>
                                <a:lnTo>
                                  <a:pt x="2840" y="266"/>
                                </a:lnTo>
                                <a:lnTo>
                                  <a:pt x="2898" y="323"/>
                                </a:lnTo>
                                <a:lnTo>
                                  <a:pt x="2951" y="384"/>
                                </a:lnTo>
                                <a:lnTo>
                                  <a:pt x="3002" y="448"/>
                                </a:lnTo>
                                <a:lnTo>
                                  <a:pt x="3049" y="514"/>
                                </a:lnTo>
                                <a:lnTo>
                                  <a:pt x="3092" y="584"/>
                                </a:lnTo>
                                <a:lnTo>
                                  <a:pt x="3133" y="654"/>
                                </a:lnTo>
                                <a:lnTo>
                                  <a:pt x="3170" y="727"/>
                                </a:lnTo>
                                <a:lnTo>
                                  <a:pt x="3204" y="800"/>
                                </a:lnTo>
                                <a:lnTo>
                                  <a:pt x="3236" y="872"/>
                                </a:lnTo>
                                <a:lnTo>
                                  <a:pt x="3266" y="946"/>
                                </a:lnTo>
                                <a:lnTo>
                                  <a:pt x="3293" y="1019"/>
                                </a:lnTo>
                                <a:lnTo>
                                  <a:pt x="3318" y="1093"/>
                                </a:lnTo>
                                <a:lnTo>
                                  <a:pt x="3341" y="1168"/>
                                </a:lnTo>
                                <a:lnTo>
                                  <a:pt x="3362" y="1243"/>
                                </a:lnTo>
                                <a:lnTo>
                                  <a:pt x="3381" y="1318"/>
                                </a:lnTo>
                                <a:lnTo>
                                  <a:pt x="3398" y="1394"/>
                                </a:lnTo>
                                <a:lnTo>
                                  <a:pt x="3413" y="1470"/>
                                </a:lnTo>
                                <a:lnTo>
                                  <a:pt x="3427" y="1546"/>
                                </a:lnTo>
                                <a:lnTo>
                                  <a:pt x="3438" y="1623"/>
                                </a:lnTo>
                                <a:lnTo>
                                  <a:pt x="3448" y="1700"/>
                                </a:lnTo>
                                <a:lnTo>
                                  <a:pt x="3456" y="1778"/>
                                </a:lnTo>
                                <a:lnTo>
                                  <a:pt x="3462" y="1855"/>
                                </a:lnTo>
                                <a:lnTo>
                                  <a:pt x="3467" y="1933"/>
                                </a:lnTo>
                                <a:lnTo>
                                  <a:pt x="3470" y="2011"/>
                                </a:lnTo>
                                <a:lnTo>
                                  <a:pt x="3471" y="2090"/>
                                </a:lnTo>
                                <a:lnTo>
                                  <a:pt x="3471" y="2168"/>
                                </a:lnTo>
                                <a:lnTo>
                                  <a:pt x="3469" y="2247"/>
                                </a:lnTo>
                                <a:lnTo>
                                  <a:pt x="3466" y="2326"/>
                                </a:lnTo>
                                <a:lnTo>
                                  <a:pt x="3462" y="2404"/>
                                </a:lnTo>
                                <a:lnTo>
                                  <a:pt x="3456" y="2483"/>
                                </a:lnTo>
                                <a:lnTo>
                                  <a:pt x="3449" y="2561"/>
                                </a:lnTo>
                                <a:lnTo>
                                  <a:pt x="3440" y="2640"/>
                                </a:lnTo>
                                <a:lnTo>
                                  <a:pt x="3430" y="2718"/>
                                </a:lnTo>
                                <a:lnTo>
                                  <a:pt x="3419" y="2796"/>
                                </a:lnTo>
                                <a:lnTo>
                                  <a:pt x="3406" y="2873"/>
                                </a:lnTo>
                                <a:lnTo>
                                  <a:pt x="3391" y="2951"/>
                                </a:lnTo>
                                <a:lnTo>
                                  <a:pt x="3375" y="3028"/>
                                </a:lnTo>
                                <a:lnTo>
                                  <a:pt x="3358" y="3105"/>
                                </a:lnTo>
                                <a:lnTo>
                                  <a:pt x="3339" y="3181"/>
                                </a:lnTo>
                                <a:lnTo>
                                  <a:pt x="3319" y="3257"/>
                                </a:lnTo>
                                <a:lnTo>
                                  <a:pt x="3297" y="3333"/>
                                </a:lnTo>
                                <a:lnTo>
                                  <a:pt x="3273" y="3408"/>
                                </a:lnTo>
                                <a:lnTo>
                                  <a:pt x="3248" y="3482"/>
                                </a:lnTo>
                                <a:lnTo>
                                  <a:pt x="3221" y="3556"/>
                                </a:lnTo>
                                <a:lnTo>
                                  <a:pt x="3193" y="3630"/>
                                </a:lnTo>
                                <a:lnTo>
                                  <a:pt x="3163" y="3702"/>
                                </a:lnTo>
                                <a:lnTo>
                                  <a:pt x="3131" y="3775"/>
                                </a:lnTo>
                                <a:lnTo>
                                  <a:pt x="3098" y="3846"/>
                                </a:lnTo>
                                <a:lnTo>
                                  <a:pt x="3062" y="3916"/>
                                </a:lnTo>
                                <a:lnTo>
                                  <a:pt x="3026" y="3986"/>
                                </a:lnTo>
                                <a:lnTo>
                                  <a:pt x="2987" y="4055"/>
                                </a:lnTo>
                                <a:lnTo>
                                  <a:pt x="2946" y="4124"/>
                                </a:lnTo>
                                <a:lnTo>
                                  <a:pt x="2904" y="4191"/>
                                </a:lnTo>
                                <a:lnTo>
                                  <a:pt x="2859" y="4258"/>
                                </a:lnTo>
                                <a:lnTo>
                                  <a:pt x="2814" y="4323"/>
                                </a:lnTo>
                                <a:lnTo>
                                  <a:pt x="2766" y="4387"/>
                                </a:lnTo>
                                <a:lnTo>
                                  <a:pt x="2718" y="4449"/>
                                </a:lnTo>
                                <a:lnTo>
                                  <a:pt x="2668" y="4511"/>
                                </a:lnTo>
                                <a:lnTo>
                                  <a:pt x="2616" y="4572"/>
                                </a:lnTo>
                                <a:lnTo>
                                  <a:pt x="2564" y="4632"/>
                                </a:lnTo>
                                <a:lnTo>
                                  <a:pt x="2511" y="4691"/>
                                </a:lnTo>
                                <a:lnTo>
                                  <a:pt x="2457" y="4749"/>
                                </a:lnTo>
                                <a:lnTo>
                                  <a:pt x="2402" y="4806"/>
                                </a:lnTo>
                                <a:lnTo>
                                  <a:pt x="2346" y="4863"/>
                                </a:lnTo>
                                <a:lnTo>
                                  <a:pt x="2289" y="4919"/>
                                </a:lnTo>
                                <a:lnTo>
                                  <a:pt x="2232" y="4975"/>
                                </a:lnTo>
                                <a:lnTo>
                                  <a:pt x="2174" y="5030"/>
                                </a:lnTo>
                                <a:lnTo>
                                  <a:pt x="2116" y="5085"/>
                                </a:lnTo>
                                <a:lnTo>
                                  <a:pt x="2058" y="5139"/>
                                </a:lnTo>
                                <a:lnTo>
                                  <a:pt x="1999" y="5193"/>
                                </a:lnTo>
                                <a:lnTo>
                                  <a:pt x="1941" y="5247"/>
                                </a:lnTo>
                                <a:lnTo>
                                  <a:pt x="1882" y="5301"/>
                                </a:lnTo>
                                <a:lnTo>
                                  <a:pt x="1823" y="5354"/>
                                </a:lnTo>
                                <a:lnTo>
                                  <a:pt x="1765" y="5407"/>
                                </a:lnTo>
                                <a:lnTo>
                                  <a:pt x="1707" y="5460"/>
                                </a:lnTo>
                                <a:lnTo>
                                  <a:pt x="1649" y="5513"/>
                                </a:lnTo>
                                <a:lnTo>
                                  <a:pt x="1591" y="5566"/>
                                </a:lnTo>
                                <a:lnTo>
                                  <a:pt x="1533" y="5618"/>
                                </a:lnTo>
                                <a:lnTo>
                                  <a:pt x="1475" y="5671"/>
                                </a:lnTo>
                                <a:lnTo>
                                  <a:pt x="1416" y="5723"/>
                                </a:lnTo>
                                <a:lnTo>
                                  <a:pt x="1357" y="5775"/>
                                </a:lnTo>
                                <a:lnTo>
                                  <a:pt x="1298" y="5826"/>
                                </a:lnTo>
                                <a:lnTo>
                                  <a:pt x="1238" y="5877"/>
                                </a:lnTo>
                                <a:lnTo>
                                  <a:pt x="1178" y="5927"/>
                                </a:lnTo>
                                <a:lnTo>
                                  <a:pt x="1117" y="5977"/>
                                </a:lnTo>
                                <a:lnTo>
                                  <a:pt x="1056" y="6026"/>
                                </a:lnTo>
                                <a:lnTo>
                                  <a:pt x="994" y="6074"/>
                                </a:lnTo>
                                <a:lnTo>
                                  <a:pt x="932" y="6122"/>
                                </a:lnTo>
                                <a:lnTo>
                                  <a:pt x="869" y="6168"/>
                                </a:lnTo>
                                <a:lnTo>
                                  <a:pt x="805" y="6214"/>
                                </a:lnTo>
                                <a:lnTo>
                                  <a:pt x="742" y="6257"/>
                                </a:lnTo>
                                <a:lnTo>
                                  <a:pt x="679" y="6300"/>
                                </a:lnTo>
                                <a:lnTo>
                                  <a:pt x="615" y="6341"/>
                                </a:lnTo>
                                <a:lnTo>
                                  <a:pt x="550" y="6380"/>
                                </a:lnTo>
                                <a:lnTo>
                                  <a:pt x="484" y="6419"/>
                                </a:lnTo>
                                <a:lnTo>
                                  <a:pt x="428" y="6451"/>
                                </a:lnTo>
                                <a:lnTo>
                                  <a:pt x="371" y="6482"/>
                                </a:lnTo>
                                <a:lnTo>
                                  <a:pt x="313" y="6511"/>
                                </a:lnTo>
                                <a:lnTo>
                                  <a:pt x="254" y="6538"/>
                                </a:lnTo>
                                <a:lnTo>
                                  <a:pt x="215" y="6552"/>
                                </a:lnTo>
                                <a:lnTo>
                                  <a:pt x="175" y="6564"/>
                                </a:lnTo>
                                <a:lnTo>
                                  <a:pt x="134" y="6574"/>
                                </a:lnTo>
                                <a:lnTo>
                                  <a:pt x="94" y="6584"/>
                                </a:lnTo>
                                <a:lnTo>
                                  <a:pt x="78" y="6589"/>
                                </a:lnTo>
                                <a:lnTo>
                                  <a:pt x="55" y="6595"/>
                                </a:lnTo>
                                <a:lnTo>
                                  <a:pt x="33" y="6600"/>
                                </a:lnTo>
                                <a:lnTo>
                                  <a:pt x="18" y="6599"/>
                                </a:lnTo>
                              </a:path>
                            </a:pathLst>
                          </a:custGeom>
                          <a:noFill/>
                          <a:ln w="13310">
                            <a:solidFill>
                              <a:srgbClr val="29252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47977E" id="Group 104" o:spid="_x0000_s1026" style="position:absolute;margin-left:27.35pt;margin-top:83.6pt;width:539.6pt;height:678.15pt;z-index:-252009472;mso-position-horizontal-relative:page;mso-position-vertical-relative:page" coordorigin="547,1672" coordsize="10792,135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0" o:spid="_x0000_s1027" type="#_x0000_t75" style="position:absolute;left:680;top:1672;width:5464;height:7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">
                  <v:imagedata r:id="rId7" o:title=""/>
                </v:shape>
                <v:shape id="Freeform 109" o:spid="_x0000_s1028" style="position:absolute;left:556;top:9647;width:5578;height:5578;visibility:visible;mso-wrap-style:square;v-text-anchor:top" coordsize="5578,5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" path="m2789,5577r75,-1l2939,5573r75,-5l3087,5561r74,-9l3234,5542r72,-13l3377,5515r71,-16l3518,5481r70,-20l3656,5439r68,-23l3791,5391r67,-26l3923,5337r64,-30l4051,5276r63,-33l4176,5208r60,-36l4296,5135r59,-39l4413,5056r56,-42l4525,4971r54,-45l4632,4880r53,-47l4735,4785r50,-50l4833,4685r47,-53l4926,4579r45,-54l5014,4469r42,-56l5096,4355r39,-59l5172,4236r36,-60l5243,4114r33,-63l5307,3987r30,-64l5365,3858r26,-67l5416,3724r23,-68l5461,3588r20,-70l5499,3448r16,-71l5529,3306r13,-72l5552,3161r9,-74l5568,3014r5,-75l5576,2864r1,-75l5576,2713r-3,-75l5568,2564r-7,-74l5552,2416r-10,-73l5529,2271r-14,-71l5499,2129r-18,-70l5461,1989r-22,-68l5416,1853r-25,-67l5365,1720r-28,-66l5307,1590r-31,-64l5243,1463r-35,-62l5172,1341r-37,-60l5096,1222r-40,-58l5014,1108r-43,-56l4926,998r-46,-53l4833,893r-48,-51l4735,792r-50,-48l4632,697r-53,-46l4525,606r-56,-43l4413,521r-58,-40l4296,442r-60,-37l4176,369r-62,-35l4051,301r-64,-31l3923,240r-65,-28l3791,186r-67,-25l3656,138r-68,-22l3518,96,3448,78,3377,62,3306,48,3234,35,3161,25r-74,-9l3014,9,2939,4,2864,1,2789,r-76,1l2638,4r-74,5l2490,16r-74,9l2343,35r-72,13l2200,62r-71,16l2059,96r-70,20l1921,138r-68,23l1786,186r-66,26l1654,240r-64,30l1526,301r-63,33l1401,369r-60,36l1281,442r-59,39l1164,521r-56,42l1052,606r-54,45l945,697r-52,47l842,792r-50,50l744,893r-47,52l651,998r-45,54l563,1108r-42,56l481,1222r-39,59l405,1341r-36,60l334,1463r-33,63l270,1590r-30,64l212,1720r-26,66l161,1853r-23,68l116,1989r-20,70l78,2129r-16,71l48,2271r-13,72l25,2416r-9,74l9,2564r-5,74l1,2713,,2789r1,75l4,2939r5,75l16,3087r9,74l35,3234r13,72l62,3377r16,71l96,3518r20,70l138,3656r23,68l186,3791r26,67l240,3923r30,64l301,4051r33,63l369,4176r36,60l442,4296r39,59l521,4413r42,56l606,4525r45,54l697,4632r47,53l792,4735r50,50l893,4833r52,47l998,4926r54,45l1108,5014r56,42l1222,5096r59,39l1341,5172r60,36l1463,5243r63,33l1590,5307r64,30l1720,5365r66,26l1853,5416r68,23l1989,5461r70,20l2129,5499r71,16l2271,5529r72,13l2416,5552r74,9l2564,5568r74,5l2713,5576r76,1xe" filled="f" strokecolor="#292526" strokeweight="1pt">
                  <v:path arrowok="t" o:connecttype="custom" o:connectlocs="3014,15216;3306,15177;3588,15109;3858,15013;4114,14891;4355,14744;4579,14574;4785,14383;4971,14173;5135,13944;5276,13699;5391,13439;5481,13166;5542,12882;5573,12587;5573,12286;5542,11991;5481,11707;5391,11434;5276,11174;5135,10929;4971,10700;4785,10490;4579,10299;4355,10129;4114,9982;3858,9860;3588,9764;3306,9696;3014,9657;2713,9649;2416,9673;2129,9726;1853,9809;1590,9918;1341,10053;1108,10211;893,10392;697,10593;521,10812;369,11049;240,11302;138,11569;62,11848;16,12138;0,12437;16,12735;62,13025;138,13304;240,13571;369,13824;521,14061;697,14280;893,14481;1108,14662;1341,14820;1590,14955;1853,15064;2129,15147;2416,15200;2713,15224" o:connectangles="0,0,0,0,0,0,0,0,0,0,0,0,0,0,0,0,0,0,0,0,0,0,0,0,0,0,0,0,0,0,0,0,0,0,0,0,0,0,0,0,0,0,0,0,0,0,0,0,0,0,0,0,0,0,0,0,0,0,0,0,0"/>
                </v:shape>
                <v:shape id="Freeform 108" o:spid="_x0000_s1029" style="position:absolute;left:4431;top:8624;width:3471;height:6600;visibility:visible;mso-wrap-style:square;v-text-anchor:top" coordsize="3471,6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" path="m1355,r-79,1l1199,6r-78,11l1045,34,971,57,898,86r-71,36l758,165r-66,48l631,266r-58,57l519,384r-50,64l422,514r-43,70l338,654r-37,73l266,800r-31,72l205,946r-27,73l153,1093r-23,75l109,1243r-19,75l73,1394r-16,76l44,1546r-11,77l23,1700r-8,78l9,1855r-5,78l1,2011,,2090r,78l2,2247r3,79l9,2404r6,79l22,2561r9,79l41,2718r11,78l65,2873r15,78l96,3028r17,77l132,3181r20,76l174,3333r24,75l223,3482r27,74l278,3630r30,72l340,3775r33,71l408,3916r37,70l484,4055r41,69l567,4191r44,67l657,4323r48,64l753,4449r50,62l854,4572r53,60l960,4691r54,58l1069,4806r56,57l1182,4919r57,56l1297,5030r58,55l1471,5193r467,425l2055,5723r59,52l2173,5826r60,51l2293,5927r61,50l2415,6026r62,48l2539,6122r63,46l2666,6214r63,43l2792,6300r64,41l2921,6380r66,39l3043,6451r57,31l3158,6511r59,27l3296,6564r81,20l3415,6595r23,5l3453,6599r17,-5291l3428,1262r-43,-46l3342,1172r-44,-45l3244,1074r-55,-53l3133,969r-56,-52l3021,866r-58,-50l2905,767r-58,-49l2787,670r-60,-47l2666,576r-62,-46l2542,486r-63,-44l2415,400r-65,-41l2284,319r-66,-38l2152,245r-68,-35l2016,177r-70,-31l1876,117,1805,91,1733,67,1660,46,1586,29,1511,15,1433,6,1355,xe" stroked="f">
                  <v:path arrowok="t" o:connecttype="custom" o:connectlocs="1199,8630;971,8681;758,8789;573,8947;422,9138;301,9351;205,9570;130,9792;73,10018;33,10247;9,10479;0,10714;5,10950;22,11185;52,11420;96,11652;152,11881;223,12106;308,12326;408,12540;525,12748;657,12947;803,13135;960,13315;1125,13487;1297,13654;1938,14242;2173,14450;2354,14601;2539,14746;2729,14881;2921,15004;3100,15106;3296,15188;3438,15224;3428,9886;3298,9751;3133,9593;2963,9440;2787,9294;2604,9154;2415,9024;2218,8905;2016,8801;1805,8715;1586,8653;1355,8624" o:connectangles="0,0,0,0,0,0,0,0,0,0,0,0,0,0,0,0,0,0,0,0,0,0,0,0,0,0,0,0,0,0,0,0,0,0,0,0,0,0,0,0,0,0,0,0,0,0,0"/>
                </v:shape>
                <v:shape id="Freeform 107" o:spid="_x0000_s1030" style="position:absolute;left:4431;top:8624;width:3471;height:6600;visibility:visible;mso-wrap-style:square;v-text-anchor:top" coordsize="3471,6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" path="m3470,1308r-42,-46l3385,1216r-43,-44l3298,1127r-54,-53l3189,1021r-56,-52l3077,917r-56,-51l2963,816r-58,-49l2847,718r-60,-48l2727,623r-61,-47l2604,530r-62,-44l2479,442r-64,-42l2350,359r-66,-40l2218,281r-66,-36l2084,210r-68,-33l1946,146r-70,-29l1805,91,1733,67,1660,46,1586,29,1511,15,1433,6,1355,r-79,1l1199,6r-78,11l1045,34,971,57,898,86r-71,36l758,165r-66,48l631,266r-58,57l519,384r-50,64l422,514r-43,70l338,654r-37,73l266,800r-31,72l205,946r-27,73l153,1093r-23,75l109,1243r-19,75l73,1394r-16,76l44,1546r-11,77l23,1700r-8,78l9,1855r-5,78l1,2011,,2090r,78l2,2247r3,79l9,2404r6,79l22,2561r9,79l41,2718r11,78l65,2873r15,78l96,3028r17,77l132,3181r20,76l174,3333r24,75l223,3482r27,74l278,3630r30,72l340,3775r33,71l408,3916r37,70l484,4055r41,69l567,4191r44,67l657,4323r48,64l753,4449r50,62l854,4572r53,60l960,4691r54,58l1069,4806r56,57l1182,4919r57,56l1297,5030r58,55l1413,5139r58,54l1530,5247r59,54l1648,5354r58,53l1764,5460r58,53l1880,5566r58,52l1996,5671r59,52l2114,5775r59,51l2233,5877r60,50l2354,5977r61,49l2477,6074r62,48l2602,6168r64,46l2729,6257r63,43l2856,6341r65,39l2987,6419r56,32l3100,6482r58,29l3217,6538r38,14l3296,6564r41,10l3377,6584r16,5l3415,6595r23,5l3453,6599e" filled="f" strokecolor="#292526" strokeweight=".36972mm">
                  <v:path arrowok="t" o:connecttype="custom" o:connectlocs="3385,9840;3244,9698;3077,9541;2905,9391;2727,9247;2542,9110;2350,8983;2152,8869;1946,8770;1733,8691;1511,8639;1276,8625;1045,8658;827,8746;631,8890;469,9072;338,9278;235,9496;153,9717;90,9942;44,10170;15,10402;1,10635;2,10871;15,11107;41,11342;80,11575;132,11805;198,12032;278,12254;373,12470;484,12679;611,12882;753,13073;907,13256;1069,13430;1239,13599;1413,13763;1589,13925;1764,14084;1938,14242;2114,14399;2293,14551;2477,14698;2666,14838;2856,14965;3043,15075;3217,15162;3337,15198;3415,15219" o:connectangles="0,0,0,0,0,0,0,0,0,0,0,0,0,0,0,0,0,0,0,0,0,0,0,0,0,0,0,0,0,0,0,0,0,0,0,0,0,0,0,0,0,0,0,0,0,0,0,0,0,0"/>
                </v:shape>
                <v:shape id="Freeform 106" o:spid="_x0000_s1031" style="position:absolute;left:7857;top:8624;width:3471;height:6600;visibility:visible;mso-wrap-style:square;v-text-anchor:top" coordsize="3471,6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" path="m2116,r-78,6l1960,15r-75,14l1811,46r-73,21l1666,91r-71,26l1524,146r-69,31l1387,210r-68,35l1253,281r-66,38l1121,359r-65,41l992,442r-63,44l867,530r-62,46l744,623r-60,47l624,718r-59,49l507,816r-57,50l393,917r-56,52l282,1021r-55,53l173,1127r-44,45l85,1216r-42,46l,1308,18,6599r15,1l55,6595r39,-11l134,6574r81,-22l313,6511r58,-29l428,6451r56,-32l550,6380r65,-39l679,6300r63,-43l805,6214r64,-46l932,6122r62,-48l1056,6026r61,-49l1178,5927r60,-50l1298,5826r59,-51l1416,5723r117,-105l1999,5193r117,-108l2174,5030r58,-55l2289,4919r57,-56l2402,4806r55,-57l2511,4691r53,-59l2616,4572r52,-61l2718,4449r48,-62l2814,4323r45,-65l2904,4191r42,-67l2987,4055r39,-69l3062,3916r36,-70l3131,3775r32,-73l3193,3630r28,-74l3248,3482r25,-74l3297,3333r22,-76l3339,3181r19,-76l3375,3028r16,-77l3406,2873r13,-77l3430,2718r10,-78l3449,2561r7,-78l3462,2404r4,-78l3469,2247r2,-79l3471,2090r-1,-79l3467,1933r-5,-78l3456,1778r-8,-78l3438,1623r-11,-77l3413,1470r-15,-76l3381,1318r-19,-75l3341,1168r-23,-75l3293,1019r-27,-73l3236,872r-32,-72l3170,727r-37,-73l3092,584r-43,-70l3002,448r-51,-64l2898,323r-58,-57l2779,213r-66,-48l2644,122,2573,86,2500,57,2425,34,2349,17,2272,6,2194,1,2116,xe" stroked="f">
                  <v:path arrowok="t" o:connecttype="custom" o:connectlocs="1960,8639;1738,8691;1524,8770;1319,8869;1121,8983;929,9110;744,9247;565,9391;393,9541;227,9698;85,9840;18,15223;94,15208;313,15135;484,15043;679,14924;869,14792;1056,14650;1238,14501;1416,14347;2116,13709;2289,13543;2457,13373;2616,13196;2766,13011;2904,12815;3026,12610;3131,12399;3221,12180;3297,11957;3358,11729;3406,11497;3440,11264;3462,11028;3471,10792;3467,10557;3448,10324;3413,10094;3362,9867;3293,9643;3204,9424;3092,9208;2951,9008;2779,8837;2573,8710;2349,8641;2116,8624" o:connectangles="0,0,0,0,0,0,0,0,0,0,0,0,0,0,0,0,0,0,0,0,0,0,0,0,0,0,0,0,0,0,0,0,0,0,0,0,0,0,0,0,0,0,0,0,0,0,0"/>
                </v:shape>
                <v:shape id="Freeform 105" o:spid="_x0000_s1032" style="position:absolute;left:7857;top:8624;width:3471;height:6600;visibility:visible;mso-wrap-style:square;v-text-anchor:top" coordsize="3471,6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" path="m,1308r43,-46l85,1216r44,-44l173,1127r54,-53l282,1021r55,-52l393,917r57,-51l507,816r58,-49l624,718r60,-48l744,623r61,-47l867,530r62,-44l992,442r64,-42l1121,359r66,-40l1253,281r66,-36l1387,210r68,-33l1524,146r71,-29l1666,91r72,-24l1811,46r74,-17l1960,15r78,-9l2116,r78,1l2272,6r77,11l2425,34r75,23l2573,86r71,36l2713,165r66,48l2840,266r58,57l2951,384r51,64l3049,514r43,70l3133,654r37,73l3204,800r32,72l3266,946r27,73l3318,1093r23,75l3362,1243r19,75l3398,1394r15,76l3427,1546r11,77l3448,1700r8,78l3462,1855r5,78l3470,2011r1,79l3471,2168r-2,79l3466,2326r-4,78l3456,2483r-7,78l3440,2640r-10,78l3419,2796r-13,77l3391,2951r-16,77l3358,3105r-19,76l3319,3257r-22,76l3273,3408r-25,74l3221,3556r-28,74l3163,3702r-32,73l3098,3846r-36,70l3026,3986r-39,69l2946,4124r-42,67l2859,4258r-45,65l2766,4387r-48,62l2668,4511r-52,61l2564,4632r-53,59l2457,4749r-55,57l2346,4863r-57,56l2232,4975r-58,55l2116,5085r-58,54l1999,5193r-58,54l1882,5301r-59,53l1765,5407r-58,53l1649,5513r-58,53l1533,5618r-58,53l1416,5723r-59,52l1298,5826r-60,51l1178,5927r-61,50l1056,6026r-62,48l932,6122r-63,46l805,6214r-63,43l679,6300r-64,41l550,6380r-66,39l428,6451r-57,31l313,6511r-59,27l215,6552r-40,12l134,6574r-40,10l78,6589r-23,6l33,6600r-15,-1e" filled="f" strokecolor="#292526" strokeweight=".36972mm">
                  <v:path arrowok="t" o:connecttype="custom" o:connectlocs="85,9840;227,9698;393,9541;565,9391;744,9247;929,9110;1121,8983;1319,8869;1524,8770;1738,8691;1960,8639;2194,8625;2425,8658;2644,8746;2840,8890;3002,9072;3133,9278;3236,9496;3318,9717;3381,9942;3427,10170;3456,10402;3470,10635;3469,10871;3456,11107;3430,11342;3391,11575;3339,11805;3273,12032;3193,12254;3098,12470;2987,12679;2859,12882;2718,13073;2564,13256;2402,13430;2232,13599;2058,13763;1882,13925;1707,14084;1533,14242;1357,14399;1178,14551;994,14698;805,14838;615,14965;428,15075;254,15162;134,15198;55,15219" o:connectangles="0,0,0,0,0,0,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08032" behindDoc="1" locked="0" layoutInCell="1" allowOverlap="1" wp14:anchorId="40FF362B" wp14:editId="62188DF2">
                <wp:simplePos x="0" y="0"/>
                <wp:positionH relativeFrom="page">
                  <wp:posOffset>4050030</wp:posOffset>
                </wp:positionH>
                <wp:positionV relativeFrom="page">
                  <wp:posOffset>1350010</wp:posOffset>
                </wp:positionV>
                <wp:extent cx="3150235" cy="3854450"/>
                <wp:effectExtent l="0" t="0" r="0" b="0"/>
                <wp:wrapNone/>
                <wp:docPr id="113" name="Rectangle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50235" cy="38544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292526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8A13D3" id="Rectangle 103" o:spid="_x0000_s1026" style="position:absolute;margin-left:318.9pt;margin-top:106.3pt;width:248.05pt;height:303.5pt;z-index:-252008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" filled="f" strokecolor="#292526" strokeweight="1pt">
                <w10:wrap anchorx="page" anchory="page"/>
              </v:rect>
            </w:pict>
          </mc:Fallback>
        </mc:AlternateContent>
      </w:r>
      <w:r>
        <w:rPr>
          <w:noProof/>
        </w:rPr>
        <w:drawing>
          <wp:anchor distT="0" distB="0" distL="0" distR="0" simplePos="0" relativeHeight="251309056" behindDoc="1" locked="0" layoutInCell="1" allowOverlap="1" wp14:anchorId="19CDD502" wp14:editId="087168D9">
            <wp:simplePos x="0" y="0"/>
            <wp:positionH relativeFrom="page">
              <wp:posOffset>359994</wp:posOffset>
            </wp:positionH>
            <wp:positionV relativeFrom="page">
              <wp:posOffset>9891006</wp:posOffset>
            </wp:positionV>
            <wp:extent cx="6866064" cy="463270"/>
            <wp:effectExtent l="0" t="0" r="0" b="0"/>
            <wp:wrapNone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66064" cy="463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10080" behindDoc="1" locked="0" layoutInCell="1" allowOverlap="1" wp14:anchorId="01D00C60" wp14:editId="1DCF0FCF">
                <wp:simplePos x="0" y="0"/>
                <wp:positionH relativeFrom="page">
                  <wp:posOffset>2266950</wp:posOffset>
                </wp:positionH>
                <wp:positionV relativeFrom="page">
                  <wp:posOffset>158115</wp:posOffset>
                </wp:positionV>
                <wp:extent cx="3025140" cy="787400"/>
                <wp:effectExtent l="0" t="0" r="0" b="0"/>
                <wp:wrapNone/>
                <wp:docPr id="112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5140" cy="78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F14AFF" w14:textId="77777777" w:rsidR="00B34F00" w:rsidRDefault="002764F1">
                            <w:pPr>
                              <w:tabs>
                                <w:tab w:val="left" w:pos="2320"/>
                                <w:tab w:val="left" w:pos="3014"/>
                              </w:tabs>
                              <w:spacing w:before="20"/>
                              <w:ind w:left="20"/>
                              <w:rPr>
                                <w:b/>
                                <w:sz w:val="100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pacing w:val="-12"/>
                                <w:sz w:val="100"/>
                              </w:rPr>
                              <w:t>How</w:t>
                            </w:r>
                            <w:r>
                              <w:rPr>
                                <w:b/>
                                <w:color w:val="292526"/>
                                <w:spacing w:val="-12"/>
                                <w:sz w:val="100"/>
                              </w:rPr>
                              <w:tab/>
                            </w:r>
                            <w:r>
                              <w:rPr>
                                <w:b/>
                                <w:color w:val="292526"/>
                                <w:sz w:val="100"/>
                              </w:rPr>
                              <w:t>I</w:t>
                            </w:r>
                            <w:r>
                              <w:rPr>
                                <w:b/>
                                <w:color w:val="292526"/>
                                <w:sz w:val="100"/>
                              </w:rPr>
                              <w:tab/>
                            </w:r>
                            <w:r>
                              <w:rPr>
                                <w:b/>
                                <w:color w:val="292526"/>
                                <w:spacing w:val="-14"/>
                                <w:sz w:val="100"/>
                              </w:rPr>
                              <w:t>Fee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D00C60" id="Text Box 102" o:spid="_x0000_s1029" type="#_x0000_t202" style="position:absolute;margin-left:178.5pt;margin-top:12.45pt;width:238.2pt;height:62pt;z-index:-252006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" filled="f" stroked="f">
                <v:textbox inset="0,0,0,0">
                  <w:txbxContent>
                    <w:p w14:paraId="24F14AFF" w14:textId="77777777" w:rsidR="00B34F00" w:rsidRDefault="002764F1">
                      <w:pPr>
                        <w:tabs>
                          <w:tab w:val="left" w:pos="2320"/>
                          <w:tab w:val="left" w:pos="3014"/>
                        </w:tabs>
                        <w:spacing w:before="20"/>
                        <w:ind w:left="20"/>
                        <w:rPr>
                          <w:b/>
                          <w:sz w:val="100"/>
                        </w:rPr>
                      </w:pPr>
                      <w:r>
                        <w:rPr>
                          <w:b/>
                          <w:color w:val="292526"/>
                          <w:spacing w:val="-12"/>
                          <w:sz w:val="100"/>
                        </w:rPr>
                        <w:t>How</w:t>
                      </w:r>
                      <w:r>
                        <w:rPr>
                          <w:b/>
                          <w:color w:val="292526"/>
                          <w:spacing w:val="-12"/>
                          <w:sz w:val="100"/>
                        </w:rPr>
                        <w:tab/>
                      </w:r>
                      <w:r>
                        <w:rPr>
                          <w:b/>
                          <w:color w:val="292526"/>
                          <w:sz w:val="100"/>
                        </w:rPr>
                        <w:t>I</w:t>
                      </w:r>
                      <w:r>
                        <w:rPr>
                          <w:b/>
                          <w:color w:val="292526"/>
                          <w:sz w:val="100"/>
                        </w:rPr>
                        <w:tab/>
                      </w:r>
                      <w:r>
                        <w:rPr>
                          <w:b/>
                          <w:color w:val="292526"/>
                          <w:spacing w:val="-14"/>
                          <w:sz w:val="100"/>
                        </w:rPr>
                        <w:t>Feel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11104" behindDoc="1" locked="0" layoutInCell="1" allowOverlap="1" wp14:anchorId="2577738D" wp14:editId="608D85BF">
                <wp:simplePos x="0" y="0"/>
                <wp:positionH relativeFrom="page">
                  <wp:posOffset>3482975</wp:posOffset>
                </wp:positionH>
                <wp:positionV relativeFrom="page">
                  <wp:posOffset>5720080</wp:posOffset>
                </wp:positionV>
                <wp:extent cx="912495" cy="513080"/>
                <wp:effectExtent l="0" t="0" r="0" b="0"/>
                <wp:wrapNone/>
                <wp:docPr id="111" name="Text Box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2495" cy="513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A2E0B3" w14:textId="77777777" w:rsidR="00B34F00" w:rsidRDefault="002764F1">
                            <w:pPr>
                              <w:spacing w:before="20" w:line="384" w:lineRule="exact"/>
                              <w:ind w:left="20"/>
                              <w:rPr>
                                <w:b/>
                                <w:sz w:val="34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z w:val="34"/>
                              </w:rPr>
                              <w:t xml:space="preserve">I </w:t>
                            </w:r>
                            <w:proofErr w:type="gramStart"/>
                            <w:r>
                              <w:rPr>
                                <w:b/>
                                <w:color w:val="292526"/>
                                <w:sz w:val="34"/>
                              </w:rPr>
                              <w:t>can’t</w:t>
                            </w:r>
                            <w:proofErr w:type="gramEnd"/>
                          </w:p>
                          <w:p w14:paraId="28932CF0" w14:textId="77777777" w:rsidR="00B34F00" w:rsidRDefault="002764F1">
                            <w:pPr>
                              <w:spacing w:line="384" w:lineRule="exact"/>
                              <w:ind w:left="20"/>
                              <w:rPr>
                                <w:b/>
                                <w:sz w:val="34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z w:val="34"/>
                              </w:rPr>
                              <w:t>wait to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77738D" id="Text Box 101" o:spid="_x0000_s1030" type="#_x0000_t202" style="position:absolute;margin-left:274.25pt;margin-top:450.4pt;width:71.85pt;height:40.4pt;z-index:-252005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" filled="f" stroked="f">
                <v:textbox inset="0,0,0,0">
                  <w:txbxContent>
                    <w:p w14:paraId="69A2E0B3" w14:textId="77777777" w:rsidR="00B34F00" w:rsidRDefault="002764F1">
                      <w:pPr>
                        <w:spacing w:before="20" w:line="384" w:lineRule="exact"/>
                        <w:ind w:left="20"/>
                        <w:rPr>
                          <w:b/>
                          <w:sz w:val="34"/>
                        </w:rPr>
                      </w:pPr>
                      <w:r>
                        <w:rPr>
                          <w:b/>
                          <w:color w:val="292526"/>
                          <w:sz w:val="34"/>
                        </w:rPr>
                        <w:t>I can’t</w:t>
                      </w:r>
                    </w:p>
                    <w:p w14:paraId="28932CF0" w14:textId="77777777" w:rsidR="00B34F00" w:rsidRDefault="002764F1">
                      <w:pPr>
                        <w:spacing w:line="384" w:lineRule="exact"/>
                        <w:ind w:left="20"/>
                        <w:rPr>
                          <w:b/>
                          <w:sz w:val="34"/>
                        </w:rPr>
                      </w:pPr>
                      <w:r>
                        <w:rPr>
                          <w:b/>
                          <w:color w:val="292526"/>
                          <w:sz w:val="34"/>
                        </w:rPr>
                        <w:t>wait to..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12128" behindDoc="1" locked="0" layoutInCell="1" allowOverlap="1" wp14:anchorId="7298B64C" wp14:editId="7F738413">
                <wp:simplePos x="0" y="0"/>
                <wp:positionH relativeFrom="page">
                  <wp:posOffset>1301750</wp:posOffset>
                </wp:positionH>
                <wp:positionV relativeFrom="page">
                  <wp:posOffset>6312535</wp:posOffset>
                </wp:positionV>
                <wp:extent cx="1372235" cy="513080"/>
                <wp:effectExtent l="0" t="0" r="0" b="0"/>
                <wp:wrapNone/>
                <wp:docPr id="110" name="Text 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2235" cy="513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249663" w14:textId="77777777" w:rsidR="00B34F00" w:rsidRDefault="002764F1">
                            <w:pPr>
                              <w:spacing w:before="20" w:line="384" w:lineRule="exact"/>
                              <w:ind w:left="960"/>
                              <w:rPr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292526"/>
                                <w:sz w:val="34"/>
                              </w:rPr>
                              <w:t>Iam</w:t>
                            </w:r>
                            <w:proofErr w:type="spellEnd"/>
                          </w:p>
                          <w:p w14:paraId="09AA02B9" w14:textId="77777777" w:rsidR="00B34F00" w:rsidRDefault="002764F1">
                            <w:pPr>
                              <w:spacing w:line="384" w:lineRule="exact"/>
                              <w:ind w:left="20"/>
                              <w:rPr>
                                <w:b/>
                                <w:sz w:val="34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z w:val="34"/>
                              </w:rPr>
                              <w:t xml:space="preserve">thankful </w:t>
                            </w:r>
                            <w:r>
                              <w:rPr>
                                <w:b/>
                                <w:color w:val="292526"/>
                                <w:spacing w:val="-7"/>
                                <w:sz w:val="34"/>
                              </w:rPr>
                              <w:t>for..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98B64C" id="Text Box 100" o:spid="_x0000_s1031" type="#_x0000_t202" style="position:absolute;margin-left:102.5pt;margin-top:497.05pt;width:108.05pt;height:40.4pt;z-index:-252004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" filled="f" stroked="f">
                <v:textbox inset="0,0,0,0">
                  <w:txbxContent>
                    <w:p w14:paraId="0F249663" w14:textId="77777777" w:rsidR="00B34F00" w:rsidRDefault="002764F1">
                      <w:pPr>
                        <w:spacing w:before="20" w:line="384" w:lineRule="exact"/>
                        <w:ind w:left="960"/>
                        <w:rPr>
                          <w:b/>
                          <w:sz w:val="34"/>
                        </w:rPr>
                      </w:pPr>
                      <w:r>
                        <w:rPr>
                          <w:b/>
                          <w:color w:val="292526"/>
                          <w:sz w:val="34"/>
                        </w:rPr>
                        <w:t>Iam</w:t>
                      </w:r>
                    </w:p>
                    <w:p w14:paraId="09AA02B9" w14:textId="77777777" w:rsidR="00B34F00" w:rsidRDefault="002764F1">
                      <w:pPr>
                        <w:spacing w:line="384" w:lineRule="exact"/>
                        <w:ind w:left="20"/>
                        <w:rPr>
                          <w:b/>
                          <w:sz w:val="34"/>
                        </w:rPr>
                      </w:pPr>
                      <w:r>
                        <w:rPr>
                          <w:b/>
                          <w:color w:val="292526"/>
                          <w:sz w:val="34"/>
                        </w:rPr>
                        <w:t xml:space="preserve">thankful </w:t>
                      </w:r>
                      <w:r>
                        <w:rPr>
                          <w:b/>
                          <w:color w:val="292526"/>
                          <w:spacing w:val="-7"/>
                          <w:sz w:val="34"/>
                        </w:rPr>
                        <w:t>for..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13152" behindDoc="1" locked="0" layoutInCell="1" allowOverlap="1" wp14:anchorId="67967CCA" wp14:editId="1841A309">
                <wp:simplePos x="0" y="0"/>
                <wp:positionH relativeFrom="page">
                  <wp:posOffset>5992495</wp:posOffset>
                </wp:positionH>
                <wp:positionV relativeFrom="page">
                  <wp:posOffset>10079355</wp:posOffset>
                </wp:positionV>
                <wp:extent cx="734060" cy="139065"/>
                <wp:effectExtent l="0" t="0" r="0" b="0"/>
                <wp:wrapNone/>
                <wp:docPr id="109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060" cy="139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CDC27D" w14:textId="77777777" w:rsidR="00B34F00" w:rsidRDefault="002764F1">
                            <w:pPr>
                              <w:spacing w:before="19"/>
                              <w:ind w:left="20"/>
                              <w:rPr>
                                <w:rFonts w:ascii="Roboto"/>
                                <w:b/>
                                <w:sz w:val="15"/>
                              </w:rPr>
                            </w:pPr>
                            <w:r>
                              <w:rPr>
                                <w:rFonts w:ascii="Roboto"/>
                                <w:b/>
                                <w:color w:val="292526"/>
                                <w:sz w:val="15"/>
                              </w:rPr>
                              <w:t>visit twinkl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967CCA" id="Text Box 99" o:spid="_x0000_s1032" type="#_x0000_t202" style="position:absolute;margin-left:471.85pt;margin-top:793.65pt;width:57.8pt;height:10.95pt;z-index:-252003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" filled="f" stroked="f">
                <v:textbox inset="0,0,0,0">
                  <w:txbxContent>
                    <w:p w14:paraId="12CDC27D" w14:textId="77777777" w:rsidR="00B34F00" w:rsidRDefault="002764F1">
                      <w:pPr>
                        <w:spacing w:before="19"/>
                        <w:ind w:left="20"/>
                        <w:rPr>
                          <w:rFonts w:ascii="Roboto"/>
                          <w:b/>
                          <w:sz w:val="15"/>
                        </w:rPr>
                      </w:pPr>
                      <w:r>
                        <w:rPr>
                          <w:rFonts w:ascii="Roboto"/>
                          <w:b/>
                          <w:color w:val="292526"/>
                          <w:sz w:val="15"/>
                        </w:rPr>
                        <w:t>visit twinkl.co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14176" behindDoc="1" locked="0" layoutInCell="1" allowOverlap="1" wp14:anchorId="133E42E7" wp14:editId="464B5C28">
                <wp:simplePos x="0" y="0"/>
                <wp:positionH relativeFrom="page">
                  <wp:posOffset>4050030</wp:posOffset>
                </wp:positionH>
                <wp:positionV relativeFrom="page">
                  <wp:posOffset>1350010</wp:posOffset>
                </wp:positionV>
                <wp:extent cx="3150870" cy="3855085"/>
                <wp:effectExtent l="0" t="0" r="0" b="0"/>
                <wp:wrapNone/>
                <wp:docPr id="108" name="Text Box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0870" cy="3855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2DD8B5" w14:textId="77777777" w:rsidR="00B34F00" w:rsidRDefault="002764F1">
                            <w:pPr>
                              <w:spacing w:before="196"/>
                              <w:ind w:left="293"/>
                              <w:rPr>
                                <w:b/>
                                <w:sz w:val="34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z w:val="34"/>
                              </w:rPr>
                              <w:t>I feel…</w:t>
                            </w:r>
                          </w:p>
                          <w:p w14:paraId="1BDF5D84" w14:textId="77777777" w:rsidR="00B34F00" w:rsidRDefault="00B34F00">
                            <w:pPr>
                              <w:pStyle w:val="BodyText"/>
                              <w:spacing w:before="8"/>
                              <w:rPr>
                                <w:b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3E42E7" id="Text Box 98" o:spid="_x0000_s1033" type="#_x0000_t202" style="position:absolute;margin-left:318.9pt;margin-top:106.3pt;width:248.1pt;height:303.55pt;z-index:-252002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" filled="f" stroked="f">
                <v:textbox inset="0,0,0,0">
                  <w:txbxContent>
                    <w:p w14:paraId="0A2DD8B5" w14:textId="77777777" w:rsidR="00B34F00" w:rsidRDefault="002764F1">
                      <w:pPr>
                        <w:spacing w:before="196"/>
                        <w:ind w:left="293"/>
                        <w:rPr>
                          <w:b/>
                          <w:sz w:val="34"/>
                        </w:rPr>
                      </w:pPr>
                      <w:r>
                        <w:rPr>
                          <w:b/>
                          <w:color w:val="292526"/>
                          <w:sz w:val="34"/>
                        </w:rPr>
                        <w:t>I feel…</w:t>
                      </w:r>
                    </w:p>
                    <w:p w14:paraId="1BDF5D84" w14:textId="77777777" w:rsidR="00B34F00" w:rsidRDefault="00B34F00">
                      <w:pPr>
                        <w:pStyle w:val="BodyText"/>
                        <w:spacing w:before="8"/>
                        <w:rPr>
                          <w:b/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6ADE78F" w14:textId="77777777" w:rsidR="00B34F00" w:rsidRDefault="00B34F00">
      <w:pPr>
        <w:rPr>
          <w:sz w:val="2"/>
          <w:szCs w:val="2"/>
        </w:rPr>
        <w:sectPr w:rsidR="00B34F00">
          <w:pgSz w:w="11910" w:h="16840"/>
          <w:pgMar w:top="240" w:right="420" w:bottom="280" w:left="440" w:header="720" w:footer="720" w:gutter="0"/>
          <w:cols w:space="720"/>
        </w:sectPr>
      </w:pPr>
    </w:p>
    <w:p w14:paraId="38995568" w14:textId="1F1A57EC" w:rsidR="00B34F00" w:rsidRDefault="002764F1">
      <w:pPr>
        <w:rPr>
          <w:sz w:val="2"/>
          <w:szCs w:val="2"/>
        </w:rPr>
      </w:pPr>
      <w:r>
        <w:rPr>
          <w:noProof/>
        </w:rPr>
        <w:lastRenderedPageBreak/>
        <w:drawing>
          <wp:anchor distT="0" distB="0" distL="0" distR="0" simplePos="0" relativeHeight="251315200" behindDoc="1" locked="0" layoutInCell="1" allowOverlap="1" wp14:anchorId="56995283" wp14:editId="52FF4714">
            <wp:simplePos x="0" y="0"/>
            <wp:positionH relativeFrom="page">
              <wp:posOffset>594004</wp:posOffset>
            </wp:positionH>
            <wp:positionV relativeFrom="page">
              <wp:posOffset>1665003</wp:posOffset>
            </wp:positionV>
            <wp:extent cx="4994986" cy="3603439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4986" cy="36034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316224" behindDoc="1" locked="0" layoutInCell="1" allowOverlap="1" wp14:anchorId="26569BCA" wp14:editId="63A35FD5">
            <wp:simplePos x="0" y="0"/>
            <wp:positionH relativeFrom="page">
              <wp:posOffset>2451820</wp:posOffset>
            </wp:positionH>
            <wp:positionV relativeFrom="page">
              <wp:posOffset>5804732</wp:posOffset>
            </wp:positionV>
            <wp:extent cx="4748177" cy="3839787"/>
            <wp:effectExtent l="0" t="0" r="0" b="0"/>
            <wp:wrapNone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8177" cy="38397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317248" behindDoc="1" locked="0" layoutInCell="1" allowOverlap="1" wp14:anchorId="0DA06B36" wp14:editId="5E3DC19E">
            <wp:simplePos x="0" y="0"/>
            <wp:positionH relativeFrom="page">
              <wp:posOffset>359994</wp:posOffset>
            </wp:positionH>
            <wp:positionV relativeFrom="page">
              <wp:posOffset>9891006</wp:posOffset>
            </wp:positionV>
            <wp:extent cx="6866064" cy="463270"/>
            <wp:effectExtent l="0" t="0" r="0" b="0"/>
            <wp:wrapNone/>
            <wp:docPr id="1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66064" cy="463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18272" behindDoc="1" locked="0" layoutInCell="1" allowOverlap="1" wp14:anchorId="0239C3C9" wp14:editId="2ECD9002">
                <wp:simplePos x="0" y="0"/>
                <wp:positionH relativeFrom="page">
                  <wp:posOffset>1517015</wp:posOffset>
                </wp:positionH>
                <wp:positionV relativeFrom="page">
                  <wp:posOffset>158115</wp:posOffset>
                </wp:positionV>
                <wp:extent cx="3744595" cy="1343660"/>
                <wp:effectExtent l="0" t="0" r="0" b="0"/>
                <wp:wrapNone/>
                <wp:docPr id="107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4595" cy="1343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D31A84" w14:textId="77777777" w:rsidR="00B34F00" w:rsidRDefault="002764F1">
                            <w:pPr>
                              <w:tabs>
                                <w:tab w:val="left" w:pos="2853"/>
                              </w:tabs>
                              <w:spacing w:before="20"/>
                              <w:ind w:left="1212"/>
                              <w:jc w:val="center"/>
                              <w:rPr>
                                <w:b/>
                                <w:sz w:val="100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pacing w:val="-10"/>
                                <w:sz w:val="100"/>
                              </w:rPr>
                              <w:t>My</w:t>
                            </w:r>
                            <w:r>
                              <w:rPr>
                                <w:b/>
                                <w:color w:val="292526"/>
                                <w:spacing w:val="-10"/>
                                <w:sz w:val="100"/>
                              </w:rPr>
                              <w:tab/>
                            </w:r>
                            <w:r>
                              <w:rPr>
                                <w:b/>
                                <w:color w:val="292526"/>
                                <w:spacing w:val="-20"/>
                                <w:sz w:val="100"/>
                              </w:rPr>
                              <w:t>Family</w:t>
                            </w:r>
                          </w:p>
                          <w:p w14:paraId="3EAD3D3A" w14:textId="77777777" w:rsidR="00B34F00" w:rsidRDefault="002764F1">
                            <w:pPr>
                              <w:pStyle w:val="BodyText"/>
                              <w:spacing w:before="563"/>
                              <w:ind w:left="20"/>
                            </w:pPr>
                            <w:r>
                              <w:rPr>
                                <w:color w:val="292526"/>
                              </w:rPr>
                              <w:t>Draw a picture of where you are living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39C3C9" id="Text Box 97" o:spid="_x0000_s1034" type="#_x0000_t202" style="position:absolute;margin-left:119.45pt;margin-top:12.45pt;width:294.85pt;height:105.8pt;z-index:-251998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" filled="f" stroked="f">
                <v:textbox inset="0,0,0,0">
                  <w:txbxContent>
                    <w:p w14:paraId="75D31A84" w14:textId="77777777" w:rsidR="00B34F00" w:rsidRDefault="002764F1">
                      <w:pPr>
                        <w:tabs>
                          <w:tab w:val="left" w:pos="2853"/>
                        </w:tabs>
                        <w:spacing w:before="20"/>
                        <w:ind w:left="1212"/>
                        <w:jc w:val="center"/>
                        <w:rPr>
                          <w:b/>
                          <w:sz w:val="100"/>
                        </w:rPr>
                      </w:pPr>
                      <w:r>
                        <w:rPr>
                          <w:b/>
                          <w:color w:val="292526"/>
                          <w:spacing w:val="-10"/>
                          <w:sz w:val="100"/>
                        </w:rPr>
                        <w:t>My</w:t>
                      </w:r>
                      <w:r>
                        <w:rPr>
                          <w:b/>
                          <w:color w:val="292526"/>
                          <w:spacing w:val="-10"/>
                          <w:sz w:val="100"/>
                        </w:rPr>
                        <w:tab/>
                      </w:r>
                      <w:r>
                        <w:rPr>
                          <w:b/>
                          <w:color w:val="292526"/>
                          <w:spacing w:val="-20"/>
                          <w:sz w:val="100"/>
                        </w:rPr>
                        <w:t>Family</w:t>
                      </w:r>
                    </w:p>
                    <w:p w14:paraId="3EAD3D3A" w14:textId="77777777" w:rsidR="00B34F00" w:rsidRDefault="002764F1">
                      <w:pPr>
                        <w:pStyle w:val="BodyText"/>
                        <w:spacing w:before="563"/>
                        <w:ind w:left="20"/>
                      </w:pPr>
                      <w:r>
                        <w:rPr>
                          <w:color w:val="292526"/>
                        </w:rPr>
                        <w:t>Draw a picture of where you are living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19296" behindDoc="1" locked="0" layoutInCell="1" allowOverlap="1" wp14:anchorId="7D18B362" wp14:editId="2E7B2584">
                <wp:simplePos x="0" y="0"/>
                <wp:positionH relativeFrom="page">
                  <wp:posOffset>3249930</wp:posOffset>
                </wp:positionH>
                <wp:positionV relativeFrom="page">
                  <wp:posOffset>5403215</wp:posOffset>
                </wp:positionV>
                <wp:extent cx="3151505" cy="223520"/>
                <wp:effectExtent l="0" t="0" r="0" b="0"/>
                <wp:wrapNone/>
                <wp:docPr id="106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1505" cy="223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E5B3CC" w14:textId="77777777" w:rsidR="00B34F00" w:rsidRDefault="002764F1">
                            <w:pPr>
                              <w:pStyle w:val="BodyText"/>
                              <w:spacing w:before="20"/>
                              <w:ind w:left="20"/>
                            </w:pPr>
                            <w:r>
                              <w:rPr>
                                <w:color w:val="292526"/>
                              </w:rPr>
                              <w:t xml:space="preserve">Draw a picture of who you </w:t>
                            </w:r>
                            <w:r>
                              <w:rPr>
                                <w:color w:val="292526"/>
                                <w:spacing w:val="-3"/>
                              </w:rPr>
                              <w:t xml:space="preserve">are </w:t>
                            </w:r>
                            <w:r>
                              <w:rPr>
                                <w:color w:val="292526"/>
                              </w:rPr>
                              <w:t>living with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8B362" id="Text Box 96" o:spid="_x0000_s1035" type="#_x0000_t202" style="position:absolute;margin-left:255.9pt;margin-top:425.45pt;width:248.15pt;height:17.6pt;z-index:-251997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" filled="f" stroked="f">
                <v:textbox inset="0,0,0,0">
                  <w:txbxContent>
                    <w:p w14:paraId="44E5B3CC" w14:textId="77777777" w:rsidR="00B34F00" w:rsidRDefault="002764F1">
                      <w:pPr>
                        <w:pStyle w:val="BodyText"/>
                        <w:spacing w:before="20"/>
                        <w:ind w:left="20"/>
                      </w:pPr>
                      <w:r>
                        <w:rPr>
                          <w:color w:val="292526"/>
                        </w:rPr>
                        <w:t xml:space="preserve">Draw a picture of who you </w:t>
                      </w:r>
                      <w:r>
                        <w:rPr>
                          <w:color w:val="292526"/>
                          <w:spacing w:val="-3"/>
                        </w:rPr>
                        <w:t xml:space="preserve">are </w:t>
                      </w:r>
                      <w:r>
                        <w:rPr>
                          <w:color w:val="292526"/>
                        </w:rPr>
                        <w:t>living with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20320" behindDoc="1" locked="0" layoutInCell="1" allowOverlap="1" wp14:anchorId="37A6ADBE" wp14:editId="31D9D9DA">
                <wp:simplePos x="0" y="0"/>
                <wp:positionH relativeFrom="page">
                  <wp:posOffset>5992495</wp:posOffset>
                </wp:positionH>
                <wp:positionV relativeFrom="page">
                  <wp:posOffset>10079355</wp:posOffset>
                </wp:positionV>
                <wp:extent cx="734060" cy="139065"/>
                <wp:effectExtent l="0" t="0" r="0" b="0"/>
                <wp:wrapNone/>
                <wp:docPr id="105" name="Text Box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060" cy="139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E95F7C" w14:textId="77777777" w:rsidR="00B34F00" w:rsidRDefault="002764F1">
                            <w:pPr>
                              <w:spacing w:before="19"/>
                              <w:ind w:left="20"/>
                              <w:rPr>
                                <w:rFonts w:ascii="Roboto"/>
                                <w:b/>
                                <w:sz w:val="15"/>
                              </w:rPr>
                            </w:pPr>
                            <w:r>
                              <w:rPr>
                                <w:rFonts w:ascii="Roboto"/>
                                <w:b/>
                                <w:color w:val="292526"/>
                                <w:sz w:val="15"/>
                              </w:rPr>
                              <w:t>visit twinkl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A6ADBE" id="Text Box 95" o:spid="_x0000_s1036" type="#_x0000_t202" style="position:absolute;margin-left:471.85pt;margin-top:793.65pt;width:57.8pt;height:10.95pt;z-index:-251996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" filled="f" stroked="f">
                <v:textbox inset="0,0,0,0">
                  <w:txbxContent>
                    <w:p w14:paraId="26E95F7C" w14:textId="77777777" w:rsidR="00B34F00" w:rsidRDefault="002764F1">
                      <w:pPr>
                        <w:spacing w:before="19"/>
                        <w:ind w:left="20"/>
                        <w:rPr>
                          <w:rFonts w:ascii="Roboto"/>
                          <w:b/>
                          <w:sz w:val="15"/>
                        </w:rPr>
                      </w:pPr>
                      <w:r>
                        <w:rPr>
                          <w:rFonts w:ascii="Roboto"/>
                          <w:b/>
                          <w:color w:val="292526"/>
                          <w:sz w:val="15"/>
                        </w:rPr>
                        <w:t>visit twinkl.co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D6E454E" w14:textId="6CE48935" w:rsidR="00F93A15" w:rsidRDefault="00F93A15">
      <w:pPr>
        <w:rPr>
          <w:sz w:val="2"/>
          <w:szCs w:val="2"/>
        </w:rPr>
      </w:pPr>
    </w:p>
    <w:p w14:paraId="1670B051" w14:textId="77777777" w:rsidR="00F93A15" w:rsidRDefault="00F93A15">
      <w:pPr>
        <w:rPr>
          <w:sz w:val="2"/>
          <w:szCs w:val="2"/>
        </w:rPr>
      </w:pPr>
      <w:r>
        <w:rPr>
          <w:sz w:val="2"/>
          <w:szCs w:val="2"/>
        </w:rPr>
        <w:br w:type="page"/>
      </w:r>
    </w:p>
    <w:p w14:paraId="2ABB4220" w14:textId="77777777" w:rsidR="00B34F00" w:rsidRDefault="00B34F00">
      <w:pPr>
        <w:rPr>
          <w:sz w:val="2"/>
          <w:szCs w:val="2"/>
        </w:rPr>
        <w:sectPr w:rsidR="00B34F00">
          <w:pgSz w:w="11910" w:h="16840"/>
          <w:pgMar w:top="240" w:right="420" w:bottom="280" w:left="440" w:header="720" w:footer="720" w:gutter="0"/>
          <w:cols w:space="720"/>
        </w:sectPr>
      </w:pPr>
    </w:p>
    <w:p w14:paraId="3A65A8F6" w14:textId="5737881A" w:rsidR="00B34F00" w:rsidRDefault="002764F1">
      <w:pPr>
        <w:rPr>
          <w:sz w:val="2"/>
          <w:szCs w:val="2"/>
        </w:rPr>
      </w:pPr>
      <w:r>
        <w:rPr>
          <w:noProof/>
        </w:rPr>
        <w:lastRenderedPageBreak/>
        <w:drawing>
          <wp:anchor distT="0" distB="0" distL="0" distR="0" simplePos="0" relativeHeight="251321344" behindDoc="1" locked="0" layoutInCell="1" allowOverlap="1" wp14:anchorId="1064153D" wp14:editId="6A8F7603">
            <wp:simplePos x="0" y="0"/>
            <wp:positionH relativeFrom="page">
              <wp:posOffset>359994</wp:posOffset>
            </wp:positionH>
            <wp:positionV relativeFrom="page">
              <wp:posOffset>9891006</wp:posOffset>
            </wp:positionV>
            <wp:extent cx="6866064" cy="463270"/>
            <wp:effectExtent l="0" t="0" r="0" b="0"/>
            <wp:wrapNone/>
            <wp:docPr id="1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66064" cy="463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22368" behindDoc="1" locked="0" layoutInCell="1" allowOverlap="1" wp14:anchorId="1CAF3B6A" wp14:editId="0480AB47">
                <wp:simplePos x="0" y="0"/>
                <wp:positionH relativeFrom="page">
                  <wp:posOffset>346710</wp:posOffset>
                </wp:positionH>
                <wp:positionV relativeFrom="page">
                  <wp:posOffset>158115</wp:posOffset>
                </wp:positionV>
                <wp:extent cx="6865620" cy="1680210"/>
                <wp:effectExtent l="0" t="0" r="0" b="0"/>
                <wp:wrapNone/>
                <wp:docPr id="104" name="Text Box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5620" cy="168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18FC7C" w14:textId="77777777" w:rsidR="00B34F00" w:rsidRDefault="002764F1">
                            <w:pPr>
                              <w:tabs>
                                <w:tab w:val="left" w:pos="3128"/>
                                <w:tab w:val="left" w:pos="5113"/>
                              </w:tabs>
                              <w:spacing w:before="20"/>
                              <w:ind w:left="1"/>
                              <w:jc w:val="center"/>
                              <w:rPr>
                                <w:b/>
                                <w:sz w:val="100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pacing w:val="-8"/>
                                <w:sz w:val="100"/>
                              </w:rPr>
                              <w:t>Hands</w:t>
                            </w:r>
                            <w:r>
                              <w:rPr>
                                <w:b/>
                                <w:color w:val="292526"/>
                                <w:spacing w:val="-8"/>
                                <w:sz w:val="100"/>
                              </w:rPr>
                              <w:tab/>
                            </w:r>
                            <w:r>
                              <w:rPr>
                                <w:b/>
                                <w:color w:val="292526"/>
                                <w:spacing w:val="-10"/>
                                <w:sz w:val="100"/>
                              </w:rPr>
                              <w:t>and</w:t>
                            </w:r>
                            <w:r>
                              <w:rPr>
                                <w:b/>
                                <w:color w:val="292526"/>
                                <w:spacing w:val="-10"/>
                                <w:sz w:val="100"/>
                              </w:rPr>
                              <w:tab/>
                            </w:r>
                            <w:r>
                              <w:rPr>
                                <w:b/>
                                <w:color w:val="292526"/>
                                <w:spacing w:val="-18"/>
                                <w:sz w:val="100"/>
                              </w:rPr>
                              <w:t>Paws!</w:t>
                            </w:r>
                          </w:p>
                          <w:p w14:paraId="749AFC88" w14:textId="77777777" w:rsidR="00B34F00" w:rsidRDefault="002764F1">
                            <w:pPr>
                              <w:pStyle w:val="BodyText"/>
                              <w:spacing w:before="345" w:line="530" w:lineRule="atLeast"/>
                              <w:ind w:left="20" w:right="10"/>
                            </w:pPr>
                            <w:r>
                              <w:rPr>
                                <w:color w:val="292526"/>
                              </w:rPr>
                              <w:t>Can</w:t>
                            </w:r>
                            <w:r>
                              <w:rPr>
                                <w:color w:val="292526"/>
                                <w:spacing w:val="-44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you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draw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around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every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family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members’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hand</w:t>
                            </w:r>
                            <w:r>
                              <w:rPr>
                                <w:color w:val="292526"/>
                                <w:spacing w:val="-44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on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this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page?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  <w:spacing w:val="-8"/>
                              </w:rPr>
                              <w:t>You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might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like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to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include</w:t>
                            </w:r>
                            <w:r>
                              <w:rPr>
                                <w:color w:val="292526"/>
                                <w:spacing w:val="-44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pets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too. Remember to wash hands before you all do</w:t>
                            </w:r>
                            <w:r>
                              <w:rPr>
                                <w:color w:val="292526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thi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AF3B6A" id="Text Box 94" o:spid="_x0000_s1037" type="#_x0000_t202" style="position:absolute;margin-left:27.3pt;margin-top:12.45pt;width:540.6pt;height:132.3pt;z-index:-25199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" filled="f" stroked="f">
                <v:textbox inset="0,0,0,0">
                  <w:txbxContent>
                    <w:p w14:paraId="5718FC7C" w14:textId="77777777" w:rsidR="00B34F00" w:rsidRDefault="002764F1">
                      <w:pPr>
                        <w:tabs>
                          <w:tab w:val="left" w:pos="3128"/>
                          <w:tab w:val="left" w:pos="5113"/>
                        </w:tabs>
                        <w:spacing w:before="20"/>
                        <w:ind w:left="1"/>
                        <w:jc w:val="center"/>
                        <w:rPr>
                          <w:b/>
                          <w:sz w:val="100"/>
                        </w:rPr>
                      </w:pPr>
                      <w:r>
                        <w:rPr>
                          <w:b/>
                          <w:color w:val="292526"/>
                          <w:spacing w:val="-8"/>
                          <w:sz w:val="100"/>
                        </w:rPr>
                        <w:t>Hands</w:t>
                      </w:r>
                      <w:r>
                        <w:rPr>
                          <w:b/>
                          <w:color w:val="292526"/>
                          <w:spacing w:val="-8"/>
                          <w:sz w:val="100"/>
                        </w:rPr>
                        <w:tab/>
                      </w:r>
                      <w:r>
                        <w:rPr>
                          <w:b/>
                          <w:color w:val="292526"/>
                          <w:spacing w:val="-10"/>
                          <w:sz w:val="100"/>
                        </w:rPr>
                        <w:t>and</w:t>
                      </w:r>
                      <w:r>
                        <w:rPr>
                          <w:b/>
                          <w:color w:val="292526"/>
                          <w:spacing w:val="-10"/>
                          <w:sz w:val="100"/>
                        </w:rPr>
                        <w:tab/>
                      </w:r>
                      <w:r>
                        <w:rPr>
                          <w:b/>
                          <w:color w:val="292526"/>
                          <w:spacing w:val="-18"/>
                          <w:sz w:val="100"/>
                        </w:rPr>
                        <w:t>Paws!</w:t>
                      </w:r>
                    </w:p>
                    <w:p w14:paraId="749AFC88" w14:textId="77777777" w:rsidR="00B34F00" w:rsidRDefault="002764F1">
                      <w:pPr>
                        <w:pStyle w:val="BodyText"/>
                        <w:spacing w:before="345" w:line="530" w:lineRule="atLeast"/>
                        <w:ind w:left="20" w:right="10"/>
                      </w:pPr>
                      <w:r>
                        <w:rPr>
                          <w:color w:val="292526"/>
                        </w:rPr>
                        <w:t>Can</w:t>
                      </w:r>
                      <w:r>
                        <w:rPr>
                          <w:color w:val="292526"/>
                          <w:spacing w:val="-44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you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draw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around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every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family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members’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hand</w:t>
                      </w:r>
                      <w:r>
                        <w:rPr>
                          <w:color w:val="292526"/>
                          <w:spacing w:val="-44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on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this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page?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  <w:spacing w:val="-8"/>
                        </w:rPr>
                        <w:t>You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might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like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to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include</w:t>
                      </w:r>
                      <w:r>
                        <w:rPr>
                          <w:color w:val="292526"/>
                          <w:spacing w:val="-44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pets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too. Remember to wash hands before you all do</w:t>
                      </w:r>
                      <w:r>
                        <w:rPr>
                          <w:color w:val="292526"/>
                          <w:spacing w:val="-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thi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23392" behindDoc="1" locked="0" layoutInCell="1" allowOverlap="1" wp14:anchorId="098721AF" wp14:editId="3A77F3F9">
                <wp:simplePos x="0" y="0"/>
                <wp:positionH relativeFrom="page">
                  <wp:posOffset>5992495</wp:posOffset>
                </wp:positionH>
                <wp:positionV relativeFrom="page">
                  <wp:posOffset>10079355</wp:posOffset>
                </wp:positionV>
                <wp:extent cx="734060" cy="139065"/>
                <wp:effectExtent l="0" t="0" r="0" b="0"/>
                <wp:wrapNone/>
                <wp:docPr id="103" name="Text Box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060" cy="139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2739B2" w14:textId="77777777" w:rsidR="00B34F00" w:rsidRDefault="002764F1">
                            <w:pPr>
                              <w:spacing w:before="19"/>
                              <w:ind w:left="20"/>
                              <w:rPr>
                                <w:rFonts w:ascii="Roboto"/>
                                <w:b/>
                                <w:sz w:val="15"/>
                              </w:rPr>
                            </w:pPr>
                            <w:r>
                              <w:rPr>
                                <w:rFonts w:ascii="Roboto"/>
                                <w:b/>
                                <w:color w:val="292526"/>
                                <w:sz w:val="15"/>
                              </w:rPr>
                              <w:t>visit twinkl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8721AF" id="Text Box 93" o:spid="_x0000_s1038" type="#_x0000_t202" style="position:absolute;margin-left:471.85pt;margin-top:793.65pt;width:57.8pt;height:10.95pt;z-index:-251993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" filled="f" stroked="f">
                <v:textbox inset="0,0,0,0">
                  <w:txbxContent>
                    <w:p w14:paraId="672739B2" w14:textId="77777777" w:rsidR="00B34F00" w:rsidRDefault="002764F1">
                      <w:pPr>
                        <w:spacing w:before="19"/>
                        <w:ind w:left="20"/>
                        <w:rPr>
                          <w:rFonts w:ascii="Roboto"/>
                          <w:b/>
                          <w:sz w:val="15"/>
                        </w:rPr>
                      </w:pPr>
                      <w:r>
                        <w:rPr>
                          <w:rFonts w:ascii="Roboto"/>
                          <w:b/>
                          <w:color w:val="292526"/>
                          <w:sz w:val="15"/>
                        </w:rPr>
                        <w:t>visit twinkl.co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90FC74C" w14:textId="77777777" w:rsidR="00B34F00" w:rsidRDefault="00B34F00">
      <w:pPr>
        <w:rPr>
          <w:sz w:val="2"/>
          <w:szCs w:val="2"/>
        </w:rPr>
        <w:sectPr w:rsidR="00B34F00">
          <w:pgSz w:w="11910" w:h="16840"/>
          <w:pgMar w:top="240" w:right="420" w:bottom="280" w:left="440" w:header="720" w:footer="720" w:gutter="0"/>
          <w:cols w:space="720"/>
        </w:sectPr>
      </w:pPr>
    </w:p>
    <w:p w14:paraId="1D5D97F6" w14:textId="5C7F9F6F" w:rsidR="00B34F00" w:rsidRDefault="002764F1">
      <w:pPr>
        <w:rPr>
          <w:sz w:val="2"/>
          <w:szCs w:val="2"/>
        </w:rPr>
      </w:pPr>
      <w:r>
        <w:rPr>
          <w:noProof/>
        </w:rPr>
        <w:lastRenderedPageBreak/>
        <w:drawing>
          <wp:anchor distT="0" distB="0" distL="0" distR="0" simplePos="0" relativeHeight="251324416" behindDoc="1" locked="0" layoutInCell="1" allowOverlap="1" wp14:anchorId="2023F7B0" wp14:editId="1EE1EEDC">
            <wp:simplePos x="0" y="0"/>
            <wp:positionH relativeFrom="page">
              <wp:posOffset>359994</wp:posOffset>
            </wp:positionH>
            <wp:positionV relativeFrom="page">
              <wp:posOffset>9891006</wp:posOffset>
            </wp:positionV>
            <wp:extent cx="6866064" cy="463270"/>
            <wp:effectExtent l="0" t="0" r="0" b="0"/>
            <wp:wrapNone/>
            <wp:docPr id="1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66064" cy="463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25440" behindDoc="1" locked="0" layoutInCell="1" allowOverlap="1" wp14:anchorId="5C95322E" wp14:editId="4D15E85A">
                <wp:simplePos x="0" y="0"/>
                <wp:positionH relativeFrom="page">
                  <wp:posOffset>346710</wp:posOffset>
                </wp:positionH>
                <wp:positionV relativeFrom="page">
                  <wp:posOffset>158115</wp:posOffset>
                </wp:positionV>
                <wp:extent cx="6865620" cy="1680210"/>
                <wp:effectExtent l="0" t="0" r="0" b="0"/>
                <wp:wrapNone/>
                <wp:docPr id="102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5620" cy="168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81D902" w14:textId="77777777" w:rsidR="00B34F00" w:rsidRDefault="002764F1">
                            <w:pPr>
                              <w:tabs>
                                <w:tab w:val="left" w:pos="3128"/>
                                <w:tab w:val="left" w:pos="5113"/>
                              </w:tabs>
                              <w:spacing w:before="20"/>
                              <w:ind w:left="1"/>
                              <w:jc w:val="center"/>
                              <w:rPr>
                                <w:b/>
                                <w:sz w:val="100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pacing w:val="-8"/>
                                <w:sz w:val="100"/>
                              </w:rPr>
                              <w:t>Hands</w:t>
                            </w:r>
                            <w:r>
                              <w:rPr>
                                <w:b/>
                                <w:color w:val="292526"/>
                                <w:spacing w:val="-8"/>
                                <w:sz w:val="100"/>
                              </w:rPr>
                              <w:tab/>
                            </w:r>
                            <w:r>
                              <w:rPr>
                                <w:b/>
                                <w:color w:val="292526"/>
                                <w:spacing w:val="-10"/>
                                <w:sz w:val="100"/>
                              </w:rPr>
                              <w:t>and</w:t>
                            </w:r>
                            <w:r>
                              <w:rPr>
                                <w:b/>
                                <w:color w:val="292526"/>
                                <w:spacing w:val="-10"/>
                                <w:sz w:val="100"/>
                              </w:rPr>
                              <w:tab/>
                            </w:r>
                            <w:r>
                              <w:rPr>
                                <w:b/>
                                <w:color w:val="292526"/>
                                <w:spacing w:val="-18"/>
                                <w:sz w:val="100"/>
                              </w:rPr>
                              <w:t>Paws!</w:t>
                            </w:r>
                          </w:p>
                          <w:p w14:paraId="716F16FD" w14:textId="77777777" w:rsidR="00B34F00" w:rsidRDefault="002764F1">
                            <w:pPr>
                              <w:pStyle w:val="BodyText"/>
                              <w:spacing w:before="345" w:line="530" w:lineRule="atLeast"/>
                              <w:ind w:left="20" w:right="10"/>
                            </w:pPr>
                            <w:r>
                              <w:rPr>
                                <w:color w:val="292526"/>
                              </w:rPr>
                              <w:t>Can</w:t>
                            </w:r>
                            <w:r>
                              <w:rPr>
                                <w:color w:val="292526"/>
                                <w:spacing w:val="-44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you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draw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around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every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family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members’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hand</w:t>
                            </w:r>
                            <w:r>
                              <w:rPr>
                                <w:color w:val="292526"/>
                                <w:spacing w:val="-44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on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this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page?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  <w:spacing w:val="-8"/>
                              </w:rPr>
                              <w:t>You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might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like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to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include</w:t>
                            </w:r>
                            <w:r>
                              <w:rPr>
                                <w:color w:val="292526"/>
                                <w:spacing w:val="-44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pets</w:t>
                            </w:r>
                            <w:r>
                              <w:rPr>
                                <w:color w:val="292526"/>
                                <w:spacing w:val="-4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too. Remember to wash hands before you all do</w:t>
                            </w:r>
                            <w:r>
                              <w:rPr>
                                <w:color w:val="292526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thi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95322E" id="Text Box 92" o:spid="_x0000_s1039" type="#_x0000_t202" style="position:absolute;margin-left:27.3pt;margin-top:12.45pt;width:540.6pt;height:132.3pt;z-index:-251991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" filled="f" stroked="f">
                <v:textbox inset="0,0,0,0">
                  <w:txbxContent>
                    <w:p w14:paraId="5581D902" w14:textId="77777777" w:rsidR="00B34F00" w:rsidRDefault="002764F1">
                      <w:pPr>
                        <w:tabs>
                          <w:tab w:val="left" w:pos="3128"/>
                          <w:tab w:val="left" w:pos="5113"/>
                        </w:tabs>
                        <w:spacing w:before="20"/>
                        <w:ind w:left="1"/>
                        <w:jc w:val="center"/>
                        <w:rPr>
                          <w:b/>
                          <w:sz w:val="100"/>
                        </w:rPr>
                      </w:pPr>
                      <w:r>
                        <w:rPr>
                          <w:b/>
                          <w:color w:val="292526"/>
                          <w:spacing w:val="-8"/>
                          <w:sz w:val="100"/>
                        </w:rPr>
                        <w:t>Hands</w:t>
                      </w:r>
                      <w:r>
                        <w:rPr>
                          <w:b/>
                          <w:color w:val="292526"/>
                          <w:spacing w:val="-8"/>
                          <w:sz w:val="100"/>
                        </w:rPr>
                        <w:tab/>
                      </w:r>
                      <w:r>
                        <w:rPr>
                          <w:b/>
                          <w:color w:val="292526"/>
                          <w:spacing w:val="-10"/>
                          <w:sz w:val="100"/>
                        </w:rPr>
                        <w:t>and</w:t>
                      </w:r>
                      <w:r>
                        <w:rPr>
                          <w:b/>
                          <w:color w:val="292526"/>
                          <w:spacing w:val="-10"/>
                          <w:sz w:val="100"/>
                        </w:rPr>
                        <w:tab/>
                      </w:r>
                      <w:r>
                        <w:rPr>
                          <w:b/>
                          <w:color w:val="292526"/>
                          <w:spacing w:val="-18"/>
                          <w:sz w:val="100"/>
                        </w:rPr>
                        <w:t>Paws!</w:t>
                      </w:r>
                    </w:p>
                    <w:p w14:paraId="716F16FD" w14:textId="77777777" w:rsidR="00B34F00" w:rsidRDefault="002764F1">
                      <w:pPr>
                        <w:pStyle w:val="BodyText"/>
                        <w:spacing w:before="345" w:line="530" w:lineRule="atLeast"/>
                        <w:ind w:left="20" w:right="10"/>
                      </w:pPr>
                      <w:r>
                        <w:rPr>
                          <w:color w:val="292526"/>
                        </w:rPr>
                        <w:t>Can</w:t>
                      </w:r>
                      <w:r>
                        <w:rPr>
                          <w:color w:val="292526"/>
                          <w:spacing w:val="-44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you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draw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around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every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family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members’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hand</w:t>
                      </w:r>
                      <w:r>
                        <w:rPr>
                          <w:color w:val="292526"/>
                          <w:spacing w:val="-44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on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this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page?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  <w:spacing w:val="-8"/>
                        </w:rPr>
                        <w:t>You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might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like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to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include</w:t>
                      </w:r>
                      <w:r>
                        <w:rPr>
                          <w:color w:val="292526"/>
                          <w:spacing w:val="-44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pets</w:t>
                      </w:r>
                      <w:r>
                        <w:rPr>
                          <w:color w:val="292526"/>
                          <w:spacing w:val="-4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too. Remember to wash hands before you all do</w:t>
                      </w:r>
                      <w:r>
                        <w:rPr>
                          <w:color w:val="292526"/>
                          <w:spacing w:val="-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thi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26464" behindDoc="1" locked="0" layoutInCell="1" allowOverlap="1" wp14:anchorId="62B2FAC1" wp14:editId="55A21178">
                <wp:simplePos x="0" y="0"/>
                <wp:positionH relativeFrom="page">
                  <wp:posOffset>5992495</wp:posOffset>
                </wp:positionH>
                <wp:positionV relativeFrom="page">
                  <wp:posOffset>10079355</wp:posOffset>
                </wp:positionV>
                <wp:extent cx="734060" cy="139065"/>
                <wp:effectExtent l="0" t="0" r="0" b="0"/>
                <wp:wrapNone/>
                <wp:docPr id="101" name="Text Box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060" cy="139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8C82B5" w14:textId="77777777" w:rsidR="00B34F00" w:rsidRDefault="002764F1">
                            <w:pPr>
                              <w:spacing w:before="19"/>
                              <w:ind w:left="20"/>
                              <w:rPr>
                                <w:rFonts w:ascii="Roboto"/>
                                <w:b/>
                                <w:sz w:val="15"/>
                              </w:rPr>
                            </w:pPr>
                            <w:r>
                              <w:rPr>
                                <w:rFonts w:ascii="Roboto"/>
                                <w:b/>
                                <w:color w:val="292526"/>
                                <w:sz w:val="15"/>
                              </w:rPr>
                              <w:t>visit twinkl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B2FAC1" id="Text Box 91" o:spid="_x0000_s1040" type="#_x0000_t202" style="position:absolute;margin-left:471.85pt;margin-top:793.65pt;width:57.8pt;height:10.95pt;z-index:-251990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" filled="f" stroked="f">
                <v:textbox inset="0,0,0,0">
                  <w:txbxContent>
                    <w:p w14:paraId="048C82B5" w14:textId="77777777" w:rsidR="00B34F00" w:rsidRDefault="002764F1">
                      <w:pPr>
                        <w:spacing w:before="19"/>
                        <w:ind w:left="20"/>
                        <w:rPr>
                          <w:rFonts w:ascii="Roboto"/>
                          <w:b/>
                          <w:sz w:val="15"/>
                        </w:rPr>
                      </w:pPr>
                      <w:r>
                        <w:rPr>
                          <w:rFonts w:ascii="Roboto"/>
                          <w:b/>
                          <w:color w:val="292526"/>
                          <w:sz w:val="15"/>
                        </w:rPr>
                        <w:t>visit twinkl.co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A9B7AAE" w14:textId="77777777" w:rsidR="00B34F00" w:rsidRDefault="00B34F00">
      <w:pPr>
        <w:rPr>
          <w:sz w:val="2"/>
          <w:szCs w:val="2"/>
        </w:rPr>
        <w:sectPr w:rsidR="00B34F00">
          <w:pgSz w:w="11910" w:h="16840"/>
          <w:pgMar w:top="240" w:right="420" w:bottom="280" w:left="440" w:header="720" w:footer="720" w:gutter="0"/>
          <w:cols w:space="720"/>
        </w:sectPr>
      </w:pPr>
    </w:p>
    <w:p w14:paraId="29BE3589" w14:textId="6D4C2E14" w:rsidR="00B34F00" w:rsidRDefault="002764F1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327488" behindDoc="1" locked="0" layoutInCell="1" allowOverlap="1" wp14:anchorId="074ABB79" wp14:editId="4A4251E2">
                <wp:simplePos x="0" y="0"/>
                <wp:positionH relativeFrom="page">
                  <wp:posOffset>1534160</wp:posOffset>
                </wp:positionH>
                <wp:positionV relativeFrom="page">
                  <wp:posOffset>2393950</wp:posOffset>
                </wp:positionV>
                <wp:extent cx="4320540" cy="4644390"/>
                <wp:effectExtent l="0" t="0" r="0" b="0"/>
                <wp:wrapNone/>
                <wp:docPr id="93" name="Group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20540" cy="4644390"/>
                          <a:chOff x="2416" y="3770"/>
                          <a:chExt cx="6804" cy="7314"/>
                        </a:xfrm>
                      </wpg:grpSpPr>
                      <pic:pic xmlns:pic="http://schemas.openxmlformats.org/drawingml/2006/picture">
                        <pic:nvPicPr>
                          <pic:cNvPr id="94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04" y="5669"/>
                            <a:ext cx="6298" cy="35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5" name="Line 89"/>
                        <wps:cNvCnPr>
                          <a:cxnSpLocks noChangeShapeType="1"/>
                        </wps:cNvCnPr>
                        <wps:spPr bwMode="auto">
                          <a:xfrm>
                            <a:off x="3957" y="733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29252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" name="Line 88"/>
                        <wps:cNvCnPr>
                          <a:cxnSpLocks noChangeShapeType="1"/>
                        </wps:cNvCnPr>
                        <wps:spPr bwMode="auto">
                          <a:xfrm>
                            <a:off x="7883" y="6892"/>
                            <a:ext cx="1215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29252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5811" y="566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29252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" name="Line 86"/>
                        <wps:cNvCnPr>
                          <a:cxnSpLocks noChangeShapeType="1"/>
                        </wps:cNvCnPr>
                        <wps:spPr bwMode="auto">
                          <a:xfrm>
                            <a:off x="5771" y="1108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29252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9" name="Line 85"/>
                        <wps:cNvCnPr>
                          <a:cxnSpLocks noChangeShapeType="1"/>
                        </wps:cNvCnPr>
                        <wps:spPr bwMode="auto">
                          <a:xfrm>
                            <a:off x="3975" y="8676"/>
                            <a:ext cx="0" cy="1771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29252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" name="Line 84"/>
                        <wps:cNvCnPr>
                          <a:cxnSpLocks noChangeShapeType="1"/>
                        </wps:cNvCnPr>
                        <wps:spPr bwMode="auto">
                          <a:xfrm>
                            <a:off x="7824" y="8858"/>
                            <a:ext cx="1376" cy="1798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29252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D38C79" id="Group 83" o:spid="_x0000_s1026" style="position:absolute;margin-left:120.8pt;margin-top:188.5pt;width:340.2pt;height:365.7pt;z-index:-251988992;mso-position-horizontal-relative:page;mso-position-vertical-relative:page" coordorigin="2416,3770" coordsize="6804,73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">
                <v:shape id="Picture 90" o:spid="_x0000_s1027" type="#_x0000_t75" style="position:absolute;left:2804;top:5669;width:6298;height:35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">
                  <v:imagedata r:id="rId11" o:title=""/>
                </v:shape>
                <v:line id="Line 89" o:spid="_x0000_s1028" style="position:absolute;visibility:visible;mso-wrap-style:square" from="3957,7331" to="3957,7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" strokecolor="#292526" strokeweight="2pt"/>
                <v:line id="Line 88" o:spid="_x0000_s1029" style="position:absolute;visibility:visible;mso-wrap-style:square" from="7883,6892" to="9098,6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" strokecolor="#292526" strokeweight="2pt"/>
                <v:line id="Line 87" o:spid="_x0000_s1030" style="position:absolute;visibility:visible;mso-wrap-style:square" from="5811,5669" to="5811,5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" strokecolor="#292526" strokeweight="2pt"/>
                <v:line id="Line 86" o:spid="_x0000_s1031" style="position:absolute;visibility:visible;mso-wrap-style:square" from="5771,11083" to="5771,110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" strokecolor="#292526" strokeweight="2pt"/>
                <v:line id="Line 85" o:spid="_x0000_s1032" style="position:absolute;visibility:visible;mso-wrap-style:square" from="3975,8676" to="3975,104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" strokecolor="#292526" strokeweight="2pt"/>
                <v:line id="Line 84" o:spid="_x0000_s1033" style="position:absolute;visibility:visible;mso-wrap-style:square" from="7824,8858" to="9200,106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" strokecolor="#292526" strokeweight="2pt"/>
                <w10:wrap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0" distR="0" simplePos="0" relativeHeight="251328512" behindDoc="1" locked="0" layoutInCell="1" allowOverlap="1" wp14:anchorId="5906C003" wp14:editId="73010FA0">
            <wp:simplePos x="0" y="0"/>
            <wp:positionH relativeFrom="page">
              <wp:posOffset>359994</wp:posOffset>
            </wp:positionH>
            <wp:positionV relativeFrom="page">
              <wp:posOffset>9891006</wp:posOffset>
            </wp:positionV>
            <wp:extent cx="6866064" cy="463270"/>
            <wp:effectExtent l="0" t="0" r="0" b="0"/>
            <wp:wrapNone/>
            <wp:docPr id="17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66064" cy="463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29536" behindDoc="1" locked="0" layoutInCell="1" allowOverlap="1" wp14:anchorId="0AC1537B" wp14:editId="6D910CF8">
                <wp:simplePos x="0" y="0"/>
                <wp:positionH relativeFrom="page">
                  <wp:posOffset>2869565</wp:posOffset>
                </wp:positionH>
                <wp:positionV relativeFrom="page">
                  <wp:posOffset>4524375</wp:posOffset>
                </wp:positionV>
                <wp:extent cx="2054860" cy="549275"/>
                <wp:effectExtent l="0" t="0" r="0" b="0"/>
                <wp:wrapNone/>
                <wp:docPr id="92" name="Text 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4860" cy="549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BAF021" w14:textId="77777777" w:rsidR="00B34F00" w:rsidRDefault="002764F1">
                            <w:pPr>
                              <w:spacing w:before="20" w:line="244" w:lineRule="auto"/>
                              <w:ind w:left="609" w:right="-20" w:hanging="590"/>
                              <w:rPr>
                                <w:b/>
                                <w:sz w:val="34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z w:val="34"/>
                              </w:rPr>
                              <w:t xml:space="preserve">Fun things </w:t>
                            </w:r>
                            <w:proofErr w:type="gramStart"/>
                            <w:r>
                              <w:rPr>
                                <w:b/>
                                <w:color w:val="292526"/>
                                <w:sz w:val="34"/>
                              </w:rPr>
                              <w:t>I’m</w:t>
                            </w:r>
                            <w:proofErr w:type="gramEnd"/>
                            <w:r>
                              <w:rPr>
                                <w:b/>
                                <w:color w:val="292526"/>
                                <w:sz w:val="34"/>
                              </w:rPr>
                              <w:t xml:space="preserve"> doing to keep bus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C1537B" id="Text Box 82" o:spid="_x0000_s1041" type="#_x0000_t202" style="position:absolute;margin-left:225.95pt;margin-top:356.25pt;width:161.8pt;height:43.25pt;z-index:-25198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" filled="f" stroked="f">
                <v:textbox inset="0,0,0,0">
                  <w:txbxContent>
                    <w:p w14:paraId="2FBAF021" w14:textId="77777777" w:rsidR="00B34F00" w:rsidRDefault="002764F1">
                      <w:pPr>
                        <w:spacing w:before="20" w:line="244" w:lineRule="auto"/>
                        <w:ind w:left="609" w:right="-20" w:hanging="590"/>
                        <w:rPr>
                          <w:b/>
                          <w:sz w:val="34"/>
                        </w:rPr>
                      </w:pPr>
                      <w:r>
                        <w:rPr>
                          <w:b/>
                          <w:color w:val="292526"/>
                          <w:sz w:val="34"/>
                        </w:rPr>
                        <w:t>Fun things I’m doing to keep bus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30560" behindDoc="1" locked="0" layoutInCell="1" allowOverlap="1" wp14:anchorId="35AC4DF5" wp14:editId="63C7CC0C">
                <wp:simplePos x="0" y="0"/>
                <wp:positionH relativeFrom="page">
                  <wp:posOffset>5992495</wp:posOffset>
                </wp:positionH>
                <wp:positionV relativeFrom="page">
                  <wp:posOffset>10079355</wp:posOffset>
                </wp:positionV>
                <wp:extent cx="734060" cy="139065"/>
                <wp:effectExtent l="0" t="0" r="0" b="0"/>
                <wp:wrapNone/>
                <wp:docPr id="91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060" cy="139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0F21F0" w14:textId="77777777" w:rsidR="00B34F00" w:rsidRDefault="002764F1">
                            <w:pPr>
                              <w:spacing w:before="19"/>
                              <w:ind w:left="20"/>
                              <w:rPr>
                                <w:rFonts w:ascii="Roboto"/>
                                <w:b/>
                                <w:sz w:val="15"/>
                              </w:rPr>
                            </w:pPr>
                            <w:r>
                              <w:rPr>
                                <w:rFonts w:ascii="Roboto"/>
                                <w:b/>
                                <w:color w:val="292526"/>
                                <w:sz w:val="15"/>
                              </w:rPr>
                              <w:t>visit twinkl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AC4DF5" id="Text Box 81" o:spid="_x0000_s1042" type="#_x0000_t202" style="position:absolute;margin-left:471.85pt;margin-top:793.65pt;width:57.8pt;height:10.95pt;z-index:-25198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" filled="f" stroked="f">
                <v:textbox inset="0,0,0,0">
                  <w:txbxContent>
                    <w:p w14:paraId="220F21F0" w14:textId="77777777" w:rsidR="00B34F00" w:rsidRDefault="002764F1">
                      <w:pPr>
                        <w:spacing w:before="19"/>
                        <w:ind w:left="20"/>
                        <w:rPr>
                          <w:rFonts w:ascii="Roboto"/>
                          <w:b/>
                          <w:sz w:val="15"/>
                        </w:rPr>
                      </w:pPr>
                      <w:r>
                        <w:rPr>
                          <w:rFonts w:ascii="Roboto"/>
                          <w:b/>
                          <w:color w:val="292526"/>
                          <w:sz w:val="15"/>
                        </w:rPr>
                        <w:t>visit twinkl.co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11897D3" w14:textId="77777777" w:rsidR="00B34F00" w:rsidRDefault="00B34F00">
      <w:pPr>
        <w:rPr>
          <w:sz w:val="2"/>
          <w:szCs w:val="2"/>
        </w:rPr>
        <w:sectPr w:rsidR="00B34F00">
          <w:pgSz w:w="11910" w:h="16840"/>
          <w:pgMar w:top="1580" w:right="420" w:bottom="280" w:left="440" w:header="720" w:footer="720" w:gutter="0"/>
          <w:cols w:space="720"/>
        </w:sectPr>
      </w:pPr>
    </w:p>
    <w:p w14:paraId="27851EF8" w14:textId="336F3325" w:rsidR="00B34F00" w:rsidRDefault="002764F1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331584" behindDoc="1" locked="0" layoutInCell="1" allowOverlap="1" wp14:anchorId="2E37734A" wp14:editId="0D168168">
                <wp:simplePos x="0" y="0"/>
                <wp:positionH relativeFrom="page">
                  <wp:posOffset>359410</wp:posOffset>
                </wp:positionH>
                <wp:positionV relativeFrom="page">
                  <wp:posOffset>1885315</wp:posOffset>
                </wp:positionV>
                <wp:extent cx="6840855" cy="0"/>
                <wp:effectExtent l="0" t="0" r="0" b="0"/>
                <wp:wrapNone/>
                <wp:docPr id="90" name="Lin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7642FC" id="Line 80" o:spid="_x0000_s1026" style="position:absolute;z-index:-25198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148.45pt" to="566.95pt,14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32608" behindDoc="1" locked="0" layoutInCell="1" allowOverlap="1" wp14:anchorId="204EBC12" wp14:editId="0273E597">
                <wp:simplePos x="0" y="0"/>
                <wp:positionH relativeFrom="page">
                  <wp:posOffset>359410</wp:posOffset>
                </wp:positionH>
                <wp:positionV relativeFrom="page">
                  <wp:posOffset>2202815</wp:posOffset>
                </wp:positionV>
                <wp:extent cx="6840855" cy="0"/>
                <wp:effectExtent l="0" t="0" r="0" b="0"/>
                <wp:wrapNone/>
                <wp:docPr id="89" name="Lin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E9AF27" id="Line 79" o:spid="_x0000_s1026" style="position:absolute;z-index:-25198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173.45pt" to="566.95pt,17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33632" behindDoc="1" locked="0" layoutInCell="1" allowOverlap="1" wp14:anchorId="0791BE62" wp14:editId="7F73F44B">
                <wp:simplePos x="0" y="0"/>
                <wp:positionH relativeFrom="page">
                  <wp:posOffset>359410</wp:posOffset>
                </wp:positionH>
                <wp:positionV relativeFrom="page">
                  <wp:posOffset>2520315</wp:posOffset>
                </wp:positionV>
                <wp:extent cx="6840855" cy="0"/>
                <wp:effectExtent l="0" t="0" r="0" b="0"/>
                <wp:wrapNone/>
                <wp:docPr id="88" name="Lin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FCB870" id="Line 78" o:spid="_x0000_s1026" style="position:absolute;z-index:-25198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198.45pt" to="566.95pt,19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34656" behindDoc="1" locked="0" layoutInCell="1" allowOverlap="1" wp14:anchorId="7D415FC8" wp14:editId="6375CC96">
                <wp:simplePos x="0" y="0"/>
                <wp:positionH relativeFrom="page">
                  <wp:posOffset>359410</wp:posOffset>
                </wp:positionH>
                <wp:positionV relativeFrom="page">
                  <wp:posOffset>2837815</wp:posOffset>
                </wp:positionV>
                <wp:extent cx="6840855" cy="0"/>
                <wp:effectExtent l="0" t="0" r="0" b="0"/>
                <wp:wrapNone/>
                <wp:docPr id="87" name="Lin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A77D05" id="Line 77" o:spid="_x0000_s1026" style="position:absolute;z-index:-25198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223.45pt" to="566.95pt,2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35680" behindDoc="1" locked="0" layoutInCell="1" allowOverlap="1" wp14:anchorId="500485F9" wp14:editId="2AD63EA0">
                <wp:simplePos x="0" y="0"/>
                <wp:positionH relativeFrom="page">
                  <wp:posOffset>359410</wp:posOffset>
                </wp:positionH>
                <wp:positionV relativeFrom="page">
                  <wp:posOffset>3936365</wp:posOffset>
                </wp:positionV>
                <wp:extent cx="6840855" cy="0"/>
                <wp:effectExtent l="0" t="0" r="0" b="0"/>
                <wp:wrapNone/>
                <wp:docPr id="86" name="Lin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13337D" id="Line 76" o:spid="_x0000_s1026" style="position:absolute;z-index:-25198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309.95pt" to="566.95pt,30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36704" behindDoc="1" locked="0" layoutInCell="1" allowOverlap="1" wp14:anchorId="58948749" wp14:editId="78F55EA2">
                <wp:simplePos x="0" y="0"/>
                <wp:positionH relativeFrom="page">
                  <wp:posOffset>359410</wp:posOffset>
                </wp:positionH>
                <wp:positionV relativeFrom="page">
                  <wp:posOffset>4253865</wp:posOffset>
                </wp:positionV>
                <wp:extent cx="6840855" cy="0"/>
                <wp:effectExtent l="0" t="0" r="0" b="0"/>
                <wp:wrapNone/>
                <wp:docPr id="85" name="Lin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F570D0" id="Line 75" o:spid="_x0000_s1026" style="position:absolute;z-index:-25197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334.95pt" to="566.95pt,3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37728" behindDoc="1" locked="0" layoutInCell="1" allowOverlap="1" wp14:anchorId="5516CF97" wp14:editId="38935B54">
                <wp:simplePos x="0" y="0"/>
                <wp:positionH relativeFrom="page">
                  <wp:posOffset>359410</wp:posOffset>
                </wp:positionH>
                <wp:positionV relativeFrom="page">
                  <wp:posOffset>4571365</wp:posOffset>
                </wp:positionV>
                <wp:extent cx="6840855" cy="0"/>
                <wp:effectExtent l="0" t="0" r="0" b="0"/>
                <wp:wrapNone/>
                <wp:docPr id="84" name="Lin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BF7E42" id="Line 74" o:spid="_x0000_s1026" style="position:absolute;z-index:-25197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359.95pt" to="566.95pt,35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38752" behindDoc="1" locked="0" layoutInCell="1" allowOverlap="1" wp14:anchorId="6726A60D" wp14:editId="37C2F7F7">
                <wp:simplePos x="0" y="0"/>
                <wp:positionH relativeFrom="page">
                  <wp:posOffset>359410</wp:posOffset>
                </wp:positionH>
                <wp:positionV relativeFrom="page">
                  <wp:posOffset>4888865</wp:posOffset>
                </wp:positionV>
                <wp:extent cx="6840855" cy="0"/>
                <wp:effectExtent l="0" t="0" r="0" b="0"/>
                <wp:wrapNone/>
                <wp:docPr id="83" name="Lin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633FB7" id="Line 73" o:spid="_x0000_s1026" style="position:absolute;z-index:-25197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384.95pt" to="566.95pt,38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39776" behindDoc="1" locked="0" layoutInCell="1" allowOverlap="1" wp14:anchorId="50BD2487" wp14:editId="15292298">
                <wp:simplePos x="0" y="0"/>
                <wp:positionH relativeFrom="page">
                  <wp:posOffset>359410</wp:posOffset>
                </wp:positionH>
                <wp:positionV relativeFrom="page">
                  <wp:posOffset>5987415</wp:posOffset>
                </wp:positionV>
                <wp:extent cx="6840855" cy="0"/>
                <wp:effectExtent l="0" t="0" r="0" b="0"/>
                <wp:wrapNone/>
                <wp:docPr id="82" name="Lin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FA8D67" id="Line 72" o:spid="_x0000_s1026" style="position:absolute;z-index:-25197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471.45pt" to="566.95pt,4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40800" behindDoc="1" locked="0" layoutInCell="1" allowOverlap="1" wp14:anchorId="032F26CA" wp14:editId="506D5916">
                <wp:simplePos x="0" y="0"/>
                <wp:positionH relativeFrom="page">
                  <wp:posOffset>359410</wp:posOffset>
                </wp:positionH>
                <wp:positionV relativeFrom="page">
                  <wp:posOffset>6304915</wp:posOffset>
                </wp:positionV>
                <wp:extent cx="6840855" cy="0"/>
                <wp:effectExtent l="0" t="0" r="0" b="0"/>
                <wp:wrapNone/>
                <wp:docPr id="81" name="Lin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AE207F" id="Line 71" o:spid="_x0000_s1026" style="position:absolute;z-index:-25197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496.45pt" to="566.95pt,4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41824" behindDoc="1" locked="0" layoutInCell="1" allowOverlap="1" wp14:anchorId="42EFBB65" wp14:editId="4E216828">
                <wp:simplePos x="0" y="0"/>
                <wp:positionH relativeFrom="page">
                  <wp:posOffset>359410</wp:posOffset>
                </wp:positionH>
                <wp:positionV relativeFrom="page">
                  <wp:posOffset>6622415</wp:posOffset>
                </wp:positionV>
                <wp:extent cx="6840855" cy="0"/>
                <wp:effectExtent l="0" t="0" r="0" b="0"/>
                <wp:wrapNone/>
                <wp:docPr id="80" name="Lin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0A2E68" id="Line 70" o:spid="_x0000_s1026" style="position:absolute;z-index:-25197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521.45pt" to="566.95pt,52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42848" behindDoc="1" locked="0" layoutInCell="1" allowOverlap="1" wp14:anchorId="01F4EB63" wp14:editId="4314DB58">
                <wp:simplePos x="0" y="0"/>
                <wp:positionH relativeFrom="page">
                  <wp:posOffset>359410</wp:posOffset>
                </wp:positionH>
                <wp:positionV relativeFrom="page">
                  <wp:posOffset>6939915</wp:posOffset>
                </wp:positionV>
                <wp:extent cx="6840855" cy="0"/>
                <wp:effectExtent l="0" t="0" r="0" b="0"/>
                <wp:wrapNone/>
                <wp:docPr id="79" name="Lin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D67241" id="Line 69" o:spid="_x0000_s1026" style="position:absolute;z-index:-25197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546.45pt" to="566.95pt,54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43872" behindDoc="1" locked="0" layoutInCell="1" allowOverlap="1" wp14:anchorId="2BF6E957" wp14:editId="607D3B25">
                <wp:simplePos x="0" y="0"/>
                <wp:positionH relativeFrom="page">
                  <wp:posOffset>359410</wp:posOffset>
                </wp:positionH>
                <wp:positionV relativeFrom="page">
                  <wp:posOffset>8038465</wp:posOffset>
                </wp:positionV>
                <wp:extent cx="6840855" cy="0"/>
                <wp:effectExtent l="0" t="0" r="0" b="0"/>
                <wp:wrapNone/>
                <wp:docPr id="78" name="Lin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0FC62B" id="Line 68" o:spid="_x0000_s1026" style="position:absolute;z-index:-25197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632.95pt" to="566.95pt,63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44896" behindDoc="1" locked="0" layoutInCell="1" allowOverlap="1" wp14:anchorId="3A62872C" wp14:editId="2548A265">
                <wp:simplePos x="0" y="0"/>
                <wp:positionH relativeFrom="page">
                  <wp:posOffset>359410</wp:posOffset>
                </wp:positionH>
                <wp:positionV relativeFrom="page">
                  <wp:posOffset>8355965</wp:posOffset>
                </wp:positionV>
                <wp:extent cx="6840855" cy="0"/>
                <wp:effectExtent l="0" t="0" r="0" b="0"/>
                <wp:wrapNone/>
                <wp:docPr id="77" name="Lin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FD576E" id="Line 67" o:spid="_x0000_s1026" style="position:absolute;z-index:-25197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657.95pt" to="566.95pt,65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45920" behindDoc="1" locked="0" layoutInCell="1" allowOverlap="1" wp14:anchorId="70E88849" wp14:editId="01FDA50F">
                <wp:simplePos x="0" y="0"/>
                <wp:positionH relativeFrom="page">
                  <wp:posOffset>359410</wp:posOffset>
                </wp:positionH>
                <wp:positionV relativeFrom="page">
                  <wp:posOffset>8673465</wp:posOffset>
                </wp:positionV>
                <wp:extent cx="6840855" cy="0"/>
                <wp:effectExtent l="0" t="0" r="0" b="0"/>
                <wp:wrapNone/>
                <wp:docPr id="76" name="Lin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DF4168" id="Line 66" o:spid="_x0000_s1026" style="position:absolute;z-index:-25197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682.95pt" to="566.95pt,68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46944" behindDoc="1" locked="0" layoutInCell="1" allowOverlap="1" wp14:anchorId="23C1488A" wp14:editId="227BF7A9">
                <wp:simplePos x="0" y="0"/>
                <wp:positionH relativeFrom="page">
                  <wp:posOffset>359410</wp:posOffset>
                </wp:positionH>
                <wp:positionV relativeFrom="page">
                  <wp:posOffset>8990965</wp:posOffset>
                </wp:positionV>
                <wp:extent cx="6840855" cy="0"/>
                <wp:effectExtent l="0" t="0" r="0" b="0"/>
                <wp:wrapNone/>
                <wp:docPr id="75" name="Lin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0855" cy="0"/>
                        </a:xfrm>
                        <a:prstGeom prst="line">
                          <a:avLst/>
                        </a:prstGeom>
                        <a:noFill/>
                        <a:ln w="8255">
                          <a:solidFill>
                            <a:srgbClr val="29252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6C098B" id="Line 65" o:spid="_x0000_s1026" style="position:absolute;z-index:-251969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3pt,707.95pt" to="566.95pt,70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" strokecolor="#292526" strokeweight=".65pt">
                <w10:wrap anchorx="page" anchory="page"/>
              </v:line>
            </w:pict>
          </mc:Fallback>
        </mc:AlternateContent>
      </w:r>
      <w:r>
        <w:rPr>
          <w:noProof/>
        </w:rPr>
        <w:drawing>
          <wp:anchor distT="0" distB="0" distL="0" distR="0" simplePos="0" relativeHeight="251347968" behindDoc="1" locked="0" layoutInCell="1" allowOverlap="1" wp14:anchorId="49089EE3" wp14:editId="6AC4529D">
            <wp:simplePos x="0" y="0"/>
            <wp:positionH relativeFrom="page">
              <wp:posOffset>359994</wp:posOffset>
            </wp:positionH>
            <wp:positionV relativeFrom="page">
              <wp:posOffset>9891006</wp:posOffset>
            </wp:positionV>
            <wp:extent cx="6866064" cy="463270"/>
            <wp:effectExtent l="0" t="0" r="0" b="0"/>
            <wp:wrapNone/>
            <wp:docPr id="19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66064" cy="463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48992" behindDoc="1" locked="0" layoutInCell="1" allowOverlap="1" wp14:anchorId="08A23D4F" wp14:editId="54F490D0">
                <wp:simplePos x="0" y="0"/>
                <wp:positionH relativeFrom="page">
                  <wp:posOffset>346710</wp:posOffset>
                </wp:positionH>
                <wp:positionV relativeFrom="page">
                  <wp:posOffset>158115</wp:posOffset>
                </wp:positionV>
                <wp:extent cx="6809105" cy="1343660"/>
                <wp:effectExtent l="0" t="0" r="0" b="0"/>
                <wp:wrapNone/>
                <wp:docPr id="74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9105" cy="1343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52DC9F" w14:textId="77777777" w:rsidR="00B34F00" w:rsidRDefault="002764F1">
                            <w:pPr>
                              <w:tabs>
                                <w:tab w:val="left" w:pos="5384"/>
                                <w:tab w:val="left" w:pos="7707"/>
                              </w:tabs>
                              <w:spacing w:before="20"/>
                              <w:ind w:left="110"/>
                              <w:rPr>
                                <w:b/>
                                <w:sz w:val="100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pacing w:val="-11"/>
                                <w:sz w:val="100"/>
                              </w:rPr>
                              <w:t>Connecting</w:t>
                            </w:r>
                            <w:r>
                              <w:rPr>
                                <w:b/>
                                <w:color w:val="292526"/>
                                <w:spacing w:val="-11"/>
                                <w:sz w:val="100"/>
                              </w:rPr>
                              <w:tab/>
                            </w:r>
                            <w:r>
                              <w:rPr>
                                <w:b/>
                                <w:color w:val="292526"/>
                                <w:spacing w:val="-15"/>
                                <w:sz w:val="100"/>
                              </w:rPr>
                              <w:t>with</w:t>
                            </w:r>
                            <w:r>
                              <w:rPr>
                                <w:b/>
                                <w:color w:val="292526"/>
                                <w:spacing w:val="-15"/>
                                <w:sz w:val="100"/>
                              </w:rPr>
                              <w:tab/>
                            </w:r>
                            <w:r>
                              <w:rPr>
                                <w:b/>
                                <w:color w:val="292526"/>
                                <w:spacing w:val="-9"/>
                                <w:sz w:val="100"/>
                              </w:rPr>
                              <w:t>Others</w:t>
                            </w:r>
                          </w:p>
                          <w:p w14:paraId="7FE69879" w14:textId="77777777" w:rsidR="00B34F00" w:rsidRDefault="002764F1">
                            <w:pPr>
                              <w:pStyle w:val="BodyText"/>
                              <w:spacing w:before="563"/>
                              <w:ind w:left="20"/>
                            </w:pPr>
                            <w:r>
                              <w:rPr>
                                <w:color w:val="292526"/>
                              </w:rPr>
                              <w:t>How are you staying in touch with friends and family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A23D4F" id="Text Box 64" o:spid="_x0000_s1043" type="#_x0000_t202" style="position:absolute;margin-left:27.3pt;margin-top:12.45pt;width:536.15pt;height:105.8pt;z-index:-25196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" filled="f" stroked="f">
                <v:textbox inset="0,0,0,0">
                  <w:txbxContent>
                    <w:p w14:paraId="4252DC9F" w14:textId="77777777" w:rsidR="00B34F00" w:rsidRDefault="002764F1">
                      <w:pPr>
                        <w:tabs>
                          <w:tab w:val="left" w:pos="5384"/>
                          <w:tab w:val="left" w:pos="7707"/>
                        </w:tabs>
                        <w:spacing w:before="20"/>
                        <w:ind w:left="110"/>
                        <w:rPr>
                          <w:b/>
                          <w:sz w:val="100"/>
                        </w:rPr>
                      </w:pPr>
                      <w:r>
                        <w:rPr>
                          <w:b/>
                          <w:color w:val="292526"/>
                          <w:spacing w:val="-11"/>
                          <w:sz w:val="100"/>
                        </w:rPr>
                        <w:t>Connecting</w:t>
                      </w:r>
                      <w:r>
                        <w:rPr>
                          <w:b/>
                          <w:color w:val="292526"/>
                          <w:spacing w:val="-11"/>
                          <w:sz w:val="100"/>
                        </w:rPr>
                        <w:tab/>
                      </w:r>
                      <w:r>
                        <w:rPr>
                          <w:b/>
                          <w:color w:val="292526"/>
                          <w:spacing w:val="-15"/>
                          <w:sz w:val="100"/>
                        </w:rPr>
                        <w:t>with</w:t>
                      </w:r>
                      <w:r>
                        <w:rPr>
                          <w:b/>
                          <w:color w:val="292526"/>
                          <w:spacing w:val="-15"/>
                          <w:sz w:val="100"/>
                        </w:rPr>
                        <w:tab/>
                      </w:r>
                      <w:r>
                        <w:rPr>
                          <w:b/>
                          <w:color w:val="292526"/>
                          <w:spacing w:val="-9"/>
                          <w:sz w:val="100"/>
                        </w:rPr>
                        <w:t>Others</w:t>
                      </w:r>
                    </w:p>
                    <w:p w14:paraId="7FE69879" w14:textId="77777777" w:rsidR="00B34F00" w:rsidRDefault="002764F1">
                      <w:pPr>
                        <w:pStyle w:val="BodyText"/>
                        <w:spacing w:before="563"/>
                        <w:ind w:left="20"/>
                      </w:pPr>
                      <w:r>
                        <w:rPr>
                          <w:color w:val="292526"/>
                        </w:rPr>
                        <w:t>How are you staying in touch with friends and family?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0016" behindDoc="1" locked="0" layoutInCell="1" allowOverlap="1" wp14:anchorId="5316C54F" wp14:editId="541AC9E7">
                <wp:simplePos x="0" y="0"/>
                <wp:positionH relativeFrom="page">
                  <wp:posOffset>346710</wp:posOffset>
                </wp:positionH>
                <wp:positionV relativeFrom="page">
                  <wp:posOffset>3328670</wp:posOffset>
                </wp:positionV>
                <wp:extent cx="3429000" cy="223520"/>
                <wp:effectExtent l="0" t="0" r="0" b="0"/>
                <wp:wrapNone/>
                <wp:docPr id="73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223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0FA481" w14:textId="77777777" w:rsidR="00B34F00" w:rsidRDefault="002764F1">
                            <w:pPr>
                              <w:pStyle w:val="BodyText"/>
                              <w:spacing w:before="20"/>
                              <w:ind w:left="20"/>
                            </w:pPr>
                            <w:r>
                              <w:rPr>
                                <w:color w:val="292526"/>
                              </w:rPr>
                              <w:t>Have things in your local area changed?</w:t>
                            </w:r>
                            <w:r>
                              <w:rPr>
                                <w:color w:val="292526"/>
                                <w:spacing w:val="-23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How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16C54F" id="Text Box 63" o:spid="_x0000_s1044" type="#_x0000_t202" style="position:absolute;margin-left:27.3pt;margin-top:262.1pt;width:270pt;height:17.6pt;z-index:-25196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" filled="f" stroked="f">
                <v:textbox inset="0,0,0,0">
                  <w:txbxContent>
                    <w:p w14:paraId="270FA481" w14:textId="77777777" w:rsidR="00B34F00" w:rsidRDefault="002764F1">
                      <w:pPr>
                        <w:pStyle w:val="BodyText"/>
                        <w:spacing w:before="20"/>
                        <w:ind w:left="20"/>
                      </w:pPr>
                      <w:r>
                        <w:rPr>
                          <w:color w:val="292526"/>
                        </w:rPr>
                        <w:t>Have things in your local area changed?</w:t>
                      </w:r>
                      <w:r>
                        <w:rPr>
                          <w:color w:val="292526"/>
                          <w:spacing w:val="-23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How?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1040" behindDoc="1" locked="0" layoutInCell="1" allowOverlap="1" wp14:anchorId="2B9C37B9" wp14:editId="1CC11DBB">
                <wp:simplePos x="0" y="0"/>
                <wp:positionH relativeFrom="page">
                  <wp:posOffset>346710</wp:posOffset>
                </wp:positionH>
                <wp:positionV relativeFrom="page">
                  <wp:posOffset>5380355</wp:posOffset>
                </wp:positionV>
                <wp:extent cx="3303270" cy="223520"/>
                <wp:effectExtent l="0" t="0" r="0" b="0"/>
                <wp:wrapNone/>
                <wp:docPr id="72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3270" cy="223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7E76C8" w14:textId="77777777" w:rsidR="00B34F00" w:rsidRDefault="002764F1">
                            <w:pPr>
                              <w:pStyle w:val="BodyText"/>
                              <w:spacing w:before="20"/>
                              <w:ind w:left="20"/>
                            </w:pPr>
                            <w:r>
                              <w:rPr>
                                <w:color w:val="292526"/>
                              </w:rPr>
                              <w:t>How have things changed around the world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9C37B9" id="Text Box 62" o:spid="_x0000_s1045" type="#_x0000_t202" style="position:absolute;margin-left:27.3pt;margin-top:423.65pt;width:260.1pt;height:17.6pt;z-index:-25196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" filled="f" stroked="f">
                <v:textbox inset="0,0,0,0">
                  <w:txbxContent>
                    <w:p w14:paraId="4E7E76C8" w14:textId="77777777" w:rsidR="00B34F00" w:rsidRDefault="002764F1">
                      <w:pPr>
                        <w:pStyle w:val="BodyText"/>
                        <w:spacing w:before="20"/>
                        <w:ind w:left="20"/>
                      </w:pPr>
                      <w:r>
                        <w:rPr>
                          <w:color w:val="292526"/>
                        </w:rPr>
                        <w:t>How have things changed around the world?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2064" behindDoc="1" locked="0" layoutInCell="1" allowOverlap="1" wp14:anchorId="23128DC0" wp14:editId="14ED92B2">
                <wp:simplePos x="0" y="0"/>
                <wp:positionH relativeFrom="page">
                  <wp:posOffset>346710</wp:posOffset>
                </wp:positionH>
                <wp:positionV relativeFrom="page">
                  <wp:posOffset>7431405</wp:posOffset>
                </wp:positionV>
                <wp:extent cx="3350895" cy="223520"/>
                <wp:effectExtent l="0" t="0" r="0" b="0"/>
                <wp:wrapNone/>
                <wp:docPr id="71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0895" cy="223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90BD56" w14:textId="77777777" w:rsidR="00B34F00" w:rsidRDefault="002764F1">
                            <w:pPr>
                              <w:pStyle w:val="BodyText"/>
                              <w:spacing w:before="20"/>
                              <w:ind w:left="20"/>
                            </w:pPr>
                            <w:r>
                              <w:rPr>
                                <w:color w:val="292526"/>
                              </w:rPr>
                              <w:t>How are you helping others during this time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128DC0" id="Text Box 61" o:spid="_x0000_s1046" type="#_x0000_t202" style="position:absolute;margin-left:27.3pt;margin-top:585.15pt;width:263.85pt;height:17.6pt;z-index:-251964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" filled="f" stroked="f">
                <v:textbox inset="0,0,0,0">
                  <w:txbxContent>
                    <w:p w14:paraId="5B90BD56" w14:textId="77777777" w:rsidR="00B34F00" w:rsidRDefault="002764F1">
                      <w:pPr>
                        <w:pStyle w:val="BodyText"/>
                        <w:spacing w:before="20"/>
                        <w:ind w:left="20"/>
                      </w:pPr>
                      <w:r>
                        <w:rPr>
                          <w:color w:val="292526"/>
                        </w:rPr>
                        <w:t>How are you helping others during this time?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3088" behindDoc="1" locked="0" layoutInCell="1" allowOverlap="1" wp14:anchorId="19D4B48D" wp14:editId="6A42A47A">
                <wp:simplePos x="0" y="0"/>
                <wp:positionH relativeFrom="page">
                  <wp:posOffset>5992495</wp:posOffset>
                </wp:positionH>
                <wp:positionV relativeFrom="page">
                  <wp:posOffset>10079355</wp:posOffset>
                </wp:positionV>
                <wp:extent cx="734060" cy="139065"/>
                <wp:effectExtent l="0" t="0" r="0" b="0"/>
                <wp:wrapNone/>
                <wp:docPr id="70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060" cy="139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D89777" w14:textId="77777777" w:rsidR="00B34F00" w:rsidRDefault="002764F1">
                            <w:pPr>
                              <w:spacing w:before="19"/>
                              <w:ind w:left="20"/>
                              <w:rPr>
                                <w:rFonts w:ascii="Roboto"/>
                                <w:b/>
                                <w:sz w:val="15"/>
                              </w:rPr>
                            </w:pPr>
                            <w:r>
                              <w:rPr>
                                <w:rFonts w:ascii="Roboto"/>
                                <w:b/>
                                <w:color w:val="292526"/>
                                <w:sz w:val="15"/>
                              </w:rPr>
                              <w:t>visit twinkl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D4B48D" id="Text Box 60" o:spid="_x0000_s1047" type="#_x0000_t202" style="position:absolute;margin-left:471.85pt;margin-top:793.65pt;width:57.8pt;height:10.95pt;z-index:-25196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" filled="f" stroked="f">
                <v:textbox inset="0,0,0,0">
                  <w:txbxContent>
                    <w:p w14:paraId="09D89777" w14:textId="77777777" w:rsidR="00B34F00" w:rsidRDefault="002764F1">
                      <w:pPr>
                        <w:spacing w:before="19"/>
                        <w:ind w:left="20"/>
                        <w:rPr>
                          <w:rFonts w:ascii="Roboto"/>
                          <w:b/>
                          <w:sz w:val="15"/>
                        </w:rPr>
                      </w:pPr>
                      <w:r>
                        <w:rPr>
                          <w:rFonts w:ascii="Roboto"/>
                          <w:b/>
                          <w:color w:val="292526"/>
                          <w:sz w:val="15"/>
                        </w:rPr>
                        <w:t>visit twinkl.co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4112" behindDoc="1" locked="0" layoutInCell="1" allowOverlap="1" wp14:anchorId="101F48BC" wp14:editId="178B257A">
                <wp:simplePos x="0" y="0"/>
                <wp:positionH relativeFrom="page">
                  <wp:posOffset>359410</wp:posOffset>
                </wp:positionH>
                <wp:positionV relativeFrom="page">
                  <wp:posOffset>1745615</wp:posOffset>
                </wp:positionV>
                <wp:extent cx="6841490" cy="152400"/>
                <wp:effectExtent l="0" t="0" r="0" b="0"/>
                <wp:wrapNone/>
                <wp:docPr id="69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D027B5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1F48BC" id="Text Box 59" o:spid="_x0000_s1048" type="#_x0000_t202" style="position:absolute;margin-left:28.3pt;margin-top:137.45pt;width:538.7pt;height:12pt;z-index:-25196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" filled="f" stroked="f">
                <v:textbox inset="0,0,0,0">
                  <w:txbxContent>
                    <w:p w14:paraId="4BD027B5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5136" behindDoc="1" locked="0" layoutInCell="1" allowOverlap="1" wp14:anchorId="1B362107" wp14:editId="607A0352">
                <wp:simplePos x="0" y="0"/>
                <wp:positionH relativeFrom="page">
                  <wp:posOffset>359410</wp:posOffset>
                </wp:positionH>
                <wp:positionV relativeFrom="page">
                  <wp:posOffset>2063115</wp:posOffset>
                </wp:positionV>
                <wp:extent cx="6841490" cy="152400"/>
                <wp:effectExtent l="0" t="0" r="0" b="0"/>
                <wp:wrapNone/>
                <wp:docPr id="68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C1D970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362107" id="Text Box 58" o:spid="_x0000_s1049" type="#_x0000_t202" style="position:absolute;margin-left:28.3pt;margin-top:162.45pt;width:538.7pt;height:12pt;z-index:-251961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" filled="f" stroked="f">
                <v:textbox inset="0,0,0,0">
                  <w:txbxContent>
                    <w:p w14:paraId="32C1D970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6160" behindDoc="1" locked="0" layoutInCell="1" allowOverlap="1" wp14:anchorId="069DBD06" wp14:editId="6714D01C">
                <wp:simplePos x="0" y="0"/>
                <wp:positionH relativeFrom="page">
                  <wp:posOffset>359410</wp:posOffset>
                </wp:positionH>
                <wp:positionV relativeFrom="page">
                  <wp:posOffset>2380615</wp:posOffset>
                </wp:positionV>
                <wp:extent cx="6841490" cy="152400"/>
                <wp:effectExtent l="0" t="0" r="0" b="0"/>
                <wp:wrapNone/>
                <wp:docPr id="67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F24EE7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9DBD06" id="Text Box 57" o:spid="_x0000_s1050" type="#_x0000_t202" style="position:absolute;margin-left:28.3pt;margin-top:187.45pt;width:538.7pt;height:12pt;z-index:-251960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" filled="f" stroked="f">
                <v:textbox inset="0,0,0,0">
                  <w:txbxContent>
                    <w:p w14:paraId="35F24EE7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7184" behindDoc="1" locked="0" layoutInCell="1" allowOverlap="1" wp14:anchorId="6C693A7C" wp14:editId="0AFD829E">
                <wp:simplePos x="0" y="0"/>
                <wp:positionH relativeFrom="page">
                  <wp:posOffset>359410</wp:posOffset>
                </wp:positionH>
                <wp:positionV relativeFrom="page">
                  <wp:posOffset>2698115</wp:posOffset>
                </wp:positionV>
                <wp:extent cx="6841490" cy="152400"/>
                <wp:effectExtent l="0" t="0" r="0" b="0"/>
                <wp:wrapNone/>
                <wp:docPr id="6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3E1BCC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693A7C" id="Text Box 56" o:spid="_x0000_s1051" type="#_x0000_t202" style="position:absolute;margin-left:28.3pt;margin-top:212.45pt;width:538.7pt;height:12pt;z-index:-251959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" filled="f" stroked="f">
                <v:textbox inset="0,0,0,0">
                  <w:txbxContent>
                    <w:p w14:paraId="753E1BCC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8208" behindDoc="1" locked="0" layoutInCell="1" allowOverlap="1" wp14:anchorId="1BF5A6CD" wp14:editId="480F703C">
                <wp:simplePos x="0" y="0"/>
                <wp:positionH relativeFrom="page">
                  <wp:posOffset>359410</wp:posOffset>
                </wp:positionH>
                <wp:positionV relativeFrom="page">
                  <wp:posOffset>3796665</wp:posOffset>
                </wp:positionV>
                <wp:extent cx="6841490" cy="152400"/>
                <wp:effectExtent l="0" t="0" r="0" b="0"/>
                <wp:wrapNone/>
                <wp:docPr id="65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1D9055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F5A6CD" id="Text Box 55" o:spid="_x0000_s1052" type="#_x0000_t202" style="position:absolute;margin-left:28.3pt;margin-top:298.95pt;width:538.7pt;height:12pt;z-index:-25195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" filled="f" stroked="f">
                <v:textbox inset="0,0,0,0">
                  <w:txbxContent>
                    <w:p w14:paraId="7B1D9055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9232" behindDoc="1" locked="0" layoutInCell="1" allowOverlap="1" wp14:anchorId="3A0CD4C6" wp14:editId="042E694C">
                <wp:simplePos x="0" y="0"/>
                <wp:positionH relativeFrom="page">
                  <wp:posOffset>359410</wp:posOffset>
                </wp:positionH>
                <wp:positionV relativeFrom="page">
                  <wp:posOffset>4114165</wp:posOffset>
                </wp:positionV>
                <wp:extent cx="6841490" cy="152400"/>
                <wp:effectExtent l="0" t="0" r="0" b="0"/>
                <wp:wrapNone/>
                <wp:docPr id="64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79F8EE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0CD4C6" id="Text Box 54" o:spid="_x0000_s1053" type="#_x0000_t202" style="position:absolute;margin-left:28.3pt;margin-top:323.95pt;width:538.7pt;height:12pt;z-index:-25195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" filled="f" stroked="f">
                <v:textbox inset="0,0,0,0">
                  <w:txbxContent>
                    <w:p w14:paraId="2F79F8EE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60256" behindDoc="1" locked="0" layoutInCell="1" allowOverlap="1" wp14:anchorId="194B82A7" wp14:editId="7126E80E">
                <wp:simplePos x="0" y="0"/>
                <wp:positionH relativeFrom="page">
                  <wp:posOffset>359410</wp:posOffset>
                </wp:positionH>
                <wp:positionV relativeFrom="page">
                  <wp:posOffset>4431665</wp:posOffset>
                </wp:positionV>
                <wp:extent cx="6841490" cy="152400"/>
                <wp:effectExtent l="0" t="0" r="0" b="0"/>
                <wp:wrapNone/>
                <wp:docPr id="6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06A954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4B82A7" id="Text Box 53" o:spid="_x0000_s1054" type="#_x0000_t202" style="position:absolute;margin-left:28.3pt;margin-top:348.95pt;width:538.7pt;height:12pt;z-index:-25195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" filled="f" stroked="f">
                <v:textbox inset="0,0,0,0">
                  <w:txbxContent>
                    <w:p w14:paraId="0A06A954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61280" behindDoc="1" locked="0" layoutInCell="1" allowOverlap="1" wp14:anchorId="00E00887" wp14:editId="4394C87D">
                <wp:simplePos x="0" y="0"/>
                <wp:positionH relativeFrom="page">
                  <wp:posOffset>359410</wp:posOffset>
                </wp:positionH>
                <wp:positionV relativeFrom="page">
                  <wp:posOffset>4749165</wp:posOffset>
                </wp:positionV>
                <wp:extent cx="6841490" cy="152400"/>
                <wp:effectExtent l="0" t="0" r="0" b="0"/>
                <wp:wrapNone/>
                <wp:docPr id="6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713E57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E00887" id="Text Box 52" o:spid="_x0000_s1055" type="#_x0000_t202" style="position:absolute;margin-left:28.3pt;margin-top:373.95pt;width:538.7pt;height:12pt;z-index:-25195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" filled="f" stroked="f">
                <v:textbox inset="0,0,0,0">
                  <w:txbxContent>
                    <w:p w14:paraId="17713E57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62304" behindDoc="1" locked="0" layoutInCell="1" allowOverlap="1" wp14:anchorId="2DB3DDF0" wp14:editId="0CD11E18">
                <wp:simplePos x="0" y="0"/>
                <wp:positionH relativeFrom="page">
                  <wp:posOffset>359410</wp:posOffset>
                </wp:positionH>
                <wp:positionV relativeFrom="page">
                  <wp:posOffset>5847715</wp:posOffset>
                </wp:positionV>
                <wp:extent cx="6841490" cy="152400"/>
                <wp:effectExtent l="0" t="0" r="0" b="0"/>
                <wp:wrapNone/>
                <wp:docPr id="6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491EB6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B3DDF0" id="Text Box 51" o:spid="_x0000_s1056" type="#_x0000_t202" style="position:absolute;margin-left:28.3pt;margin-top:460.45pt;width:538.7pt;height:12pt;z-index:-251954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" filled="f" stroked="f">
                <v:textbox inset="0,0,0,0">
                  <w:txbxContent>
                    <w:p w14:paraId="0E491EB6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63328" behindDoc="1" locked="0" layoutInCell="1" allowOverlap="1" wp14:anchorId="6856112F" wp14:editId="4946BCC5">
                <wp:simplePos x="0" y="0"/>
                <wp:positionH relativeFrom="page">
                  <wp:posOffset>359410</wp:posOffset>
                </wp:positionH>
                <wp:positionV relativeFrom="page">
                  <wp:posOffset>6165215</wp:posOffset>
                </wp:positionV>
                <wp:extent cx="6841490" cy="152400"/>
                <wp:effectExtent l="0" t="0" r="0" b="0"/>
                <wp:wrapNone/>
                <wp:docPr id="6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D3FD5E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56112F" id="Text Box 50" o:spid="_x0000_s1057" type="#_x0000_t202" style="position:absolute;margin-left:28.3pt;margin-top:485.45pt;width:538.7pt;height:12pt;z-index:-251953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" filled="f" stroked="f">
                <v:textbox inset="0,0,0,0">
                  <w:txbxContent>
                    <w:p w14:paraId="7ED3FD5E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64352" behindDoc="1" locked="0" layoutInCell="1" allowOverlap="1" wp14:anchorId="48DE2AFA" wp14:editId="44E9461B">
                <wp:simplePos x="0" y="0"/>
                <wp:positionH relativeFrom="page">
                  <wp:posOffset>359410</wp:posOffset>
                </wp:positionH>
                <wp:positionV relativeFrom="page">
                  <wp:posOffset>6482715</wp:posOffset>
                </wp:positionV>
                <wp:extent cx="6841490" cy="152400"/>
                <wp:effectExtent l="0" t="0" r="0" b="0"/>
                <wp:wrapNone/>
                <wp:docPr id="5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59497F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DE2AFA" id="Text Box 49" o:spid="_x0000_s1058" type="#_x0000_t202" style="position:absolute;margin-left:28.3pt;margin-top:510.45pt;width:538.7pt;height:12pt;z-index:-251952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" filled="f" stroked="f">
                <v:textbox inset="0,0,0,0">
                  <w:txbxContent>
                    <w:p w14:paraId="5059497F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65376" behindDoc="1" locked="0" layoutInCell="1" allowOverlap="1" wp14:anchorId="0E239463" wp14:editId="38A83553">
                <wp:simplePos x="0" y="0"/>
                <wp:positionH relativeFrom="page">
                  <wp:posOffset>359410</wp:posOffset>
                </wp:positionH>
                <wp:positionV relativeFrom="page">
                  <wp:posOffset>6800215</wp:posOffset>
                </wp:positionV>
                <wp:extent cx="6841490" cy="152400"/>
                <wp:effectExtent l="0" t="0" r="0" b="0"/>
                <wp:wrapNone/>
                <wp:docPr id="5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09AC89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239463" id="Text Box 48" o:spid="_x0000_s1059" type="#_x0000_t202" style="position:absolute;margin-left:28.3pt;margin-top:535.45pt;width:538.7pt;height:12pt;z-index:-251951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" filled="f" stroked="f">
                <v:textbox inset="0,0,0,0">
                  <w:txbxContent>
                    <w:p w14:paraId="2A09AC89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66400" behindDoc="1" locked="0" layoutInCell="1" allowOverlap="1" wp14:anchorId="06004C19" wp14:editId="118D2F3E">
                <wp:simplePos x="0" y="0"/>
                <wp:positionH relativeFrom="page">
                  <wp:posOffset>359410</wp:posOffset>
                </wp:positionH>
                <wp:positionV relativeFrom="page">
                  <wp:posOffset>7898765</wp:posOffset>
                </wp:positionV>
                <wp:extent cx="6841490" cy="152400"/>
                <wp:effectExtent l="0" t="0" r="0" b="0"/>
                <wp:wrapNone/>
                <wp:docPr id="57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9DAE18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004C19" id="Text Box 47" o:spid="_x0000_s1060" type="#_x0000_t202" style="position:absolute;margin-left:28.3pt;margin-top:621.95pt;width:538.7pt;height:12pt;z-index:-251950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" filled="f" stroked="f">
                <v:textbox inset="0,0,0,0">
                  <w:txbxContent>
                    <w:p w14:paraId="629DAE18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67424" behindDoc="1" locked="0" layoutInCell="1" allowOverlap="1" wp14:anchorId="5473FC0D" wp14:editId="4BCF0B66">
                <wp:simplePos x="0" y="0"/>
                <wp:positionH relativeFrom="page">
                  <wp:posOffset>359410</wp:posOffset>
                </wp:positionH>
                <wp:positionV relativeFrom="page">
                  <wp:posOffset>8216265</wp:posOffset>
                </wp:positionV>
                <wp:extent cx="6841490" cy="152400"/>
                <wp:effectExtent l="0" t="0" r="0" b="0"/>
                <wp:wrapNone/>
                <wp:docPr id="5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8A0240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3FC0D" id="Text Box 46" o:spid="_x0000_s1061" type="#_x0000_t202" style="position:absolute;margin-left:28.3pt;margin-top:646.95pt;width:538.7pt;height:12pt;z-index:-25194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" filled="f" stroked="f">
                <v:textbox inset="0,0,0,0">
                  <w:txbxContent>
                    <w:p w14:paraId="0D8A0240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68448" behindDoc="1" locked="0" layoutInCell="1" allowOverlap="1" wp14:anchorId="00995592" wp14:editId="3F872116">
                <wp:simplePos x="0" y="0"/>
                <wp:positionH relativeFrom="page">
                  <wp:posOffset>359410</wp:posOffset>
                </wp:positionH>
                <wp:positionV relativeFrom="page">
                  <wp:posOffset>8533765</wp:posOffset>
                </wp:positionV>
                <wp:extent cx="6841490" cy="152400"/>
                <wp:effectExtent l="0" t="0" r="0" b="0"/>
                <wp:wrapNone/>
                <wp:docPr id="5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BFC8FE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995592" id="Text Box 45" o:spid="_x0000_s1062" type="#_x0000_t202" style="position:absolute;margin-left:28.3pt;margin-top:671.95pt;width:538.7pt;height:12pt;z-index:-251948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" filled="f" stroked="f">
                <v:textbox inset="0,0,0,0">
                  <w:txbxContent>
                    <w:p w14:paraId="43BFC8FE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69472" behindDoc="1" locked="0" layoutInCell="1" allowOverlap="1" wp14:anchorId="15746329" wp14:editId="393417DA">
                <wp:simplePos x="0" y="0"/>
                <wp:positionH relativeFrom="page">
                  <wp:posOffset>359410</wp:posOffset>
                </wp:positionH>
                <wp:positionV relativeFrom="page">
                  <wp:posOffset>8851265</wp:posOffset>
                </wp:positionV>
                <wp:extent cx="6841490" cy="152400"/>
                <wp:effectExtent l="0" t="0" r="0" b="0"/>
                <wp:wrapNone/>
                <wp:docPr id="5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14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20A45C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746329" id="Text Box 44" o:spid="_x0000_s1063" type="#_x0000_t202" style="position:absolute;margin-left:28.3pt;margin-top:696.95pt;width:538.7pt;height:12pt;z-index:-251947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" filled="f" stroked="f">
                <v:textbox inset="0,0,0,0">
                  <w:txbxContent>
                    <w:p w14:paraId="0C20A45C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901D51B" w14:textId="77777777" w:rsidR="00B34F00" w:rsidRDefault="00B34F00">
      <w:pPr>
        <w:rPr>
          <w:sz w:val="2"/>
          <w:szCs w:val="2"/>
        </w:rPr>
        <w:sectPr w:rsidR="00B34F00">
          <w:pgSz w:w="11910" w:h="16840"/>
          <w:pgMar w:top="240" w:right="420" w:bottom="280" w:left="440" w:header="720" w:footer="720" w:gutter="0"/>
          <w:cols w:space="720"/>
        </w:sectPr>
      </w:pPr>
    </w:p>
    <w:p w14:paraId="165936F4" w14:textId="2F369C0C" w:rsidR="00B34F00" w:rsidRDefault="002764F1">
      <w:pPr>
        <w:rPr>
          <w:sz w:val="2"/>
          <w:szCs w:val="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370496" behindDoc="1" locked="0" layoutInCell="1" allowOverlap="1" wp14:anchorId="2D0CDA50" wp14:editId="77A9267E">
                <wp:simplePos x="0" y="0"/>
                <wp:positionH relativeFrom="page">
                  <wp:posOffset>360045</wp:posOffset>
                </wp:positionH>
                <wp:positionV relativeFrom="page">
                  <wp:posOffset>2178050</wp:posOffset>
                </wp:positionV>
                <wp:extent cx="6865620" cy="7506335"/>
                <wp:effectExtent l="0" t="0" r="0" b="0"/>
                <wp:wrapNone/>
                <wp:docPr id="2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5620" cy="7506335"/>
                          <a:chOff x="567" y="3430"/>
                          <a:chExt cx="10812" cy="11821"/>
                        </a:xfrm>
                      </wpg:grpSpPr>
                      <wps:wsp>
                        <wps:cNvPr id="27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567" y="3440"/>
                            <a:ext cx="360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577" y="638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4174" y="3440"/>
                            <a:ext cx="359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4174" y="638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7771" y="3440"/>
                            <a:ext cx="360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7771" y="638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11368" y="638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567" y="6390"/>
                            <a:ext cx="360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577" y="933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4174" y="6390"/>
                            <a:ext cx="359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4174" y="933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7771" y="6390"/>
                            <a:ext cx="360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7771" y="933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1368" y="933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67" y="9340"/>
                            <a:ext cx="360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577" y="1228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4174" y="9340"/>
                            <a:ext cx="359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7771" y="9340"/>
                            <a:ext cx="360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11368" y="1228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567" y="12290"/>
                            <a:ext cx="360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577" y="1523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4174" y="12290"/>
                            <a:ext cx="359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7771" y="12290"/>
                            <a:ext cx="360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11368" y="1523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567" y="15240"/>
                            <a:ext cx="360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4174" y="15240"/>
                            <a:ext cx="359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7771" y="15240"/>
                            <a:ext cx="360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7F22AC" id="Group 16" o:spid="_x0000_s1026" style="position:absolute;margin-left:28.35pt;margin-top:171.5pt;width:540.6pt;height:591.05pt;z-index:-251945984;mso-position-horizontal-relative:page;mso-position-vertical-relative:page" coordorigin="567,3430" coordsize="10812,118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">
                <v:line id="Line 43" o:spid="_x0000_s1027" style="position:absolute;visibility:visible;mso-wrap-style:square" from="567,3440" to="4174,3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" strokecolor="#231f20" strokeweight="1pt"/>
                <v:line id="Line 42" o:spid="_x0000_s1028" style="position:absolute;visibility:visible;mso-wrap-style:square" from="577,6380" to="577,63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" strokecolor="#231f20" strokeweight="1pt"/>
                <v:line id="Line 41" o:spid="_x0000_s1029" style="position:absolute;visibility:visible;mso-wrap-style:square" from="4174,3440" to="7771,3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" strokecolor="#231f20" strokeweight="1pt"/>
                <v:line id="Line 40" o:spid="_x0000_s1030" style="position:absolute;visibility:visible;mso-wrap-style:square" from="4174,6380" to="4174,63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" strokecolor="#231f20" strokeweight="1pt"/>
                <v:line id="Line 39" o:spid="_x0000_s1031" style="position:absolute;visibility:visible;mso-wrap-style:square" from="7771,3440" to="11378,3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" strokecolor="#231f20" strokeweight="1pt"/>
                <v:line id="Line 38" o:spid="_x0000_s1032" style="position:absolute;visibility:visible;mso-wrap-style:square" from="7771,6380" to="7771,63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" strokecolor="#231f20" strokeweight="1pt"/>
                <v:line id="Line 37" o:spid="_x0000_s1033" style="position:absolute;visibility:visible;mso-wrap-style:square" from="11368,6380" to="11368,63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" strokecolor="#231f20" strokeweight="1pt"/>
                <v:line id="Line 36" o:spid="_x0000_s1034" style="position:absolute;visibility:visible;mso-wrap-style:square" from="567,6390" to="4174,63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" strokecolor="#231f20" strokeweight="1pt"/>
                <v:line id="Line 35" o:spid="_x0000_s1035" style="position:absolute;visibility:visible;mso-wrap-style:square" from="577,9330" to="577,93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" strokecolor="#231f20" strokeweight="1pt"/>
                <v:line id="Line 34" o:spid="_x0000_s1036" style="position:absolute;visibility:visible;mso-wrap-style:square" from="4174,6390" to="7771,63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" strokecolor="#231f20" strokeweight="1pt"/>
                <v:line id="Line 33" o:spid="_x0000_s1037" style="position:absolute;visibility:visible;mso-wrap-style:square" from="4174,9330" to="4174,93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" strokecolor="#231f20" strokeweight="1pt"/>
                <v:line id="Line 32" o:spid="_x0000_s1038" style="position:absolute;visibility:visible;mso-wrap-style:square" from="7771,6390" to="11378,63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" strokecolor="#231f20" strokeweight="1pt"/>
                <v:line id="Line 31" o:spid="_x0000_s1039" style="position:absolute;visibility:visible;mso-wrap-style:square" from="7771,9330" to="7771,93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" strokecolor="#231f20" strokeweight="1pt"/>
                <v:line id="Line 30" o:spid="_x0000_s1040" style="position:absolute;visibility:visible;mso-wrap-style:square" from="11368,9330" to="11368,93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" strokecolor="#231f20" strokeweight="1pt"/>
                <v:line id="Line 29" o:spid="_x0000_s1041" style="position:absolute;visibility:visible;mso-wrap-style:square" from="567,9340" to="4174,9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" strokecolor="#231f20" strokeweight="1pt"/>
                <v:line id="Line 28" o:spid="_x0000_s1042" style="position:absolute;visibility:visible;mso-wrap-style:square" from="577,12280" to="577,122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" strokecolor="#231f20" strokeweight="1pt"/>
                <v:line id="Line 27" o:spid="_x0000_s1043" style="position:absolute;visibility:visible;mso-wrap-style:square" from="4174,9340" to="7771,9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" strokecolor="#231f20" strokeweight="1pt"/>
                <v:line id="Line 26" o:spid="_x0000_s1044" style="position:absolute;visibility:visible;mso-wrap-style:square" from="7771,9340" to="11378,9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" strokecolor="#231f20" strokeweight="1pt"/>
                <v:line id="Line 25" o:spid="_x0000_s1045" style="position:absolute;visibility:visible;mso-wrap-style:square" from="11368,12280" to="11368,122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" strokecolor="#231f20" strokeweight="1pt"/>
                <v:line id="Line 24" o:spid="_x0000_s1046" style="position:absolute;visibility:visible;mso-wrap-style:square" from="567,12290" to="4174,12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" strokecolor="#231f20" strokeweight="1pt"/>
                <v:line id="Line 23" o:spid="_x0000_s1047" style="position:absolute;visibility:visible;mso-wrap-style:square" from="577,15230" to="577,15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" strokecolor="#231f20" strokeweight="1pt"/>
                <v:line id="Line 22" o:spid="_x0000_s1048" style="position:absolute;visibility:visible;mso-wrap-style:square" from="4174,12290" to="7771,12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" strokecolor="#231f20" strokeweight="1pt"/>
                <v:line id="Line 21" o:spid="_x0000_s1049" style="position:absolute;visibility:visible;mso-wrap-style:square" from="7771,12290" to="11378,12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" strokecolor="#231f20" strokeweight="1pt"/>
                <v:line id="Line 20" o:spid="_x0000_s1050" style="position:absolute;visibility:visible;mso-wrap-style:square" from="11368,15230" to="11368,15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" strokecolor="#231f20" strokeweight="1pt"/>
                <v:line id="Line 19" o:spid="_x0000_s1051" style="position:absolute;visibility:visible;mso-wrap-style:square" from="567,15240" to="4174,15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" strokecolor="#231f20" strokeweight="1pt"/>
                <v:line id="Line 18" o:spid="_x0000_s1052" style="position:absolute;visibility:visible;mso-wrap-style:square" from="4174,15240" to="7771,15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" strokecolor="#231f20" strokeweight="1pt"/>
                <v:line id="Line 17" o:spid="_x0000_s1053" style="position:absolute;visibility:visible;mso-wrap-style:square" from="7771,15240" to="11378,15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" strokecolor="#231f20" strokeweight="1pt"/>
                <w10:wrap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0" distR="0" simplePos="0" relativeHeight="251371520" behindDoc="1" locked="0" layoutInCell="1" allowOverlap="1" wp14:anchorId="611FF9CD" wp14:editId="22BF21A7">
            <wp:simplePos x="0" y="0"/>
            <wp:positionH relativeFrom="page">
              <wp:posOffset>359994</wp:posOffset>
            </wp:positionH>
            <wp:positionV relativeFrom="page">
              <wp:posOffset>9891006</wp:posOffset>
            </wp:positionV>
            <wp:extent cx="6866064" cy="463270"/>
            <wp:effectExtent l="0" t="0" r="0" b="0"/>
            <wp:wrapNone/>
            <wp:docPr id="2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66064" cy="463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72544" behindDoc="1" locked="0" layoutInCell="1" allowOverlap="1" wp14:anchorId="197ABC51" wp14:editId="4FBB3F50">
                <wp:simplePos x="0" y="0"/>
                <wp:positionH relativeFrom="page">
                  <wp:posOffset>346710</wp:posOffset>
                </wp:positionH>
                <wp:positionV relativeFrom="page">
                  <wp:posOffset>158115</wp:posOffset>
                </wp:positionV>
                <wp:extent cx="5585460" cy="1343660"/>
                <wp:effectExtent l="0" t="0" r="0" b="0"/>
                <wp:wrapNone/>
                <wp:docPr id="2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5460" cy="1343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415558" w14:textId="77777777" w:rsidR="00B34F00" w:rsidRDefault="002764F1">
                            <w:pPr>
                              <w:tabs>
                                <w:tab w:val="left" w:pos="6603"/>
                              </w:tabs>
                              <w:spacing w:before="20"/>
                              <w:ind w:left="2017"/>
                              <w:jc w:val="center"/>
                              <w:rPr>
                                <w:b/>
                                <w:sz w:val="100"/>
                              </w:rPr>
                            </w:pPr>
                            <w:r>
                              <w:rPr>
                                <w:b/>
                                <w:color w:val="292526"/>
                                <w:spacing w:val="-12"/>
                                <w:sz w:val="100"/>
                              </w:rPr>
                              <w:t>Interview</w:t>
                            </w:r>
                            <w:r>
                              <w:rPr>
                                <w:b/>
                                <w:color w:val="292526"/>
                                <w:spacing w:val="-12"/>
                                <w:sz w:val="100"/>
                              </w:rPr>
                              <w:tab/>
                            </w:r>
                            <w:r>
                              <w:rPr>
                                <w:b/>
                                <w:color w:val="292526"/>
                                <w:spacing w:val="-13"/>
                                <w:sz w:val="100"/>
                              </w:rPr>
                              <w:t>Page</w:t>
                            </w:r>
                          </w:p>
                          <w:p w14:paraId="2E74082E" w14:textId="77777777" w:rsidR="00B34F00" w:rsidRDefault="002764F1">
                            <w:pPr>
                              <w:pStyle w:val="BodyText"/>
                              <w:spacing w:before="563"/>
                              <w:ind w:left="20"/>
                            </w:pPr>
                            <w:r>
                              <w:rPr>
                                <w:color w:val="292526"/>
                              </w:rPr>
                              <w:t>Choose someone to interview then write down their answers here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7ABC51" id="Text Box 15" o:spid="_x0000_s1064" type="#_x0000_t202" style="position:absolute;margin-left:27.3pt;margin-top:12.45pt;width:439.8pt;height:105.8pt;z-index:-251943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" filled="f" stroked="f">
                <v:textbox inset="0,0,0,0">
                  <w:txbxContent>
                    <w:p w14:paraId="5D415558" w14:textId="77777777" w:rsidR="00B34F00" w:rsidRDefault="002764F1">
                      <w:pPr>
                        <w:tabs>
                          <w:tab w:val="left" w:pos="6603"/>
                        </w:tabs>
                        <w:spacing w:before="20"/>
                        <w:ind w:left="2017"/>
                        <w:jc w:val="center"/>
                        <w:rPr>
                          <w:b/>
                          <w:sz w:val="100"/>
                        </w:rPr>
                      </w:pPr>
                      <w:r>
                        <w:rPr>
                          <w:b/>
                          <w:color w:val="292526"/>
                          <w:spacing w:val="-12"/>
                          <w:sz w:val="100"/>
                        </w:rPr>
                        <w:t>Interview</w:t>
                      </w:r>
                      <w:r>
                        <w:rPr>
                          <w:b/>
                          <w:color w:val="292526"/>
                          <w:spacing w:val="-12"/>
                          <w:sz w:val="100"/>
                        </w:rPr>
                        <w:tab/>
                      </w:r>
                      <w:r>
                        <w:rPr>
                          <w:b/>
                          <w:color w:val="292526"/>
                          <w:spacing w:val="-13"/>
                          <w:sz w:val="100"/>
                        </w:rPr>
                        <w:t>Page</w:t>
                      </w:r>
                    </w:p>
                    <w:p w14:paraId="2E74082E" w14:textId="77777777" w:rsidR="00B34F00" w:rsidRDefault="002764F1">
                      <w:pPr>
                        <w:pStyle w:val="BodyText"/>
                        <w:spacing w:before="563"/>
                        <w:ind w:left="20"/>
                      </w:pPr>
                      <w:r>
                        <w:rPr>
                          <w:color w:val="292526"/>
                        </w:rPr>
                        <w:t>Choose someone to interview then write down their answers here: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73568" behindDoc="1" locked="0" layoutInCell="1" allowOverlap="1" wp14:anchorId="14972F31" wp14:editId="7916E194">
                <wp:simplePos x="0" y="0"/>
                <wp:positionH relativeFrom="page">
                  <wp:posOffset>346710</wp:posOffset>
                </wp:positionH>
                <wp:positionV relativeFrom="page">
                  <wp:posOffset>1703070</wp:posOffset>
                </wp:positionV>
                <wp:extent cx="4597400" cy="223520"/>
                <wp:effectExtent l="0" t="0" r="0" b="0"/>
                <wp:wrapNone/>
                <wp:docPr id="2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7400" cy="223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75E18A" w14:textId="77777777" w:rsidR="00B34F00" w:rsidRDefault="002764F1">
                            <w:pPr>
                              <w:pStyle w:val="BodyText"/>
                              <w:tabs>
                                <w:tab w:val="left" w:pos="7219"/>
                              </w:tabs>
                              <w:spacing w:before="20"/>
                              <w:ind w:left="20"/>
                            </w:pPr>
                            <w:r>
                              <w:rPr>
                                <w:color w:val="292526"/>
                              </w:rPr>
                              <w:t xml:space="preserve">Name </w:t>
                            </w:r>
                            <w:r>
                              <w:rPr>
                                <w:color w:val="292526"/>
                                <w:u w:val="single" w:color="292526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  <w:u w:val="single" w:color="292526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972F31" id="Text Box 14" o:spid="_x0000_s1065" type="#_x0000_t202" style="position:absolute;margin-left:27.3pt;margin-top:134.1pt;width:362pt;height:17.6pt;z-index:-251942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" filled="f" stroked="f">
                <v:textbox inset="0,0,0,0">
                  <w:txbxContent>
                    <w:p w14:paraId="7A75E18A" w14:textId="77777777" w:rsidR="00B34F00" w:rsidRDefault="002764F1">
                      <w:pPr>
                        <w:pStyle w:val="BodyText"/>
                        <w:tabs>
                          <w:tab w:val="left" w:pos="7219"/>
                        </w:tabs>
                        <w:spacing w:before="20"/>
                        <w:ind w:left="20"/>
                      </w:pPr>
                      <w:r>
                        <w:rPr>
                          <w:color w:val="292526"/>
                        </w:rPr>
                        <w:t xml:space="preserve">Name </w:t>
                      </w:r>
                      <w:r>
                        <w:rPr>
                          <w:color w:val="292526"/>
                          <w:u w:val="single" w:color="292526"/>
                        </w:rPr>
                        <w:t xml:space="preserve"> </w:t>
                      </w:r>
                      <w:r>
                        <w:rPr>
                          <w:color w:val="292526"/>
                          <w:u w:val="single" w:color="292526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74592" behindDoc="1" locked="0" layoutInCell="1" allowOverlap="1" wp14:anchorId="06FA3462" wp14:editId="73CCCE21">
                <wp:simplePos x="0" y="0"/>
                <wp:positionH relativeFrom="page">
                  <wp:posOffset>5174615</wp:posOffset>
                </wp:positionH>
                <wp:positionV relativeFrom="page">
                  <wp:posOffset>1703070</wp:posOffset>
                </wp:positionV>
                <wp:extent cx="2038350" cy="223520"/>
                <wp:effectExtent l="0" t="0" r="0" b="0"/>
                <wp:wrapNone/>
                <wp:docPr id="2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223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1A1358" w14:textId="77777777" w:rsidR="00B34F00" w:rsidRDefault="002764F1">
                            <w:pPr>
                              <w:pStyle w:val="BodyText"/>
                              <w:tabs>
                                <w:tab w:val="left" w:pos="3190"/>
                              </w:tabs>
                              <w:spacing w:before="20"/>
                              <w:ind w:left="20"/>
                            </w:pPr>
                            <w:r>
                              <w:rPr>
                                <w:color w:val="292526"/>
                              </w:rPr>
                              <w:t xml:space="preserve">Age </w:t>
                            </w:r>
                            <w:r>
                              <w:rPr>
                                <w:color w:val="292526"/>
                                <w:u w:val="single" w:color="292526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  <w:u w:val="single" w:color="292526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FA3462" id="Text Box 13" o:spid="_x0000_s1066" type="#_x0000_t202" style="position:absolute;margin-left:407.45pt;margin-top:134.1pt;width:160.5pt;height:17.6pt;z-index:-251941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" filled="f" stroked="f">
                <v:textbox inset="0,0,0,0">
                  <w:txbxContent>
                    <w:p w14:paraId="001A1358" w14:textId="77777777" w:rsidR="00B34F00" w:rsidRDefault="002764F1">
                      <w:pPr>
                        <w:pStyle w:val="BodyText"/>
                        <w:tabs>
                          <w:tab w:val="left" w:pos="3190"/>
                        </w:tabs>
                        <w:spacing w:before="20"/>
                        <w:ind w:left="20"/>
                      </w:pPr>
                      <w:r>
                        <w:rPr>
                          <w:color w:val="292526"/>
                        </w:rPr>
                        <w:t xml:space="preserve">Age </w:t>
                      </w:r>
                      <w:r>
                        <w:rPr>
                          <w:color w:val="292526"/>
                          <w:u w:val="single" w:color="292526"/>
                        </w:rPr>
                        <w:t xml:space="preserve"> </w:t>
                      </w:r>
                      <w:r>
                        <w:rPr>
                          <w:color w:val="292526"/>
                          <w:u w:val="single" w:color="292526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75616" behindDoc="1" locked="0" layoutInCell="1" allowOverlap="1" wp14:anchorId="47B85550" wp14:editId="72631502">
                <wp:simplePos x="0" y="0"/>
                <wp:positionH relativeFrom="page">
                  <wp:posOffset>5992495</wp:posOffset>
                </wp:positionH>
                <wp:positionV relativeFrom="page">
                  <wp:posOffset>10079355</wp:posOffset>
                </wp:positionV>
                <wp:extent cx="734060" cy="139065"/>
                <wp:effectExtent l="0" t="0" r="0" b="0"/>
                <wp:wrapNone/>
                <wp:docPr id="2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060" cy="139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3E6302" w14:textId="77777777" w:rsidR="00B34F00" w:rsidRDefault="002764F1">
                            <w:pPr>
                              <w:spacing w:before="19"/>
                              <w:ind w:left="20"/>
                              <w:rPr>
                                <w:rFonts w:ascii="Roboto"/>
                                <w:b/>
                                <w:sz w:val="15"/>
                              </w:rPr>
                            </w:pPr>
                            <w:r>
                              <w:rPr>
                                <w:rFonts w:ascii="Roboto"/>
                                <w:b/>
                                <w:color w:val="292526"/>
                                <w:sz w:val="15"/>
                              </w:rPr>
                              <w:t>visit twinkl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B85550" id="Text Box 12" o:spid="_x0000_s1067" type="#_x0000_t202" style="position:absolute;margin-left:471.85pt;margin-top:793.65pt;width:57.8pt;height:10.95pt;z-index:-251940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" filled="f" stroked="f">
                <v:textbox inset="0,0,0,0">
                  <w:txbxContent>
                    <w:p w14:paraId="4D3E6302" w14:textId="77777777" w:rsidR="00B34F00" w:rsidRDefault="002764F1">
                      <w:pPr>
                        <w:spacing w:before="19"/>
                        <w:ind w:left="20"/>
                        <w:rPr>
                          <w:rFonts w:ascii="Roboto"/>
                          <w:b/>
                          <w:sz w:val="15"/>
                        </w:rPr>
                      </w:pPr>
                      <w:r>
                        <w:rPr>
                          <w:rFonts w:ascii="Roboto"/>
                          <w:b/>
                          <w:color w:val="292526"/>
                          <w:sz w:val="15"/>
                        </w:rPr>
                        <w:t>visit twinkl.co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76640" behindDoc="1" locked="0" layoutInCell="1" allowOverlap="1" wp14:anchorId="05ADC35F" wp14:editId="036ED533">
                <wp:simplePos x="0" y="0"/>
                <wp:positionH relativeFrom="page">
                  <wp:posOffset>366395</wp:posOffset>
                </wp:positionH>
                <wp:positionV relativeFrom="page">
                  <wp:posOffset>2184400</wp:posOffset>
                </wp:positionV>
                <wp:extent cx="2284730" cy="1873885"/>
                <wp:effectExtent l="0" t="0" r="0" b="0"/>
                <wp:wrapNone/>
                <wp:docPr id="2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4730" cy="1873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6E5695" w14:textId="77777777" w:rsidR="00B34F00" w:rsidRDefault="002764F1">
                            <w:pPr>
                              <w:pStyle w:val="BodyText"/>
                              <w:spacing w:before="226"/>
                              <w:ind w:left="226"/>
                            </w:pPr>
                            <w:r>
                              <w:rPr>
                                <w:color w:val="292526"/>
                              </w:rPr>
                              <w:t>How are you feeling?</w:t>
                            </w:r>
                          </w:p>
                          <w:p w14:paraId="01FC775C" w14:textId="77777777" w:rsidR="00B34F00" w:rsidRDefault="00B34F00">
                            <w:pPr>
                              <w:pStyle w:val="BodyText"/>
                              <w:spacing w:before="8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ADC35F" id="Text Box 11" o:spid="_x0000_s1068" type="#_x0000_t202" style="position:absolute;margin-left:28.85pt;margin-top:172pt;width:179.9pt;height:147.55pt;z-index:-251939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" filled="f" stroked="f">
                <v:textbox inset="0,0,0,0">
                  <w:txbxContent>
                    <w:p w14:paraId="766E5695" w14:textId="77777777" w:rsidR="00B34F00" w:rsidRDefault="002764F1">
                      <w:pPr>
                        <w:pStyle w:val="BodyText"/>
                        <w:spacing w:before="226"/>
                        <w:ind w:left="226"/>
                      </w:pPr>
                      <w:r>
                        <w:rPr>
                          <w:color w:val="292526"/>
                        </w:rPr>
                        <w:t>How are you feeling?</w:t>
                      </w:r>
                    </w:p>
                    <w:p w14:paraId="01FC775C" w14:textId="77777777" w:rsidR="00B34F00" w:rsidRDefault="00B34F00">
                      <w:pPr>
                        <w:pStyle w:val="BodyText"/>
                        <w:spacing w:before="8"/>
                        <w:rPr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77664" behindDoc="1" locked="0" layoutInCell="1" allowOverlap="1" wp14:anchorId="762CB6CD" wp14:editId="5716E9BD">
                <wp:simplePos x="0" y="0"/>
                <wp:positionH relativeFrom="page">
                  <wp:posOffset>2650490</wp:posOffset>
                </wp:positionH>
                <wp:positionV relativeFrom="page">
                  <wp:posOffset>2184400</wp:posOffset>
                </wp:positionV>
                <wp:extent cx="2284730" cy="1873885"/>
                <wp:effectExtent l="0" t="0" r="0" b="0"/>
                <wp:wrapNone/>
                <wp:docPr id="1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4730" cy="1873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9529D9" w14:textId="77777777" w:rsidR="00B34F00" w:rsidRDefault="002764F1">
                            <w:pPr>
                              <w:pStyle w:val="BodyText"/>
                              <w:spacing w:before="226" w:line="276" w:lineRule="auto"/>
                              <w:ind w:left="226"/>
                            </w:pPr>
                            <w:r>
                              <w:rPr>
                                <w:color w:val="292526"/>
                              </w:rPr>
                              <w:t>How many days have you been at home?</w:t>
                            </w:r>
                          </w:p>
                          <w:p w14:paraId="15733729" w14:textId="77777777" w:rsidR="00B34F00" w:rsidRDefault="00B34F00">
                            <w:pPr>
                              <w:pStyle w:val="BodyText"/>
                              <w:spacing w:before="8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2CB6CD" id="Text Box 10" o:spid="_x0000_s1069" type="#_x0000_t202" style="position:absolute;margin-left:208.7pt;margin-top:172pt;width:179.9pt;height:147.55pt;z-index:-251938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" filled="f" stroked="f">
                <v:textbox inset="0,0,0,0">
                  <w:txbxContent>
                    <w:p w14:paraId="209529D9" w14:textId="77777777" w:rsidR="00B34F00" w:rsidRDefault="002764F1">
                      <w:pPr>
                        <w:pStyle w:val="BodyText"/>
                        <w:spacing w:before="226" w:line="276" w:lineRule="auto"/>
                        <w:ind w:left="226"/>
                      </w:pPr>
                      <w:r>
                        <w:rPr>
                          <w:color w:val="292526"/>
                        </w:rPr>
                        <w:t>How many days have you been at home?</w:t>
                      </w:r>
                    </w:p>
                    <w:p w14:paraId="15733729" w14:textId="77777777" w:rsidR="00B34F00" w:rsidRDefault="00B34F00">
                      <w:pPr>
                        <w:pStyle w:val="BodyText"/>
                        <w:spacing w:before="8"/>
                        <w:rPr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78688" behindDoc="1" locked="0" layoutInCell="1" allowOverlap="1" wp14:anchorId="2C6DC585" wp14:editId="3663DEBC">
                <wp:simplePos x="0" y="0"/>
                <wp:positionH relativeFrom="page">
                  <wp:posOffset>4934585</wp:posOffset>
                </wp:positionH>
                <wp:positionV relativeFrom="page">
                  <wp:posOffset>2184400</wp:posOffset>
                </wp:positionV>
                <wp:extent cx="2284730" cy="1873885"/>
                <wp:effectExtent l="0" t="0" r="0" b="0"/>
                <wp:wrapNone/>
                <wp:docPr id="1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4730" cy="1873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AF972E" w14:textId="77777777" w:rsidR="00B34F00" w:rsidRDefault="002764F1">
                            <w:pPr>
                              <w:spacing w:before="226"/>
                              <w:ind w:left="226"/>
                              <w:rPr>
                                <w:sz w:val="24"/>
                              </w:rPr>
                            </w:pPr>
                            <w:r>
                              <w:rPr>
                                <w:color w:val="292526"/>
                                <w:sz w:val="24"/>
                              </w:rPr>
                              <w:t xml:space="preserve">How is </w:t>
                            </w:r>
                            <w:proofErr w:type="spellStart"/>
                            <w:r>
                              <w:rPr>
                                <w:color w:val="292526"/>
                                <w:sz w:val="24"/>
                              </w:rPr>
                              <w:t>homeschooling</w:t>
                            </w:r>
                            <w:proofErr w:type="spellEnd"/>
                            <w:r>
                              <w:rPr>
                                <w:color w:val="292526"/>
                                <w:sz w:val="24"/>
                              </w:rPr>
                              <w:t xml:space="preserve"> going?</w:t>
                            </w:r>
                          </w:p>
                          <w:p w14:paraId="7E479C18" w14:textId="77777777" w:rsidR="00B34F00" w:rsidRDefault="00B34F00">
                            <w:pPr>
                              <w:pStyle w:val="BodyText"/>
                              <w:spacing w:before="8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6DC585" id="Text Box 9" o:spid="_x0000_s1070" type="#_x0000_t202" style="position:absolute;margin-left:388.55pt;margin-top:172pt;width:179.9pt;height:147.55pt;z-index:-251937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" filled="f" stroked="f">
                <v:textbox inset="0,0,0,0">
                  <w:txbxContent>
                    <w:p w14:paraId="2FAF972E" w14:textId="77777777" w:rsidR="00B34F00" w:rsidRDefault="002764F1">
                      <w:pPr>
                        <w:spacing w:before="226"/>
                        <w:ind w:left="226"/>
                        <w:rPr>
                          <w:sz w:val="24"/>
                        </w:rPr>
                      </w:pPr>
                      <w:r>
                        <w:rPr>
                          <w:color w:val="292526"/>
                          <w:sz w:val="24"/>
                        </w:rPr>
                        <w:t>How is homeschooling going?</w:t>
                      </w:r>
                    </w:p>
                    <w:p w14:paraId="7E479C18" w14:textId="77777777" w:rsidR="00B34F00" w:rsidRDefault="00B34F00">
                      <w:pPr>
                        <w:pStyle w:val="BodyText"/>
                        <w:spacing w:before="8"/>
                        <w:rPr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79712" behindDoc="1" locked="0" layoutInCell="1" allowOverlap="1" wp14:anchorId="0A3F3A4A" wp14:editId="0B7B7D13">
                <wp:simplePos x="0" y="0"/>
                <wp:positionH relativeFrom="page">
                  <wp:posOffset>366395</wp:posOffset>
                </wp:positionH>
                <wp:positionV relativeFrom="page">
                  <wp:posOffset>4057650</wp:posOffset>
                </wp:positionV>
                <wp:extent cx="2284730" cy="1873885"/>
                <wp:effectExtent l="0" t="0" r="0" b="0"/>
                <wp:wrapNone/>
                <wp:docPr id="1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4730" cy="1873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016E7A" w14:textId="77777777" w:rsidR="00B34F00" w:rsidRDefault="002764F1">
                            <w:pPr>
                              <w:pStyle w:val="BodyText"/>
                              <w:spacing w:before="226" w:line="276" w:lineRule="auto"/>
                              <w:ind w:left="226"/>
                            </w:pPr>
                            <w:r>
                              <w:rPr>
                                <w:color w:val="292526"/>
                              </w:rPr>
                              <w:t>What has been the biggest change so far?</w:t>
                            </w:r>
                          </w:p>
                          <w:p w14:paraId="3EF81217" w14:textId="77777777" w:rsidR="00B34F00" w:rsidRDefault="00B34F00">
                            <w:pPr>
                              <w:pStyle w:val="BodyText"/>
                              <w:spacing w:before="8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3F3A4A" id="Text Box 8" o:spid="_x0000_s1071" type="#_x0000_t202" style="position:absolute;margin-left:28.85pt;margin-top:319.5pt;width:179.9pt;height:147.55pt;z-index:-251936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" filled="f" stroked="f">
                <v:textbox inset="0,0,0,0">
                  <w:txbxContent>
                    <w:p w14:paraId="51016E7A" w14:textId="77777777" w:rsidR="00B34F00" w:rsidRDefault="002764F1">
                      <w:pPr>
                        <w:pStyle w:val="BodyText"/>
                        <w:spacing w:before="226" w:line="276" w:lineRule="auto"/>
                        <w:ind w:left="226"/>
                      </w:pPr>
                      <w:r>
                        <w:rPr>
                          <w:color w:val="292526"/>
                        </w:rPr>
                        <w:t>What has been the biggest change so far?</w:t>
                      </w:r>
                    </w:p>
                    <w:p w14:paraId="3EF81217" w14:textId="77777777" w:rsidR="00B34F00" w:rsidRDefault="00B34F00">
                      <w:pPr>
                        <w:pStyle w:val="BodyText"/>
                        <w:spacing w:before="8"/>
                        <w:rPr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80736" behindDoc="1" locked="0" layoutInCell="1" allowOverlap="1" wp14:anchorId="36ABDA7C" wp14:editId="5243B6BF">
                <wp:simplePos x="0" y="0"/>
                <wp:positionH relativeFrom="page">
                  <wp:posOffset>2650490</wp:posOffset>
                </wp:positionH>
                <wp:positionV relativeFrom="page">
                  <wp:posOffset>4057650</wp:posOffset>
                </wp:positionV>
                <wp:extent cx="2284730" cy="1873885"/>
                <wp:effectExtent l="0" t="0" r="0" b="0"/>
                <wp:wrapNone/>
                <wp:docPr id="1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4730" cy="1873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C548EB" w14:textId="77777777" w:rsidR="00B34F00" w:rsidRDefault="002764F1">
                            <w:pPr>
                              <w:pStyle w:val="BodyText"/>
                              <w:spacing w:before="226" w:line="276" w:lineRule="auto"/>
                              <w:ind w:left="226"/>
                            </w:pPr>
                            <w:r>
                              <w:rPr>
                                <w:color w:val="292526"/>
                              </w:rPr>
                              <w:t>What are you excited to do once this is over?</w:t>
                            </w:r>
                          </w:p>
                          <w:p w14:paraId="2E8B5BFA" w14:textId="77777777" w:rsidR="00B34F00" w:rsidRDefault="00B34F00">
                            <w:pPr>
                              <w:pStyle w:val="BodyText"/>
                              <w:spacing w:before="8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ABDA7C" id="Text Box 7" o:spid="_x0000_s1072" type="#_x0000_t202" style="position:absolute;margin-left:208.7pt;margin-top:319.5pt;width:179.9pt;height:147.55pt;z-index:-251935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" filled="f" stroked="f">
                <v:textbox inset="0,0,0,0">
                  <w:txbxContent>
                    <w:p w14:paraId="5FC548EB" w14:textId="77777777" w:rsidR="00B34F00" w:rsidRDefault="002764F1">
                      <w:pPr>
                        <w:pStyle w:val="BodyText"/>
                        <w:spacing w:before="226" w:line="276" w:lineRule="auto"/>
                        <w:ind w:left="226"/>
                      </w:pPr>
                      <w:r>
                        <w:rPr>
                          <w:color w:val="292526"/>
                        </w:rPr>
                        <w:t>What are you excited to do once this is over?</w:t>
                      </w:r>
                    </w:p>
                    <w:p w14:paraId="2E8B5BFA" w14:textId="77777777" w:rsidR="00B34F00" w:rsidRDefault="00B34F00">
                      <w:pPr>
                        <w:pStyle w:val="BodyText"/>
                        <w:spacing w:before="8"/>
                        <w:rPr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81760" behindDoc="1" locked="0" layoutInCell="1" allowOverlap="1" wp14:anchorId="79E9AA53" wp14:editId="381E06B8">
                <wp:simplePos x="0" y="0"/>
                <wp:positionH relativeFrom="page">
                  <wp:posOffset>4934585</wp:posOffset>
                </wp:positionH>
                <wp:positionV relativeFrom="page">
                  <wp:posOffset>4057650</wp:posOffset>
                </wp:positionV>
                <wp:extent cx="2284730" cy="1873885"/>
                <wp:effectExtent l="0" t="0" r="0" b="0"/>
                <wp:wrapNone/>
                <wp:docPr id="1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4730" cy="1873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4B438A" w14:textId="77777777" w:rsidR="00B34F00" w:rsidRDefault="002764F1">
                            <w:pPr>
                              <w:pStyle w:val="BodyText"/>
                              <w:spacing w:before="226" w:line="276" w:lineRule="auto"/>
                              <w:ind w:left="226"/>
                            </w:pPr>
                            <w:r>
                              <w:rPr>
                                <w:color w:val="292526"/>
                              </w:rPr>
                              <w:t>What</w:t>
                            </w:r>
                            <w:r>
                              <w:rPr>
                                <w:color w:val="292526"/>
                                <w:spacing w:val="-30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  <w:spacing w:val="-3"/>
                              </w:rPr>
                              <w:t>are</w:t>
                            </w:r>
                            <w:r>
                              <w:rPr>
                                <w:color w:val="292526"/>
                                <w:spacing w:val="-30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you</w:t>
                            </w:r>
                            <w:r>
                              <w:rPr>
                                <w:color w:val="292526"/>
                                <w:spacing w:val="-29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</w:rPr>
                              <w:t>enjoying</w:t>
                            </w:r>
                            <w:r>
                              <w:rPr>
                                <w:color w:val="292526"/>
                                <w:spacing w:val="-30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  <w:spacing w:val="-4"/>
                              </w:rPr>
                              <w:t xml:space="preserve">most </w:t>
                            </w:r>
                            <w:r>
                              <w:rPr>
                                <w:color w:val="292526"/>
                              </w:rPr>
                              <w:t>about being at home</w:t>
                            </w:r>
                            <w:r>
                              <w:rPr>
                                <w:color w:val="292526"/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color w:val="292526"/>
                                <w:spacing w:val="-6"/>
                              </w:rPr>
                              <w:t>more?</w:t>
                            </w:r>
                          </w:p>
                          <w:p w14:paraId="2D6AE7BD" w14:textId="77777777" w:rsidR="00B34F00" w:rsidRDefault="00B34F00">
                            <w:pPr>
                              <w:pStyle w:val="BodyText"/>
                              <w:spacing w:before="8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E9AA53" id="Text Box 6" o:spid="_x0000_s1073" type="#_x0000_t202" style="position:absolute;margin-left:388.55pt;margin-top:319.5pt;width:179.9pt;height:147.55pt;z-index:-251934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" filled="f" stroked="f">
                <v:textbox inset="0,0,0,0">
                  <w:txbxContent>
                    <w:p w14:paraId="474B438A" w14:textId="77777777" w:rsidR="00B34F00" w:rsidRDefault="002764F1">
                      <w:pPr>
                        <w:pStyle w:val="BodyText"/>
                        <w:spacing w:before="226" w:line="276" w:lineRule="auto"/>
                        <w:ind w:left="226"/>
                      </w:pPr>
                      <w:r>
                        <w:rPr>
                          <w:color w:val="292526"/>
                        </w:rPr>
                        <w:t>What</w:t>
                      </w:r>
                      <w:r>
                        <w:rPr>
                          <w:color w:val="292526"/>
                          <w:spacing w:val="-30"/>
                        </w:rPr>
                        <w:t xml:space="preserve"> </w:t>
                      </w:r>
                      <w:r>
                        <w:rPr>
                          <w:color w:val="292526"/>
                          <w:spacing w:val="-3"/>
                        </w:rPr>
                        <w:t>are</w:t>
                      </w:r>
                      <w:r>
                        <w:rPr>
                          <w:color w:val="292526"/>
                          <w:spacing w:val="-30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you</w:t>
                      </w:r>
                      <w:r>
                        <w:rPr>
                          <w:color w:val="292526"/>
                          <w:spacing w:val="-29"/>
                        </w:rPr>
                        <w:t xml:space="preserve"> </w:t>
                      </w:r>
                      <w:r>
                        <w:rPr>
                          <w:color w:val="292526"/>
                        </w:rPr>
                        <w:t>enjoying</w:t>
                      </w:r>
                      <w:r>
                        <w:rPr>
                          <w:color w:val="292526"/>
                          <w:spacing w:val="-30"/>
                        </w:rPr>
                        <w:t xml:space="preserve"> </w:t>
                      </w:r>
                      <w:r>
                        <w:rPr>
                          <w:color w:val="292526"/>
                          <w:spacing w:val="-4"/>
                        </w:rPr>
                        <w:t xml:space="preserve">most </w:t>
                      </w:r>
                      <w:r>
                        <w:rPr>
                          <w:color w:val="292526"/>
                        </w:rPr>
                        <w:t>about being at home</w:t>
                      </w:r>
                      <w:r>
                        <w:rPr>
                          <w:color w:val="292526"/>
                          <w:spacing w:val="-5"/>
                        </w:rPr>
                        <w:t xml:space="preserve"> </w:t>
                      </w:r>
                      <w:r>
                        <w:rPr>
                          <w:color w:val="292526"/>
                          <w:spacing w:val="-6"/>
                        </w:rPr>
                        <w:t>more?</w:t>
                      </w:r>
                    </w:p>
                    <w:p w14:paraId="2D6AE7BD" w14:textId="77777777" w:rsidR="00B34F00" w:rsidRDefault="00B34F00">
                      <w:pPr>
                        <w:pStyle w:val="BodyText"/>
                        <w:spacing w:before="8"/>
                        <w:rPr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82784" behindDoc="1" locked="0" layoutInCell="1" allowOverlap="1" wp14:anchorId="143825D8" wp14:editId="53CC399F">
                <wp:simplePos x="0" y="0"/>
                <wp:positionH relativeFrom="page">
                  <wp:posOffset>366395</wp:posOffset>
                </wp:positionH>
                <wp:positionV relativeFrom="page">
                  <wp:posOffset>5930900</wp:posOffset>
                </wp:positionV>
                <wp:extent cx="6852920" cy="1873885"/>
                <wp:effectExtent l="0" t="0" r="0" b="0"/>
                <wp:wrapNone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2920" cy="1873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50D897" w14:textId="77777777" w:rsidR="00B34F00" w:rsidRDefault="002764F1">
                            <w:pPr>
                              <w:pStyle w:val="BodyText"/>
                              <w:spacing w:before="226"/>
                              <w:ind w:left="226"/>
                            </w:pPr>
                            <w:r>
                              <w:rPr>
                                <w:color w:val="292526"/>
                              </w:rPr>
                              <w:t>What are you grateful for?</w:t>
                            </w:r>
                          </w:p>
                          <w:p w14:paraId="2C91C657" w14:textId="77777777" w:rsidR="00B34F00" w:rsidRDefault="00B34F00">
                            <w:pPr>
                              <w:pStyle w:val="BodyText"/>
                              <w:spacing w:before="8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3825D8" id="Text Box 5" o:spid="_x0000_s1074" type="#_x0000_t202" style="position:absolute;margin-left:28.85pt;margin-top:467pt;width:539.6pt;height:147.55pt;z-index:-251933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" filled="f" stroked="f">
                <v:textbox inset="0,0,0,0">
                  <w:txbxContent>
                    <w:p w14:paraId="0450D897" w14:textId="77777777" w:rsidR="00B34F00" w:rsidRDefault="002764F1">
                      <w:pPr>
                        <w:pStyle w:val="BodyText"/>
                        <w:spacing w:before="226"/>
                        <w:ind w:left="226"/>
                      </w:pPr>
                      <w:r>
                        <w:rPr>
                          <w:color w:val="292526"/>
                        </w:rPr>
                        <w:t>What are you grateful for?</w:t>
                      </w:r>
                    </w:p>
                    <w:p w14:paraId="2C91C657" w14:textId="77777777" w:rsidR="00B34F00" w:rsidRDefault="00B34F00">
                      <w:pPr>
                        <w:pStyle w:val="BodyText"/>
                        <w:spacing w:before="8"/>
                        <w:rPr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83808" behindDoc="1" locked="0" layoutInCell="1" allowOverlap="1" wp14:anchorId="49109454" wp14:editId="5019E5BD">
                <wp:simplePos x="0" y="0"/>
                <wp:positionH relativeFrom="page">
                  <wp:posOffset>366395</wp:posOffset>
                </wp:positionH>
                <wp:positionV relativeFrom="page">
                  <wp:posOffset>7804150</wp:posOffset>
                </wp:positionV>
                <wp:extent cx="6852920" cy="1873885"/>
                <wp:effectExtent l="0" t="0" r="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2920" cy="1873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92A55D" w14:textId="77777777" w:rsidR="00B34F00" w:rsidRDefault="002764F1">
                            <w:pPr>
                              <w:pStyle w:val="BodyText"/>
                              <w:spacing w:before="226"/>
                              <w:ind w:left="226"/>
                            </w:pPr>
                            <w:r>
                              <w:rPr>
                                <w:color w:val="292526"/>
                              </w:rPr>
                              <w:t>Will you do anything differently once this is over?</w:t>
                            </w:r>
                          </w:p>
                          <w:p w14:paraId="7ADE911C" w14:textId="77777777" w:rsidR="00B34F00" w:rsidRDefault="00B34F00">
                            <w:pPr>
                              <w:pStyle w:val="BodyText"/>
                              <w:spacing w:before="8"/>
                              <w:rPr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109454" id="Text Box 4" o:spid="_x0000_s1075" type="#_x0000_t202" style="position:absolute;margin-left:28.85pt;margin-top:614.5pt;width:539.6pt;height:147.55pt;z-index:-251932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" filled="f" stroked="f">
                <v:textbox inset="0,0,0,0">
                  <w:txbxContent>
                    <w:p w14:paraId="1E92A55D" w14:textId="77777777" w:rsidR="00B34F00" w:rsidRDefault="002764F1">
                      <w:pPr>
                        <w:pStyle w:val="BodyText"/>
                        <w:spacing w:before="226"/>
                        <w:ind w:left="226"/>
                      </w:pPr>
                      <w:r>
                        <w:rPr>
                          <w:color w:val="292526"/>
                        </w:rPr>
                        <w:t>Will you do anything differently once this is over?</w:t>
                      </w:r>
                    </w:p>
                    <w:p w14:paraId="7ADE911C" w14:textId="77777777" w:rsidR="00B34F00" w:rsidRDefault="00B34F00">
                      <w:pPr>
                        <w:pStyle w:val="BodyText"/>
                        <w:spacing w:before="8"/>
                        <w:rPr>
                          <w:sz w:val="16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84832" behindDoc="1" locked="0" layoutInCell="1" allowOverlap="1" wp14:anchorId="1C173196" wp14:editId="6055B900">
                <wp:simplePos x="0" y="0"/>
                <wp:positionH relativeFrom="page">
                  <wp:posOffset>829945</wp:posOffset>
                </wp:positionH>
                <wp:positionV relativeFrom="page">
                  <wp:posOffset>1732915</wp:posOffset>
                </wp:positionV>
                <wp:extent cx="4101465" cy="15240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14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7C0D12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173196" id="Text Box 3" o:spid="_x0000_s1076" type="#_x0000_t202" style="position:absolute;margin-left:65.35pt;margin-top:136.45pt;width:322.95pt;height:12pt;z-index:-251931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" filled="f" stroked="f">
                <v:textbox inset="0,0,0,0">
                  <w:txbxContent>
                    <w:p w14:paraId="777C0D12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85856" behindDoc="1" locked="0" layoutInCell="1" allowOverlap="1" wp14:anchorId="40D5FD84" wp14:editId="773F11E3">
                <wp:simplePos x="0" y="0"/>
                <wp:positionH relativeFrom="page">
                  <wp:posOffset>5502275</wp:posOffset>
                </wp:positionH>
                <wp:positionV relativeFrom="page">
                  <wp:posOffset>1732915</wp:posOffset>
                </wp:positionV>
                <wp:extent cx="1698625" cy="1524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86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2EF90C" w14:textId="77777777" w:rsidR="00B34F00" w:rsidRDefault="00B34F00">
                            <w:pPr>
                              <w:pStyle w:val="BodyText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D5FD84" id="Text Box 2" o:spid="_x0000_s1077" type="#_x0000_t202" style="position:absolute;margin-left:433.25pt;margin-top:136.45pt;width:133.75pt;height:12pt;z-index:-251930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" filled="f" stroked="f">
                <v:textbox inset="0,0,0,0">
                  <w:txbxContent>
                    <w:p w14:paraId="592EF90C" w14:textId="77777777" w:rsidR="00B34F00" w:rsidRDefault="00B34F00">
                      <w:pPr>
                        <w:pStyle w:val="BodyText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B34F00">
      <w:pgSz w:w="11910" w:h="16840"/>
      <w:pgMar w:top="240" w:right="420" w:bottom="280" w:left="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winkl">
    <w:altName w:val="Calibri"/>
    <w:charset w:val="EE"/>
    <w:family w:val="auto"/>
    <w:pitch w:val="variable"/>
    <w:sig w:usb0="A00000AF" w:usb1="5000205B" w:usb2="00000000" w:usb3="00000000" w:csb0="00000093" w:csb1="00000000"/>
    <w:embedRegular r:id="rId1" w:fontKey="{387581D1-09DA-4E65-9628-CB6D28E24ED6}"/>
    <w:embedBold r:id="rId2" w:fontKey="{74095761-D3BE-451E-BCC0-1F72C0F94EE3}"/>
  </w:font>
  <w:font w:name="Roboto">
    <w:altName w:val="Arial"/>
    <w:charset w:val="EE"/>
    <w:family w:val="auto"/>
    <w:pitch w:val="variable"/>
    <w:sig w:usb0="E00002FF" w:usb1="5000205B" w:usb2="00000020" w:usb3="00000000" w:csb0="0000019F" w:csb1="00000000"/>
    <w:embedBold r:id="rId3" w:subsetted="1" w:fontKey="{231E7249-A45D-4484-BDD9-92B2B0CD544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TrueTypeFonts/>
  <w:embedSystemFonts/>
  <w:saveSubsetFont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MDc1NrEwNrYwNjFT0lEKTi0uzszPAykwrAUAzzET5iwAAAA="/>
  </w:docVars>
  <w:rsids>
    <w:rsidRoot w:val="00B34F00"/>
    <w:rsid w:val="002764F1"/>
    <w:rsid w:val="00B34F00"/>
    <w:rsid w:val="00F93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F95BC"/>
  <w15:docId w15:val="{EABBE104-F0DD-4EB8-B913-865A39EA9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winkl" w:eastAsia="Twinkl" w:hAnsi="Twinkl" w:cs="Twinkl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  <w:ind w:left="40"/>
    </w:pPr>
    <w:rPr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rdan Bleakney</dc:creator>
  <cp:lastModifiedBy>Clare O Dea</cp:lastModifiedBy>
  <cp:revision>3</cp:revision>
  <dcterms:created xsi:type="dcterms:W3CDTF">2020-04-17T14:32:00Z</dcterms:created>
  <dcterms:modified xsi:type="dcterms:W3CDTF">2020-06-12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7T00:00:00Z</vt:filetime>
  </property>
  <property fmtid="{D5CDD505-2E9C-101B-9397-08002B2CF9AE}" pid="3" name="Creator">
    <vt:lpwstr>Adobe InDesign 15.0 (Windows)</vt:lpwstr>
  </property>
  <property fmtid="{D5CDD505-2E9C-101B-9397-08002B2CF9AE}" pid="4" name="LastSaved">
    <vt:filetime>2020-04-17T00:00:00Z</vt:filetime>
  </property>
</Properties>
</file>